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1BF462" w14:textId="77777777" w:rsidR="005C27BE" w:rsidRPr="00F5791E" w:rsidRDefault="007F71AF" w:rsidP="005C27BE">
      <w:pPr>
        <w:autoSpaceDE w:val="0"/>
        <w:autoSpaceDN w:val="0"/>
        <w:adjustRightInd w:val="0"/>
        <w:rPr>
          <w:rFonts w:asciiTheme="minorBidi" w:hAnsiTheme="minorBidi" w:cstheme="minorBidi"/>
          <w:color w:val="00A5E5"/>
          <w:sz w:val="52"/>
          <w:szCs w:val="52"/>
        </w:rPr>
      </w:pPr>
      <w:r>
        <w:rPr>
          <w:rFonts w:asciiTheme="minorBidi" w:hAnsiTheme="minorBidi" w:cstheme="minorBidi"/>
          <w:color w:val="00A5E5"/>
          <w:sz w:val="52"/>
          <w:szCs w:val="52"/>
        </w:rPr>
        <w:t>Abdelmonem Karam Abomo</w:t>
      </w:r>
      <w:r w:rsidRPr="007F71AF">
        <w:rPr>
          <w:rFonts w:asciiTheme="minorBidi" w:hAnsiTheme="minorBidi" w:cstheme="minorBidi"/>
          <w:color w:val="00A5E5"/>
          <w:sz w:val="52"/>
          <w:szCs w:val="52"/>
        </w:rPr>
        <w:t>slim</w:t>
      </w:r>
    </w:p>
    <w:p w14:paraId="3A1BF463" w14:textId="324C51A3" w:rsidR="005C27BE" w:rsidRPr="00F5791E" w:rsidRDefault="00F528E3" w:rsidP="003E0373">
      <w:pPr>
        <w:autoSpaceDE w:val="0"/>
        <w:autoSpaceDN w:val="0"/>
        <w:adjustRightInd w:val="0"/>
        <w:rPr>
          <w:rFonts w:asciiTheme="minorBidi" w:hAnsiTheme="minorBidi" w:cstheme="minorBidi"/>
          <w:color w:val="00355F"/>
          <w:sz w:val="22"/>
          <w:szCs w:val="22"/>
        </w:rPr>
      </w:pPr>
      <w:r>
        <w:rPr>
          <w:rFonts w:asciiTheme="minorBidi" w:hAnsiTheme="minorBidi" w:cstheme="minorBidi"/>
          <w:color w:val="00355F"/>
          <w:sz w:val="22"/>
          <w:szCs w:val="22"/>
        </w:rPr>
        <w:t>Collaboration Team Leader</w:t>
      </w:r>
    </w:p>
    <w:p w14:paraId="3A1BF464" w14:textId="77777777" w:rsidR="005C27BE" w:rsidRPr="00F5791E" w:rsidRDefault="007F71AF" w:rsidP="005C27BE">
      <w:pPr>
        <w:autoSpaceDE w:val="0"/>
        <w:autoSpaceDN w:val="0"/>
        <w:adjustRightInd w:val="0"/>
        <w:rPr>
          <w:rFonts w:asciiTheme="minorBidi" w:hAnsiTheme="minorBidi" w:cstheme="minorBidi"/>
          <w:color w:val="00355F"/>
          <w:sz w:val="22"/>
          <w:szCs w:val="22"/>
        </w:rPr>
      </w:pPr>
      <w:r>
        <w:rPr>
          <w:rFonts w:asciiTheme="minorBidi" w:hAnsiTheme="minorBidi" w:cstheme="minorBidi"/>
          <w:color w:val="00355F"/>
          <w:sz w:val="22"/>
          <w:szCs w:val="22"/>
        </w:rPr>
        <w:t>Mob: +201004161095</w:t>
      </w:r>
    </w:p>
    <w:p w14:paraId="3A1BF465" w14:textId="77777777" w:rsidR="005C27BE" w:rsidRDefault="00991FD5" w:rsidP="00DF13D7">
      <w:pPr>
        <w:outlineLvl w:val="0"/>
        <w:rPr>
          <w:rFonts w:asciiTheme="minorBidi" w:hAnsiTheme="minorBidi" w:cstheme="minorBidi"/>
          <w:color w:val="00355F"/>
          <w:sz w:val="22"/>
          <w:szCs w:val="22"/>
        </w:rPr>
      </w:pPr>
      <w:hyperlink r:id="rId7" w:history="1">
        <w:r w:rsidR="00DF13D7" w:rsidRPr="00EA2AF0">
          <w:rPr>
            <w:rStyle w:val="Hyperlink"/>
            <w:rFonts w:asciiTheme="minorBidi" w:hAnsiTheme="minorBidi" w:cstheme="minorBidi"/>
            <w:sz w:val="22"/>
            <w:szCs w:val="22"/>
          </w:rPr>
          <w:t>abdelmonem.abomoslim@windowslive.com</w:t>
        </w:r>
      </w:hyperlink>
    </w:p>
    <w:p w14:paraId="3A1BF466" w14:textId="77777777" w:rsidR="005C27BE" w:rsidRPr="00F5791E" w:rsidRDefault="005C27BE" w:rsidP="005C27BE">
      <w:pPr>
        <w:outlineLvl w:val="0"/>
        <w:rPr>
          <w:rFonts w:asciiTheme="minorBidi" w:hAnsiTheme="minorBidi" w:cstheme="minorBidi"/>
          <w:bCs/>
          <w:color w:val="00355F"/>
          <w:sz w:val="22"/>
          <w:szCs w:val="22"/>
        </w:rPr>
      </w:pPr>
    </w:p>
    <w:p w14:paraId="3A1BF467" w14:textId="77777777" w:rsidR="005C27BE" w:rsidRPr="00F5791E" w:rsidRDefault="005C27BE" w:rsidP="005C27BE">
      <w:pPr>
        <w:autoSpaceDE w:val="0"/>
        <w:autoSpaceDN w:val="0"/>
        <w:adjustRightInd w:val="0"/>
        <w:rPr>
          <w:rFonts w:asciiTheme="minorBidi" w:hAnsiTheme="minorBidi" w:cstheme="minorBidi"/>
          <w:color w:val="00A5E5"/>
          <w:sz w:val="32"/>
          <w:szCs w:val="32"/>
        </w:rPr>
      </w:pPr>
      <w:r w:rsidRPr="00F5791E">
        <w:rPr>
          <w:rFonts w:asciiTheme="minorBidi" w:hAnsiTheme="minorBidi" w:cstheme="minorBidi"/>
          <w:color w:val="00A5E5"/>
          <w:sz w:val="32"/>
          <w:szCs w:val="32"/>
        </w:rPr>
        <w:t>Fields of Competence</w:t>
      </w:r>
    </w:p>
    <w:p w14:paraId="3A1BF469" w14:textId="77777777" w:rsidR="003E0373" w:rsidRDefault="003E0373" w:rsidP="003E0373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</w:rPr>
      </w:pPr>
      <w:r>
        <w:rPr>
          <w:rFonts w:asciiTheme="minorBidi" w:hAnsiTheme="minorBidi" w:cstheme="minorBidi"/>
          <w:b/>
          <w:bCs/>
          <w:color w:val="00355F"/>
          <w:sz w:val="24"/>
          <w:szCs w:val="24"/>
        </w:rPr>
        <w:t>IP Telephony Technologies</w:t>
      </w:r>
      <w:r w:rsidRPr="00F5791E">
        <w:rPr>
          <w:rFonts w:asciiTheme="minorBidi" w:hAnsiTheme="minorBidi" w:cstheme="minorBidi"/>
          <w:b/>
          <w:bCs/>
          <w:color w:val="00355F"/>
          <w:sz w:val="24"/>
          <w:szCs w:val="24"/>
        </w:rPr>
        <w:t>:</w:t>
      </w:r>
      <w:r w:rsidRPr="00F5791E">
        <w:rPr>
          <w:rFonts w:asciiTheme="minorBidi" w:hAnsiTheme="minorBidi" w:cstheme="minorBidi"/>
          <w:b/>
          <w:bCs/>
          <w:color w:val="00355F"/>
        </w:rPr>
        <w:t xml:space="preserve"> </w:t>
      </w:r>
      <w:r w:rsidRPr="00F5791E">
        <w:rPr>
          <w:rFonts w:asciiTheme="minorBidi" w:hAnsiTheme="minorBidi" w:cstheme="minorBidi"/>
          <w:color w:val="00355F"/>
        </w:rPr>
        <w:t xml:space="preserve">Advanced experience in proposal, selection, design, implementation and </w:t>
      </w:r>
      <w:r>
        <w:rPr>
          <w:rFonts w:asciiTheme="minorBidi" w:hAnsiTheme="minorBidi" w:cstheme="minorBidi"/>
          <w:color w:val="00355F"/>
        </w:rPr>
        <w:t xml:space="preserve">Configuration </w:t>
      </w:r>
      <w:r w:rsidRPr="00F5791E">
        <w:rPr>
          <w:rFonts w:asciiTheme="minorBidi" w:hAnsiTheme="minorBidi" w:cstheme="minorBidi"/>
          <w:color w:val="00355F"/>
        </w:rPr>
        <w:t xml:space="preserve">for </w:t>
      </w:r>
      <w:r>
        <w:rPr>
          <w:rFonts w:asciiTheme="minorBidi" w:hAnsiTheme="minorBidi" w:cstheme="minorBidi"/>
          <w:color w:val="00355F"/>
        </w:rPr>
        <w:t>the full Portfolio for various Vendors (Cisco, Avaya, Alcatel, and Asterisk)</w:t>
      </w:r>
      <w:r w:rsidRPr="00F5791E">
        <w:rPr>
          <w:rFonts w:asciiTheme="minorBidi" w:hAnsiTheme="minorBidi" w:cstheme="minorBidi"/>
          <w:color w:val="00355F"/>
        </w:rPr>
        <w:t>.</w:t>
      </w:r>
      <w:r>
        <w:rPr>
          <w:rFonts w:asciiTheme="minorBidi" w:hAnsiTheme="minorBidi" w:cstheme="minorBidi"/>
          <w:color w:val="00355F"/>
        </w:rPr>
        <w:t xml:space="preserve"> </w:t>
      </w:r>
    </w:p>
    <w:p w14:paraId="3A1BF46A" w14:textId="67F5545A" w:rsidR="003E0373" w:rsidRDefault="003E0373" w:rsidP="003E0373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</w:rPr>
      </w:pPr>
      <w:r>
        <w:rPr>
          <w:rFonts w:asciiTheme="minorBidi" w:hAnsiTheme="minorBidi" w:cstheme="minorBidi"/>
          <w:b/>
          <w:bCs/>
          <w:color w:val="00355F"/>
          <w:sz w:val="24"/>
          <w:szCs w:val="24"/>
        </w:rPr>
        <w:t>Contact Center Technologies:</w:t>
      </w:r>
      <w:r>
        <w:rPr>
          <w:rFonts w:asciiTheme="minorBidi" w:hAnsiTheme="minorBidi" w:cstheme="minorBidi"/>
          <w:color w:val="00355F"/>
        </w:rPr>
        <w:t xml:space="preserve"> Advanced experience in proposal, selection, design, </w:t>
      </w:r>
      <w:r w:rsidR="00F528E3">
        <w:rPr>
          <w:rFonts w:asciiTheme="minorBidi" w:hAnsiTheme="minorBidi" w:cstheme="minorBidi"/>
          <w:color w:val="00355F"/>
        </w:rPr>
        <w:t>implementation,</w:t>
      </w:r>
      <w:r>
        <w:rPr>
          <w:rFonts w:asciiTheme="minorBidi" w:hAnsiTheme="minorBidi" w:cstheme="minorBidi"/>
          <w:color w:val="00355F"/>
        </w:rPr>
        <w:t xml:space="preserve"> and configuration for the full portfolio of </w:t>
      </w:r>
      <w:r w:rsidR="00FE7B92">
        <w:rPr>
          <w:rFonts w:asciiTheme="minorBidi" w:hAnsiTheme="minorBidi" w:cstheme="minorBidi"/>
          <w:color w:val="00355F"/>
        </w:rPr>
        <w:t xml:space="preserve">Cisco and </w:t>
      </w:r>
      <w:r>
        <w:rPr>
          <w:rFonts w:asciiTheme="minorBidi" w:hAnsiTheme="minorBidi" w:cstheme="minorBidi"/>
          <w:color w:val="00355F"/>
        </w:rPr>
        <w:t>Avaya Aura Contact Center.</w:t>
      </w:r>
    </w:p>
    <w:p w14:paraId="3A1BF46B" w14:textId="11507AE3" w:rsidR="003E0373" w:rsidRPr="00F5791E" w:rsidRDefault="003E0373" w:rsidP="003E0373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</w:rPr>
      </w:pPr>
      <w:r>
        <w:rPr>
          <w:rFonts w:asciiTheme="minorBidi" w:hAnsiTheme="minorBidi" w:cstheme="minorBidi"/>
          <w:b/>
          <w:bCs/>
          <w:color w:val="00355F"/>
          <w:sz w:val="24"/>
          <w:szCs w:val="24"/>
        </w:rPr>
        <w:t>IVR Technologies:</w:t>
      </w:r>
      <w:r>
        <w:rPr>
          <w:rFonts w:asciiTheme="minorBidi" w:hAnsiTheme="minorBidi" w:cstheme="minorBidi"/>
          <w:color w:val="00355F"/>
        </w:rPr>
        <w:t xml:space="preserve"> Advanced experience in Proposal, Design, Development, Operation with many different Vendors/Technologies (HP NIVR, Avaya Experience Portal, </w:t>
      </w:r>
      <w:r w:rsidR="00F528E3">
        <w:rPr>
          <w:rFonts w:asciiTheme="minorBidi" w:hAnsiTheme="minorBidi" w:cstheme="minorBidi"/>
          <w:color w:val="00355F"/>
        </w:rPr>
        <w:t>JavaScript</w:t>
      </w:r>
      <w:r>
        <w:rPr>
          <w:rFonts w:asciiTheme="minorBidi" w:hAnsiTheme="minorBidi" w:cstheme="minorBidi"/>
          <w:color w:val="00355F"/>
        </w:rPr>
        <w:t xml:space="preserve">, Java, C#). Dealing with complicated Call flows, </w:t>
      </w:r>
      <w:r w:rsidR="00F528E3">
        <w:rPr>
          <w:rFonts w:asciiTheme="minorBidi" w:hAnsiTheme="minorBidi" w:cstheme="minorBidi"/>
          <w:color w:val="00355F"/>
        </w:rPr>
        <w:t>tariffs</w:t>
      </w:r>
      <w:r>
        <w:rPr>
          <w:rFonts w:asciiTheme="minorBidi" w:hAnsiTheme="minorBidi" w:cstheme="minorBidi"/>
          <w:color w:val="00355F"/>
        </w:rPr>
        <w:t xml:space="preserve"> and advanced integration with many other systems.</w:t>
      </w:r>
    </w:p>
    <w:p w14:paraId="2863678F" w14:textId="77777777" w:rsidR="00FA612F" w:rsidRPr="00F5791E" w:rsidRDefault="00FA612F" w:rsidP="00FA612F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</w:rPr>
      </w:pPr>
      <w:r>
        <w:rPr>
          <w:rFonts w:asciiTheme="minorBidi" w:hAnsiTheme="minorBidi" w:cstheme="minorBidi"/>
          <w:b/>
          <w:bCs/>
          <w:color w:val="00355F"/>
          <w:sz w:val="24"/>
          <w:szCs w:val="24"/>
        </w:rPr>
        <w:t>Network Technologies</w:t>
      </w:r>
      <w:r w:rsidRPr="00F5791E">
        <w:rPr>
          <w:rFonts w:asciiTheme="minorBidi" w:hAnsiTheme="minorBidi" w:cstheme="minorBidi"/>
          <w:b/>
          <w:bCs/>
          <w:color w:val="00355F"/>
          <w:sz w:val="24"/>
          <w:szCs w:val="24"/>
        </w:rPr>
        <w:t>:</w:t>
      </w:r>
      <w:r w:rsidRPr="00F5791E">
        <w:rPr>
          <w:rFonts w:asciiTheme="minorBidi" w:hAnsiTheme="minorBidi" w:cstheme="minorBidi"/>
          <w:b/>
          <w:bCs/>
          <w:color w:val="00355F"/>
        </w:rPr>
        <w:t xml:space="preserve"> </w:t>
      </w:r>
      <w:r>
        <w:rPr>
          <w:rFonts w:asciiTheme="minorBidi" w:hAnsiTheme="minorBidi" w:cstheme="minorBidi"/>
          <w:color w:val="00355F"/>
        </w:rPr>
        <w:t>Good</w:t>
      </w:r>
      <w:r w:rsidRPr="00F5791E">
        <w:rPr>
          <w:rFonts w:asciiTheme="minorBidi" w:hAnsiTheme="minorBidi" w:cstheme="minorBidi"/>
          <w:color w:val="00355F"/>
        </w:rPr>
        <w:t xml:space="preserve"> experience in </w:t>
      </w:r>
      <w:r>
        <w:rPr>
          <w:rFonts w:asciiTheme="minorBidi" w:hAnsiTheme="minorBidi" w:cstheme="minorBidi"/>
          <w:color w:val="00355F"/>
        </w:rPr>
        <w:t xml:space="preserve">Routing </w:t>
      </w:r>
      <w:r w:rsidRPr="00F5791E">
        <w:rPr>
          <w:rFonts w:asciiTheme="minorBidi" w:hAnsiTheme="minorBidi" w:cstheme="minorBidi"/>
          <w:color w:val="00355F"/>
        </w:rPr>
        <w:t xml:space="preserve">and </w:t>
      </w:r>
      <w:r>
        <w:rPr>
          <w:rFonts w:asciiTheme="minorBidi" w:hAnsiTheme="minorBidi" w:cstheme="minorBidi"/>
          <w:color w:val="00355F"/>
        </w:rPr>
        <w:t>Switching</w:t>
      </w:r>
      <w:r w:rsidRPr="00F5791E">
        <w:rPr>
          <w:rFonts w:asciiTheme="minorBidi" w:hAnsiTheme="minorBidi" w:cstheme="minorBidi"/>
          <w:color w:val="00355F"/>
        </w:rPr>
        <w:t xml:space="preserve"> </w:t>
      </w:r>
      <w:r>
        <w:rPr>
          <w:rFonts w:asciiTheme="minorBidi" w:hAnsiTheme="minorBidi" w:cstheme="minorBidi"/>
          <w:color w:val="00355F"/>
        </w:rPr>
        <w:t>Implementation, Configuration, and Operation</w:t>
      </w:r>
      <w:r w:rsidRPr="00F5791E">
        <w:rPr>
          <w:rFonts w:asciiTheme="minorBidi" w:hAnsiTheme="minorBidi" w:cstheme="minorBidi"/>
          <w:color w:val="00355F"/>
        </w:rPr>
        <w:t>.</w:t>
      </w:r>
      <w:r>
        <w:rPr>
          <w:rFonts w:asciiTheme="minorBidi" w:hAnsiTheme="minorBidi" w:cstheme="minorBidi"/>
          <w:color w:val="00355F"/>
        </w:rPr>
        <w:t xml:space="preserve"> Familiar with many Routing protocols (RIP, EIGRP, BGP, OSPF). Worked on the most recent Cisco Devices:  Nexus 9508, (3850, 3650, and 2960) Access switches, 4451 Routers, 5585 Firewall. Also worked on HP Aruba Switches.</w:t>
      </w:r>
    </w:p>
    <w:p w14:paraId="3A1BF46C" w14:textId="77777777" w:rsidR="0065781C" w:rsidRPr="00F5791E" w:rsidRDefault="0065781C" w:rsidP="002B7566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</w:rPr>
      </w:pPr>
      <w:r w:rsidRPr="00F5791E">
        <w:rPr>
          <w:rFonts w:asciiTheme="minorBidi" w:hAnsiTheme="minorBidi" w:cstheme="minorBidi"/>
          <w:b/>
          <w:bCs/>
          <w:color w:val="00355F"/>
          <w:sz w:val="24"/>
          <w:szCs w:val="24"/>
        </w:rPr>
        <w:t>Site expertise:</w:t>
      </w:r>
      <w:r w:rsidRPr="00F5791E">
        <w:rPr>
          <w:rFonts w:asciiTheme="minorBidi" w:hAnsiTheme="minorBidi" w:cstheme="minorBidi"/>
          <w:b/>
          <w:bCs/>
          <w:color w:val="00355F"/>
        </w:rPr>
        <w:t xml:space="preserve"> </w:t>
      </w:r>
      <w:r w:rsidRPr="00F5791E">
        <w:rPr>
          <w:rFonts w:asciiTheme="minorBidi" w:hAnsiTheme="minorBidi" w:cstheme="minorBidi"/>
          <w:color w:val="00355F"/>
        </w:rPr>
        <w:t xml:space="preserve">Advanced experience in sites’ surveys, commissioning &amp; start-up activities, on-hands </w:t>
      </w:r>
      <w:r w:rsidRPr="00F5791E">
        <w:rPr>
          <w:rFonts w:asciiTheme="minorBidi" w:hAnsiTheme="minorBidi" w:cstheme="minorBidi"/>
          <w:noProof/>
          <w:color w:val="00355F"/>
        </w:rPr>
        <w:t>training,</w:t>
      </w:r>
      <w:r w:rsidRPr="00F5791E">
        <w:rPr>
          <w:rFonts w:asciiTheme="minorBidi" w:hAnsiTheme="minorBidi" w:cstheme="minorBidi"/>
          <w:color w:val="00355F"/>
        </w:rPr>
        <w:t xml:space="preserve"> </w:t>
      </w:r>
      <w:r w:rsidRPr="00F5791E">
        <w:rPr>
          <w:rFonts w:asciiTheme="minorBidi" w:hAnsiTheme="minorBidi" w:cstheme="minorBidi"/>
          <w:noProof/>
          <w:color w:val="00355F"/>
        </w:rPr>
        <w:t>and</w:t>
      </w:r>
      <w:r w:rsidRPr="00F5791E">
        <w:rPr>
          <w:rFonts w:asciiTheme="minorBidi" w:hAnsiTheme="minorBidi" w:cstheme="minorBidi"/>
          <w:color w:val="00355F"/>
        </w:rPr>
        <w:t xml:space="preserve"> maintenance in many sites for various </w:t>
      </w:r>
      <w:r>
        <w:rPr>
          <w:rFonts w:asciiTheme="minorBidi" w:hAnsiTheme="minorBidi" w:cstheme="minorBidi"/>
          <w:color w:val="00355F"/>
        </w:rPr>
        <w:t>Environments</w:t>
      </w:r>
      <w:r w:rsidRPr="00F5791E">
        <w:rPr>
          <w:rFonts w:asciiTheme="minorBidi" w:hAnsiTheme="minorBidi" w:cstheme="minorBidi"/>
          <w:color w:val="00355F"/>
        </w:rPr>
        <w:t xml:space="preserve"> sites such </w:t>
      </w:r>
      <w:r w:rsidRPr="00F5791E">
        <w:rPr>
          <w:rFonts w:asciiTheme="minorBidi" w:hAnsiTheme="minorBidi" w:cstheme="minorBidi"/>
          <w:noProof/>
          <w:color w:val="00355F"/>
        </w:rPr>
        <w:t>as</w:t>
      </w:r>
      <w:r w:rsidRPr="00F5791E">
        <w:rPr>
          <w:rFonts w:asciiTheme="minorBidi" w:hAnsiTheme="minorBidi" w:cstheme="minorBidi"/>
          <w:color w:val="00355F"/>
        </w:rPr>
        <w:t xml:space="preserve"> Oil &amp; Gas, </w:t>
      </w:r>
      <w:r>
        <w:rPr>
          <w:rFonts w:asciiTheme="minorBidi" w:hAnsiTheme="minorBidi" w:cstheme="minorBidi"/>
          <w:color w:val="00355F"/>
        </w:rPr>
        <w:t>Telecom Operators</w:t>
      </w:r>
      <w:r w:rsidRPr="00F5791E">
        <w:rPr>
          <w:rFonts w:asciiTheme="minorBidi" w:hAnsiTheme="minorBidi" w:cstheme="minorBidi"/>
          <w:color w:val="00355F"/>
        </w:rPr>
        <w:t xml:space="preserve">, </w:t>
      </w:r>
      <w:r>
        <w:rPr>
          <w:rFonts w:asciiTheme="minorBidi" w:hAnsiTheme="minorBidi" w:cstheme="minorBidi"/>
          <w:color w:val="00355F"/>
        </w:rPr>
        <w:t>Hotels and more.</w:t>
      </w:r>
    </w:p>
    <w:p w14:paraId="3A1BF46D" w14:textId="3F0751D8" w:rsidR="003E0373" w:rsidRDefault="003E0373" w:rsidP="002B7566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</w:rPr>
      </w:pPr>
      <w:r>
        <w:rPr>
          <w:rFonts w:asciiTheme="minorBidi" w:hAnsiTheme="minorBidi" w:cstheme="minorBidi"/>
          <w:b/>
          <w:bCs/>
          <w:color w:val="00355F"/>
          <w:sz w:val="24"/>
          <w:szCs w:val="24"/>
        </w:rPr>
        <w:t>Development</w:t>
      </w:r>
      <w:r w:rsidR="00A14498" w:rsidRPr="00F5791E">
        <w:rPr>
          <w:rFonts w:asciiTheme="minorBidi" w:hAnsiTheme="minorBidi" w:cstheme="minorBidi"/>
          <w:b/>
          <w:bCs/>
          <w:color w:val="00355F"/>
          <w:sz w:val="24"/>
          <w:szCs w:val="24"/>
        </w:rPr>
        <w:t>:</w:t>
      </w:r>
      <w:r w:rsidR="00A14498" w:rsidRPr="00F5791E">
        <w:rPr>
          <w:rFonts w:asciiTheme="minorBidi" w:hAnsiTheme="minorBidi" w:cstheme="minorBidi"/>
          <w:color w:val="00355F"/>
        </w:rPr>
        <w:t xml:space="preserve"> </w:t>
      </w:r>
      <w:r w:rsidR="00995062">
        <w:rPr>
          <w:rFonts w:asciiTheme="minorBidi" w:hAnsiTheme="minorBidi" w:cstheme="minorBidi"/>
          <w:color w:val="00355F"/>
        </w:rPr>
        <w:t>Good e</w:t>
      </w:r>
      <w:r w:rsidR="00A14498" w:rsidRPr="00F5791E">
        <w:rPr>
          <w:rFonts w:asciiTheme="minorBidi" w:hAnsiTheme="minorBidi" w:cstheme="minorBidi"/>
          <w:color w:val="00355F"/>
        </w:rPr>
        <w:t xml:space="preserve">xperience in </w:t>
      </w:r>
      <w:r>
        <w:rPr>
          <w:rFonts w:asciiTheme="minorBidi" w:hAnsiTheme="minorBidi" w:cstheme="minorBidi"/>
          <w:color w:val="00355F"/>
        </w:rPr>
        <w:t>Java</w:t>
      </w:r>
      <w:r w:rsidR="006E64D0">
        <w:rPr>
          <w:rFonts w:asciiTheme="minorBidi" w:hAnsiTheme="minorBidi" w:cstheme="minorBidi"/>
          <w:color w:val="00355F"/>
        </w:rPr>
        <w:t xml:space="preserve"> </w:t>
      </w:r>
      <w:r w:rsidR="00995062">
        <w:rPr>
          <w:rFonts w:asciiTheme="minorBidi" w:hAnsiTheme="minorBidi" w:cstheme="minorBidi"/>
          <w:color w:val="00355F"/>
        </w:rPr>
        <w:t>Development (OOP)</w:t>
      </w:r>
      <w:r>
        <w:rPr>
          <w:rFonts w:asciiTheme="minorBidi" w:hAnsiTheme="minorBidi" w:cstheme="minorBidi"/>
          <w:color w:val="00355F"/>
        </w:rPr>
        <w:t>,</w:t>
      </w:r>
      <w:r w:rsidR="00A14498" w:rsidRPr="00F5791E">
        <w:rPr>
          <w:rFonts w:asciiTheme="minorBidi" w:hAnsiTheme="minorBidi" w:cstheme="minorBidi"/>
          <w:color w:val="00355F"/>
        </w:rPr>
        <w:t xml:space="preserve"> and </w:t>
      </w:r>
      <w:r>
        <w:rPr>
          <w:rFonts w:asciiTheme="minorBidi" w:hAnsiTheme="minorBidi" w:cstheme="minorBidi"/>
          <w:color w:val="00355F"/>
        </w:rPr>
        <w:t>android applications</w:t>
      </w:r>
    </w:p>
    <w:p w14:paraId="3A1BF46E" w14:textId="77777777" w:rsidR="00A14498" w:rsidRPr="00F5791E" w:rsidRDefault="003E0373" w:rsidP="002B7566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</w:rPr>
      </w:pPr>
      <w:r w:rsidRPr="003E0373">
        <w:rPr>
          <w:rFonts w:asciiTheme="minorBidi" w:hAnsiTheme="minorBidi" w:cstheme="minorBidi"/>
          <w:b/>
          <w:bCs/>
          <w:color w:val="00355F"/>
          <w:sz w:val="24"/>
          <w:szCs w:val="24"/>
        </w:rPr>
        <w:t>Hardware</w:t>
      </w:r>
      <w:r>
        <w:rPr>
          <w:rFonts w:asciiTheme="minorBidi" w:hAnsiTheme="minorBidi" w:cstheme="minorBidi"/>
          <w:b/>
          <w:bCs/>
          <w:color w:val="00355F"/>
          <w:sz w:val="24"/>
          <w:szCs w:val="24"/>
        </w:rPr>
        <w:t xml:space="preserve">: </w:t>
      </w:r>
      <w:r w:rsidR="00995062">
        <w:rPr>
          <w:rFonts w:asciiTheme="minorBidi" w:hAnsiTheme="minorBidi" w:cstheme="minorBidi"/>
          <w:color w:val="00355F"/>
        </w:rPr>
        <w:t>Virtualization (</w:t>
      </w:r>
      <w:r w:rsidR="00A14498" w:rsidRPr="00F5791E">
        <w:rPr>
          <w:rFonts w:asciiTheme="minorBidi" w:hAnsiTheme="minorBidi" w:cstheme="minorBidi"/>
          <w:color w:val="00355F"/>
        </w:rPr>
        <w:t xml:space="preserve">VMWare </w:t>
      </w:r>
      <w:proofErr w:type="spellStart"/>
      <w:r w:rsidR="00A14498" w:rsidRPr="00F5791E">
        <w:rPr>
          <w:rFonts w:asciiTheme="minorBidi" w:hAnsiTheme="minorBidi" w:cstheme="minorBidi"/>
          <w:color w:val="00355F"/>
        </w:rPr>
        <w:t>ESXi</w:t>
      </w:r>
      <w:proofErr w:type="spellEnd"/>
      <w:r w:rsidR="00A14498" w:rsidRPr="00F5791E">
        <w:rPr>
          <w:rFonts w:asciiTheme="minorBidi" w:hAnsiTheme="minorBidi" w:cstheme="minorBidi"/>
          <w:color w:val="00355F"/>
        </w:rPr>
        <w:t xml:space="preserve"> OS</w:t>
      </w:r>
      <w:r w:rsidR="00995062">
        <w:rPr>
          <w:rFonts w:asciiTheme="minorBidi" w:hAnsiTheme="minorBidi" w:cstheme="minorBidi"/>
          <w:color w:val="00355F"/>
        </w:rPr>
        <w:t>).</w:t>
      </w:r>
      <w:r w:rsidR="00A14498" w:rsidRPr="00F5791E">
        <w:rPr>
          <w:rFonts w:asciiTheme="minorBidi" w:hAnsiTheme="minorBidi" w:cstheme="minorBidi"/>
          <w:color w:val="00355F"/>
        </w:rPr>
        <w:t xml:space="preserve"> </w:t>
      </w:r>
    </w:p>
    <w:p w14:paraId="3A1BF46F" w14:textId="77777777" w:rsidR="00BF77A2" w:rsidRPr="00F5791E" w:rsidRDefault="00BF77A2" w:rsidP="00BF77A2">
      <w:pPr>
        <w:pStyle w:val="Heading1"/>
        <w:spacing w:line="312" w:lineRule="auto"/>
        <w:jc w:val="both"/>
        <w:rPr>
          <w:rFonts w:asciiTheme="minorBidi" w:hAnsiTheme="minorBidi" w:cstheme="minorBidi"/>
          <w:bCs/>
          <w:color w:val="00A4E4"/>
          <w:kern w:val="0"/>
          <w:sz w:val="28"/>
          <w:szCs w:val="28"/>
        </w:rPr>
      </w:pPr>
      <w:r w:rsidRPr="00F5791E">
        <w:rPr>
          <w:rFonts w:asciiTheme="minorBidi" w:hAnsiTheme="minorBidi" w:cstheme="minorBidi"/>
          <w:bCs/>
          <w:color w:val="00A4E4"/>
          <w:kern w:val="0"/>
          <w:sz w:val="28"/>
          <w:szCs w:val="28"/>
        </w:rPr>
        <w:t xml:space="preserve">Work Experience </w:t>
      </w:r>
    </w:p>
    <w:p w14:paraId="3A1BF470" w14:textId="77777777" w:rsidR="00A14498" w:rsidRPr="00F5791E" w:rsidRDefault="00264FC7" w:rsidP="003E0373">
      <w:pPr>
        <w:spacing w:line="276" w:lineRule="auto"/>
        <w:rPr>
          <w:rStyle w:val="apple-style-span"/>
          <w:rFonts w:asciiTheme="minorBidi" w:eastAsia="Calibri" w:hAnsiTheme="minorBidi" w:cstheme="minorBidi"/>
          <w:b/>
          <w:bCs/>
          <w:i/>
          <w:iCs/>
          <w:color w:val="00355F"/>
          <w:sz w:val="24"/>
          <w:szCs w:val="24"/>
          <w:u w:val="single"/>
        </w:rPr>
      </w:pPr>
      <w:r>
        <w:rPr>
          <w:rStyle w:val="apple-style-span"/>
          <w:rFonts w:asciiTheme="minorBidi" w:eastAsia="Calibri" w:hAnsiTheme="minorBidi" w:cstheme="minorBidi"/>
          <w:b/>
          <w:bCs/>
          <w:i/>
          <w:iCs/>
          <w:color w:val="00355F"/>
          <w:sz w:val="24"/>
          <w:szCs w:val="24"/>
          <w:u w:val="single"/>
        </w:rPr>
        <w:t>Collaboration</w:t>
      </w:r>
      <w:r w:rsidR="00C80D8D" w:rsidRPr="00F5791E">
        <w:rPr>
          <w:rStyle w:val="apple-style-span"/>
          <w:rFonts w:asciiTheme="minorBidi" w:eastAsia="Calibri" w:hAnsiTheme="minorBidi" w:cstheme="minorBidi"/>
          <w:b/>
          <w:bCs/>
          <w:i/>
          <w:iCs/>
          <w:color w:val="00355F"/>
          <w:sz w:val="24"/>
          <w:szCs w:val="24"/>
          <w:u w:val="single"/>
        </w:rPr>
        <w:t xml:space="preserve"> Team Leader</w:t>
      </w:r>
      <w:r w:rsidR="003E0373">
        <w:rPr>
          <w:rStyle w:val="apple-style-span"/>
          <w:rFonts w:asciiTheme="minorBidi" w:eastAsia="Calibri" w:hAnsiTheme="minorBidi" w:cstheme="minorBidi"/>
          <w:b/>
          <w:bCs/>
          <w:i/>
          <w:iCs/>
          <w:color w:val="00355F"/>
          <w:sz w:val="24"/>
          <w:szCs w:val="24"/>
          <w:u w:val="single"/>
        </w:rPr>
        <w:t xml:space="preserve"> (Tech, Lead)</w:t>
      </w:r>
      <w:r w:rsidR="003E0373" w:rsidRPr="003E0373">
        <w:rPr>
          <w:rStyle w:val="apple-style-span"/>
          <w:rFonts w:asciiTheme="minorBidi" w:eastAsia="Calibri" w:hAnsiTheme="minorBidi" w:cstheme="minorBidi"/>
          <w:b/>
          <w:bCs/>
          <w:i/>
          <w:iCs/>
          <w:color w:val="00355F"/>
          <w:sz w:val="24"/>
          <w:szCs w:val="24"/>
        </w:rPr>
        <w:t xml:space="preserve">  </w:t>
      </w:r>
      <w:r w:rsidR="00A14498" w:rsidRPr="00F5791E">
        <w:rPr>
          <w:rStyle w:val="apple-style-span"/>
          <w:rFonts w:asciiTheme="minorBidi" w:eastAsia="Calibri" w:hAnsiTheme="minorBidi" w:cstheme="minorBidi"/>
          <w:b/>
          <w:bCs/>
          <w:color w:val="00355F"/>
          <w:sz w:val="24"/>
          <w:szCs w:val="24"/>
        </w:rPr>
        <w:t>Giza Systems</w:t>
      </w:r>
      <w:r w:rsidR="00A14498" w:rsidRPr="00F5791E">
        <w:rPr>
          <w:rStyle w:val="apple-style-span"/>
          <w:rFonts w:asciiTheme="minorBidi" w:eastAsia="Calibri" w:hAnsiTheme="minorBidi" w:cstheme="minorBidi"/>
          <w:b/>
          <w:bCs/>
          <w:color w:val="00355F"/>
          <w:sz w:val="24"/>
          <w:szCs w:val="24"/>
        </w:rPr>
        <w:tab/>
      </w:r>
      <w:r w:rsidR="00A14498" w:rsidRPr="00F5791E">
        <w:rPr>
          <w:rStyle w:val="apple-style-span"/>
          <w:rFonts w:asciiTheme="minorBidi" w:eastAsia="Calibri" w:hAnsiTheme="minorBidi" w:cstheme="minorBidi"/>
          <w:b/>
          <w:bCs/>
          <w:color w:val="00355F"/>
          <w:sz w:val="24"/>
          <w:szCs w:val="24"/>
        </w:rPr>
        <w:tab/>
      </w:r>
      <w:r w:rsidR="00C80D8D" w:rsidRPr="00F5791E">
        <w:rPr>
          <w:rStyle w:val="apple-style-span"/>
          <w:rFonts w:asciiTheme="minorBidi" w:eastAsia="Calibri" w:hAnsiTheme="minorBidi" w:cstheme="minorBidi"/>
          <w:b/>
          <w:bCs/>
          <w:color w:val="00355F"/>
          <w:sz w:val="24"/>
          <w:szCs w:val="24"/>
        </w:rPr>
        <w:t>Jan.</w:t>
      </w:r>
      <w:r w:rsidR="00A14498" w:rsidRPr="00F5791E">
        <w:rPr>
          <w:rStyle w:val="apple-style-span"/>
          <w:rFonts w:asciiTheme="minorBidi" w:eastAsia="Calibri" w:hAnsiTheme="minorBidi" w:cstheme="minorBidi"/>
          <w:b/>
          <w:bCs/>
          <w:color w:val="00355F"/>
          <w:sz w:val="24"/>
          <w:szCs w:val="24"/>
        </w:rPr>
        <w:t xml:space="preserve"> </w:t>
      </w:r>
      <w:r>
        <w:rPr>
          <w:rStyle w:val="apple-style-span"/>
          <w:rFonts w:asciiTheme="minorBidi" w:eastAsia="Calibri" w:hAnsiTheme="minorBidi" w:cstheme="minorBidi"/>
          <w:b/>
          <w:bCs/>
          <w:color w:val="00355F"/>
          <w:sz w:val="24"/>
          <w:szCs w:val="24"/>
        </w:rPr>
        <w:t>2017</w:t>
      </w:r>
      <w:r w:rsidR="00A14498" w:rsidRPr="00F5791E">
        <w:rPr>
          <w:rStyle w:val="apple-style-span"/>
          <w:rFonts w:asciiTheme="minorBidi" w:eastAsia="Calibri" w:hAnsiTheme="minorBidi" w:cstheme="minorBidi"/>
          <w:b/>
          <w:bCs/>
          <w:color w:val="00355F"/>
          <w:sz w:val="24"/>
          <w:szCs w:val="24"/>
        </w:rPr>
        <w:t xml:space="preserve"> – </w:t>
      </w:r>
      <w:r w:rsidR="00F84D82">
        <w:rPr>
          <w:rStyle w:val="apple-style-span"/>
          <w:rFonts w:asciiTheme="minorBidi" w:eastAsia="Calibri" w:hAnsiTheme="minorBidi" w:cstheme="minorBidi"/>
          <w:b/>
          <w:bCs/>
          <w:color w:val="00355F"/>
          <w:sz w:val="24"/>
          <w:szCs w:val="24"/>
        </w:rPr>
        <w:t>present time</w:t>
      </w:r>
      <w:r w:rsidR="00A14498" w:rsidRPr="00F5791E">
        <w:rPr>
          <w:rStyle w:val="apple-style-span"/>
          <w:rFonts w:asciiTheme="minorBidi" w:eastAsia="Calibri" w:hAnsiTheme="minorBidi" w:cstheme="minorBidi"/>
          <w:b/>
          <w:bCs/>
          <w:color w:val="00355F"/>
          <w:sz w:val="24"/>
          <w:szCs w:val="24"/>
        </w:rPr>
        <w:t xml:space="preserve"> </w:t>
      </w:r>
    </w:p>
    <w:p w14:paraId="3A1BF471" w14:textId="77777777" w:rsidR="00A14498" w:rsidRPr="00F5791E" w:rsidRDefault="00A14498" w:rsidP="00A14498">
      <w:pPr>
        <w:pStyle w:val="Achievement"/>
        <w:numPr>
          <w:ilvl w:val="0"/>
          <w:numId w:val="0"/>
        </w:numPr>
        <w:outlineLvl w:val="0"/>
        <w:rPr>
          <w:rStyle w:val="apple-style-span"/>
          <w:rFonts w:asciiTheme="minorBidi" w:hAnsiTheme="minorBidi" w:cstheme="minorBidi"/>
          <w:b/>
          <w:bCs/>
          <w:color w:val="1F4E79"/>
          <w:spacing w:val="0"/>
        </w:rPr>
      </w:pPr>
      <w:r w:rsidRPr="00F5791E">
        <w:rPr>
          <w:rFonts w:asciiTheme="minorBidi" w:hAnsiTheme="minorBidi" w:cstheme="minorBidi"/>
          <w:b/>
          <w:bCs/>
          <w:color w:val="1F4E79"/>
          <w:spacing w:val="0"/>
          <w:sz w:val="24"/>
          <w:szCs w:val="24"/>
        </w:rPr>
        <w:t>Responsibilities</w:t>
      </w:r>
      <w:r w:rsidRPr="00F5791E">
        <w:rPr>
          <w:rFonts w:asciiTheme="minorBidi" w:hAnsiTheme="minorBidi" w:cstheme="minorBidi"/>
          <w:b/>
          <w:bCs/>
          <w:color w:val="1F4E79"/>
          <w:spacing w:val="0"/>
        </w:rPr>
        <w:t>:</w:t>
      </w:r>
    </w:p>
    <w:p w14:paraId="3A1BF472" w14:textId="77777777" w:rsidR="00A14498" w:rsidRPr="00F5791E" w:rsidRDefault="00A14498" w:rsidP="00C80D8D">
      <w:p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F5791E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 xml:space="preserve">Lead project </w:t>
      </w:r>
      <w:r w:rsidR="00B02A9A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 xml:space="preserve">technical activities </w:t>
      </w:r>
      <w:r w:rsidRPr="00F5791E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 xml:space="preserve">after signing </w:t>
      </w:r>
      <w:r w:rsidR="002C6D07" w:rsidRPr="00F5791E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 xml:space="preserve">the </w:t>
      </w:r>
      <w:r w:rsidRPr="00F5791E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 xml:space="preserve">contract </w:t>
      </w:r>
      <w:r w:rsidR="00B02A9A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 xml:space="preserve">up </w:t>
      </w:r>
      <w:r w:rsidRPr="00F5791E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to hand over including the following</w:t>
      </w:r>
      <w:r w:rsidR="00B02A9A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:</w:t>
      </w:r>
    </w:p>
    <w:p w14:paraId="3A1BF473" w14:textId="77777777" w:rsidR="003E0373" w:rsidRDefault="003E0373" w:rsidP="003E0373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Lead Bidding activities for Large-scale opportunities</w:t>
      </w:r>
    </w:p>
    <w:p w14:paraId="3A1BF474" w14:textId="77777777" w:rsidR="003E0373" w:rsidRDefault="003E0373" w:rsidP="003E0373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 xml:space="preserve">Customer facing technical meetings </w:t>
      </w:r>
    </w:p>
    <w:p w14:paraId="3A1BF475" w14:textId="77777777" w:rsidR="002C6D07" w:rsidRPr="00F5791E" w:rsidRDefault="002C6D0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F5791E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Verify solution and scope with Pre-sales team and Project Manager.</w:t>
      </w:r>
    </w:p>
    <w:p w14:paraId="3A1BF476" w14:textId="77777777" w:rsidR="00C80D8D" w:rsidRPr="00F5791E" w:rsidRDefault="00C80D8D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F5791E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Review/approve</w:t>
      </w:r>
      <w:r w:rsidR="002C6D07" w:rsidRPr="00F5791E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 xml:space="preserve"> engineering s</w:t>
      </w:r>
      <w:r w:rsidRPr="00F5791E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oft</w:t>
      </w:r>
      <w:r w:rsidR="002C6D07" w:rsidRPr="00F5791E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ware/h</w:t>
      </w:r>
      <w:r w:rsidRPr="00F5791E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ardware design documents.</w:t>
      </w:r>
    </w:p>
    <w:p w14:paraId="3A1BF477" w14:textId="77777777" w:rsidR="00A14498" w:rsidRPr="00F5791E" w:rsidRDefault="00C80D8D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F5791E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 xml:space="preserve">Approve </w:t>
      </w:r>
      <w:r w:rsidR="00A14498" w:rsidRPr="00F5791E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project Bill of material</w:t>
      </w:r>
      <w:r w:rsidRPr="00F5791E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.</w:t>
      </w:r>
    </w:p>
    <w:p w14:paraId="3A1BF478" w14:textId="77777777" w:rsidR="00A14498" w:rsidRPr="00F5791E" w:rsidRDefault="00A14498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F5791E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 xml:space="preserve">Support </w:t>
      </w:r>
      <w:r w:rsidR="00C80D8D" w:rsidRPr="00F5791E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 xml:space="preserve">Project Manager </w:t>
      </w:r>
      <w:r w:rsidRPr="00F5791E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during procurements</w:t>
      </w:r>
      <w:r w:rsidR="00C80D8D" w:rsidRPr="00F5791E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.</w:t>
      </w:r>
    </w:p>
    <w:p w14:paraId="3A1BF479" w14:textId="77777777" w:rsidR="00264FC7" w:rsidRPr="00264FC7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Lead of at least one of the Mega projects (&gt; 5M$ budget projects)</w:t>
      </w:r>
    </w:p>
    <w:p w14:paraId="3A1BF47A" w14:textId="77777777" w:rsidR="00264FC7" w:rsidRPr="00264FC7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Lead project Technical Team to put solution Low Level Design.</w:t>
      </w:r>
    </w:p>
    <w:p w14:paraId="3A1BF47B" w14:textId="77777777" w:rsidR="00264FC7" w:rsidRPr="00264FC7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Put High level Design and pre-requisites for the project with Technical team and third parties.</w:t>
      </w:r>
    </w:p>
    <w:p w14:paraId="3A1BF47C" w14:textId="77777777" w:rsidR="00264FC7" w:rsidRPr="00264FC7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Technical hand over for awarded projects from Pre-Sales.</w:t>
      </w:r>
    </w:p>
    <w:p w14:paraId="3A1BF47D" w14:textId="77777777" w:rsidR="00264FC7" w:rsidRPr="00264FC7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Lead Project assigned Technical Team to secure implementing projects having Infrastructure solution.</w:t>
      </w:r>
    </w:p>
    <w:p w14:paraId="3A1BF47E" w14:textId="77777777" w:rsidR="00264FC7" w:rsidRPr="00264FC7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Follow up the projects, Technical progress and coach Technical resources in running projects.</w:t>
      </w:r>
    </w:p>
    <w:p w14:paraId="3A1BF47F" w14:textId="77777777" w:rsidR="00264FC7" w:rsidRPr="00264FC7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Technical follow up on third parties to insure that the technical scope in projects is fulfilled.</w:t>
      </w:r>
    </w:p>
    <w:p w14:paraId="3A1BF480" w14:textId="77777777" w:rsidR="00264FC7" w:rsidRPr="00264FC7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Handle Customer and Vendor technical communications.</w:t>
      </w:r>
    </w:p>
    <w:p w14:paraId="3A1BF481" w14:textId="77777777" w:rsidR="00264FC7" w:rsidRPr="00264FC7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Understand, implement and integrate different technologies successfully</w:t>
      </w:r>
    </w:p>
    <w:p w14:paraId="3A1BF482" w14:textId="77777777" w:rsidR="00264FC7" w:rsidRPr="00264FC7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Deal with solution conflicts and take the necessary actions to resolve</w:t>
      </w:r>
    </w:p>
    <w:p w14:paraId="3A1BF483" w14:textId="77777777" w:rsidR="00264FC7" w:rsidRPr="00264FC7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 xml:space="preserve">Manage new customer requirements and discuss with project team and project manager. </w:t>
      </w:r>
    </w:p>
    <w:p w14:paraId="3A1BF484" w14:textId="77777777" w:rsidR="00264FC7" w:rsidRPr="00264FC7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Assure that solution implementation is as the approved design.</w:t>
      </w:r>
    </w:p>
    <w:p w14:paraId="3A1BF485" w14:textId="77777777" w:rsidR="00264FC7" w:rsidRPr="00264FC7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Contribute in high complex implementation tasks whenever needed</w:t>
      </w:r>
    </w:p>
    <w:p w14:paraId="3A1BF486" w14:textId="77777777" w:rsidR="00264FC7" w:rsidRPr="00264FC7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Participate in Pre-sales activities (bidding, design, and customer requirements)</w:t>
      </w:r>
    </w:p>
    <w:p w14:paraId="3A1BF487" w14:textId="77777777" w:rsidR="00264FC7" w:rsidRPr="00264FC7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Give coaching for Collaboration team members during implementation tasks</w:t>
      </w:r>
    </w:p>
    <w:p w14:paraId="3A1BF488" w14:textId="77777777" w:rsidR="00264FC7" w:rsidRPr="00264FC7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Set clear Collaboration team goals</w:t>
      </w:r>
    </w:p>
    <w:p w14:paraId="49299DAF" w14:textId="77777777" w:rsidR="00966A64" w:rsidRPr="00264FC7" w:rsidRDefault="00966A64" w:rsidP="00966A64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Oversee day-to-day operation and projects implementation</w:t>
      </w:r>
    </w:p>
    <w:p w14:paraId="5C932062" w14:textId="77777777" w:rsidR="00966A64" w:rsidRPr="00264FC7" w:rsidRDefault="00966A64" w:rsidP="00966A64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Monitor team performance and report on metrics</w:t>
      </w:r>
    </w:p>
    <w:p w14:paraId="134E3954" w14:textId="77777777" w:rsidR="00966A64" w:rsidRPr="00264FC7" w:rsidRDefault="00966A64" w:rsidP="00966A64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Motivate team members</w:t>
      </w:r>
    </w:p>
    <w:p w14:paraId="3AFA0A4E" w14:textId="77777777" w:rsidR="00966A64" w:rsidRPr="00264FC7" w:rsidRDefault="00966A64" w:rsidP="00966A64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lastRenderedPageBreak/>
        <w:t>Discover/set training needs and provide training plans for each quarter of year</w:t>
      </w:r>
    </w:p>
    <w:p w14:paraId="256A346B" w14:textId="77777777" w:rsidR="00966A64" w:rsidRPr="00264FC7" w:rsidRDefault="00966A64" w:rsidP="00966A64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Listen to team members’ feedback and resolve any issues or conflicts</w:t>
      </w:r>
    </w:p>
    <w:p w14:paraId="7669BDCA" w14:textId="77777777" w:rsidR="00966A64" w:rsidRPr="00264FC7" w:rsidRDefault="00966A64" w:rsidP="00966A64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Recognize high performance and reward accomplishments</w:t>
      </w:r>
    </w:p>
    <w:p w14:paraId="51A2F52E" w14:textId="77777777" w:rsidR="00966A64" w:rsidRPr="00264FC7" w:rsidRDefault="00966A64" w:rsidP="00966A64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Encourage creativity and risk-taking</w:t>
      </w:r>
    </w:p>
    <w:p w14:paraId="73A4B6DB" w14:textId="77777777" w:rsidR="00966A64" w:rsidRPr="00264FC7" w:rsidRDefault="00966A64" w:rsidP="00966A64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Suggest and organize team building activities</w:t>
      </w:r>
    </w:p>
    <w:p w14:paraId="1107E4E6" w14:textId="77777777" w:rsidR="00966A64" w:rsidRPr="00264FC7" w:rsidRDefault="00966A64" w:rsidP="00966A64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Develop a strategy the team will use to reach its goals</w:t>
      </w:r>
    </w:p>
    <w:p w14:paraId="76E51069" w14:textId="77777777" w:rsidR="00966A64" w:rsidRPr="00264FC7" w:rsidRDefault="00966A64" w:rsidP="00966A64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Provide any training that team members need</w:t>
      </w:r>
    </w:p>
    <w:p w14:paraId="4CB38993" w14:textId="77777777" w:rsidR="00966A64" w:rsidRPr="00264FC7" w:rsidRDefault="00966A64" w:rsidP="00966A64">
      <w:pPr>
        <w:pStyle w:val="ListParagraph"/>
        <w:numPr>
          <w:ilvl w:val="0"/>
          <w:numId w:val="5"/>
        </w:numPr>
        <w:contextualSpacing/>
        <w:rPr>
          <w:rFonts w:eastAsia="Calibri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Monitor team members' participation to ensure the training they are being provided is being put into use, and also to see if any additional training is needed</w:t>
      </w:r>
    </w:p>
    <w:p w14:paraId="3A1BF489" w14:textId="77777777" w:rsidR="00264FC7" w:rsidRPr="00264FC7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Delegate tasks to Seniors and set deadlines</w:t>
      </w:r>
    </w:p>
    <w:p w14:paraId="3A1BF495" w14:textId="77777777" w:rsidR="00A14498" w:rsidRPr="00F5791E" w:rsidRDefault="00A14498" w:rsidP="00264FC7">
      <w:pPr>
        <w:spacing w:line="276" w:lineRule="auto"/>
        <w:rPr>
          <w:rStyle w:val="apple-style-span"/>
          <w:rFonts w:asciiTheme="minorBidi" w:eastAsia="Calibri" w:hAnsiTheme="minorBidi" w:cstheme="minorBidi"/>
          <w:b/>
          <w:bCs/>
          <w:i/>
          <w:iCs/>
          <w:color w:val="00355F"/>
          <w:sz w:val="24"/>
          <w:szCs w:val="24"/>
          <w:u w:val="single"/>
        </w:rPr>
      </w:pPr>
      <w:r w:rsidRPr="00F5791E">
        <w:rPr>
          <w:rStyle w:val="apple-style-span"/>
          <w:rFonts w:asciiTheme="minorBidi" w:eastAsia="Calibri" w:hAnsiTheme="minorBidi" w:cstheme="minorBidi"/>
          <w:b/>
          <w:bCs/>
          <w:i/>
          <w:iCs/>
          <w:color w:val="00355F"/>
          <w:sz w:val="24"/>
          <w:szCs w:val="24"/>
          <w:u w:val="single"/>
        </w:rPr>
        <w:t xml:space="preserve">Senior </w:t>
      </w:r>
      <w:r w:rsidR="00264FC7">
        <w:rPr>
          <w:rStyle w:val="apple-style-span"/>
          <w:rFonts w:asciiTheme="minorBidi" w:eastAsia="Calibri" w:hAnsiTheme="minorBidi" w:cstheme="minorBidi"/>
          <w:b/>
          <w:bCs/>
          <w:i/>
          <w:iCs/>
          <w:color w:val="00355F"/>
          <w:sz w:val="24"/>
          <w:szCs w:val="24"/>
          <w:u w:val="single"/>
        </w:rPr>
        <w:t xml:space="preserve">Contact Centers </w:t>
      </w:r>
      <w:r w:rsidRPr="00F5791E">
        <w:rPr>
          <w:rStyle w:val="apple-style-span"/>
          <w:rFonts w:asciiTheme="minorBidi" w:eastAsia="Calibri" w:hAnsiTheme="minorBidi" w:cstheme="minorBidi"/>
          <w:b/>
          <w:bCs/>
          <w:i/>
          <w:iCs/>
          <w:color w:val="00355F"/>
          <w:sz w:val="24"/>
          <w:szCs w:val="24"/>
          <w:u w:val="single"/>
        </w:rPr>
        <w:t>Engineer</w:t>
      </w:r>
      <w:r w:rsidRPr="00F5791E">
        <w:rPr>
          <w:rStyle w:val="apple-style-span"/>
          <w:rFonts w:asciiTheme="minorBidi" w:eastAsia="Calibri" w:hAnsiTheme="minorBidi" w:cstheme="minorBidi"/>
          <w:b/>
          <w:bCs/>
          <w:i/>
          <w:iCs/>
          <w:color w:val="00355F"/>
          <w:sz w:val="24"/>
          <w:szCs w:val="24"/>
        </w:rPr>
        <w:tab/>
      </w:r>
      <w:r w:rsidRPr="00F5791E">
        <w:rPr>
          <w:rStyle w:val="apple-style-span"/>
          <w:rFonts w:asciiTheme="minorBidi" w:eastAsia="Calibri" w:hAnsiTheme="minorBidi" w:cstheme="minorBidi"/>
          <w:b/>
          <w:bCs/>
          <w:color w:val="00355F"/>
          <w:sz w:val="24"/>
          <w:szCs w:val="24"/>
        </w:rPr>
        <w:t>Giza Systems</w:t>
      </w:r>
      <w:r w:rsidRPr="00F5791E">
        <w:rPr>
          <w:rStyle w:val="apple-style-span"/>
          <w:rFonts w:asciiTheme="minorBidi" w:eastAsia="Calibri" w:hAnsiTheme="minorBidi" w:cstheme="minorBidi"/>
          <w:b/>
          <w:bCs/>
          <w:color w:val="00355F"/>
          <w:sz w:val="24"/>
          <w:szCs w:val="24"/>
        </w:rPr>
        <w:tab/>
      </w:r>
      <w:r w:rsidRPr="00F5791E">
        <w:rPr>
          <w:rStyle w:val="apple-style-span"/>
          <w:rFonts w:asciiTheme="minorBidi" w:eastAsia="Calibri" w:hAnsiTheme="minorBidi" w:cstheme="minorBidi"/>
          <w:b/>
          <w:bCs/>
          <w:color w:val="00355F"/>
          <w:sz w:val="24"/>
          <w:szCs w:val="24"/>
        </w:rPr>
        <w:tab/>
      </w:r>
      <w:r w:rsidR="00264FC7">
        <w:rPr>
          <w:rStyle w:val="apple-style-span"/>
          <w:rFonts w:asciiTheme="minorBidi" w:eastAsia="Calibri" w:hAnsiTheme="minorBidi" w:cstheme="minorBidi"/>
          <w:b/>
          <w:bCs/>
          <w:color w:val="00355F"/>
          <w:sz w:val="24"/>
          <w:szCs w:val="24"/>
        </w:rPr>
        <w:t>July</w:t>
      </w:r>
      <w:r w:rsidR="00C80D8D" w:rsidRPr="00F5791E">
        <w:rPr>
          <w:rStyle w:val="apple-style-span"/>
          <w:rFonts w:asciiTheme="minorBidi" w:eastAsia="Calibri" w:hAnsiTheme="minorBidi" w:cstheme="minorBidi"/>
          <w:b/>
          <w:bCs/>
          <w:color w:val="00355F"/>
          <w:sz w:val="24"/>
          <w:szCs w:val="24"/>
        </w:rPr>
        <w:t xml:space="preserve">. </w:t>
      </w:r>
      <w:r w:rsidR="00264FC7">
        <w:rPr>
          <w:rStyle w:val="apple-style-span"/>
          <w:rFonts w:asciiTheme="minorBidi" w:eastAsia="Calibri" w:hAnsiTheme="minorBidi" w:cstheme="minorBidi"/>
          <w:b/>
          <w:bCs/>
          <w:color w:val="00355F"/>
          <w:sz w:val="24"/>
          <w:szCs w:val="24"/>
        </w:rPr>
        <w:t>2014 – Dec. 2016</w:t>
      </w:r>
      <w:r w:rsidRPr="00F5791E">
        <w:rPr>
          <w:rStyle w:val="apple-style-span"/>
          <w:rFonts w:asciiTheme="minorBidi" w:eastAsia="Calibri" w:hAnsiTheme="minorBidi" w:cstheme="minorBidi"/>
          <w:b/>
          <w:bCs/>
          <w:color w:val="00355F"/>
          <w:sz w:val="24"/>
          <w:szCs w:val="24"/>
        </w:rPr>
        <w:t xml:space="preserve"> </w:t>
      </w:r>
    </w:p>
    <w:p w14:paraId="3A1BF496" w14:textId="77777777" w:rsidR="00A14498" w:rsidRPr="00F5791E" w:rsidRDefault="00A14498" w:rsidP="00A14498">
      <w:pPr>
        <w:pStyle w:val="Achievement"/>
        <w:numPr>
          <w:ilvl w:val="0"/>
          <w:numId w:val="0"/>
        </w:numPr>
        <w:outlineLvl w:val="0"/>
        <w:rPr>
          <w:rStyle w:val="apple-style-span"/>
          <w:rFonts w:asciiTheme="minorBidi" w:hAnsiTheme="minorBidi" w:cstheme="minorBidi"/>
          <w:b/>
          <w:bCs/>
          <w:color w:val="1F4E79"/>
          <w:spacing w:val="0"/>
        </w:rPr>
      </w:pPr>
      <w:r w:rsidRPr="00F5791E">
        <w:rPr>
          <w:rFonts w:asciiTheme="minorBidi" w:hAnsiTheme="minorBidi" w:cstheme="minorBidi"/>
          <w:b/>
          <w:bCs/>
          <w:color w:val="1F4E79"/>
          <w:spacing w:val="0"/>
          <w:sz w:val="24"/>
          <w:szCs w:val="24"/>
        </w:rPr>
        <w:t>Responsibilities</w:t>
      </w:r>
      <w:r w:rsidRPr="00F5791E">
        <w:rPr>
          <w:rFonts w:asciiTheme="minorBidi" w:hAnsiTheme="minorBidi" w:cstheme="minorBidi"/>
          <w:b/>
          <w:bCs/>
          <w:color w:val="1F4E79"/>
          <w:spacing w:val="0"/>
        </w:rPr>
        <w:t>:</w:t>
      </w:r>
    </w:p>
    <w:p w14:paraId="3A1BF497" w14:textId="77777777" w:rsidR="00264FC7" w:rsidRPr="00264FC7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Responsible for the supervision of junior voice team members</w:t>
      </w:r>
    </w:p>
    <w:p w14:paraId="3A1BF498" w14:textId="77777777" w:rsidR="00264FC7" w:rsidRPr="00264FC7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Put Project Technical plans, Technical Designs.</w:t>
      </w:r>
    </w:p>
    <w:p w14:paraId="3A1BF499" w14:textId="77777777" w:rsidR="00264FC7" w:rsidRPr="00264FC7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Implement complex technical tasks during projects.</w:t>
      </w:r>
    </w:p>
    <w:p w14:paraId="3A1BF49A" w14:textId="77777777" w:rsidR="00264FC7" w:rsidRPr="00264FC7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Follow up plan progress and find work around for plan leakage absorption if needed.</w:t>
      </w:r>
    </w:p>
    <w:p w14:paraId="3A1BF49B" w14:textId="77777777" w:rsidR="00264FC7" w:rsidRPr="00264FC7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Provide first level leader support in chain of command with team members.</w:t>
      </w:r>
    </w:p>
    <w:p w14:paraId="3A1BF49C" w14:textId="77777777" w:rsidR="00264FC7" w:rsidRPr="00264FC7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 xml:space="preserve">Administer and adhere to corporate and departmental policies, practices and procedures, including union contract administration. </w:t>
      </w:r>
    </w:p>
    <w:p w14:paraId="3A1BF49D" w14:textId="77777777" w:rsidR="00264FC7" w:rsidRPr="00264FC7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Plan and communicate the daily production schedule to staff and maintain control of the inventory.</w:t>
      </w:r>
    </w:p>
    <w:p w14:paraId="3A1BF49E" w14:textId="77777777" w:rsidR="00264FC7" w:rsidRPr="00264FC7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 xml:space="preserve">Monitor processes and ensure that operational standards and customer specific performance guarantees are met. </w:t>
      </w:r>
    </w:p>
    <w:p w14:paraId="3A1BF49F" w14:textId="77777777" w:rsidR="00264FC7" w:rsidRPr="00264FC7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 xml:space="preserve">Identify opportunities and implement solutions for workflow, system, and other process improvements. </w:t>
      </w:r>
    </w:p>
    <w:p w14:paraId="3A1BF4A0" w14:textId="77777777" w:rsidR="00264FC7" w:rsidRPr="00264FC7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 xml:space="preserve">Develop and maintain strong and positive working relationships with respective Union Leadership. </w:t>
      </w:r>
    </w:p>
    <w:p w14:paraId="3A1BF4A1" w14:textId="77777777" w:rsidR="00264FC7" w:rsidRPr="00264FC7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Interface with internal and external stakeholders, provide solutions to meet operation standards, solve simple business problems, and main problems.</w:t>
      </w:r>
    </w:p>
    <w:p w14:paraId="3A1BF4A2" w14:textId="77777777" w:rsidR="00A14498" w:rsidRPr="00F5791E" w:rsidRDefault="00A14498" w:rsidP="00B31DB7">
      <w:pPr>
        <w:spacing w:line="276" w:lineRule="auto"/>
        <w:rPr>
          <w:rStyle w:val="apple-style-span"/>
          <w:rFonts w:asciiTheme="minorBidi" w:eastAsia="Calibri" w:hAnsiTheme="minorBidi" w:cstheme="minorBidi"/>
          <w:b/>
          <w:bCs/>
          <w:i/>
          <w:iCs/>
          <w:color w:val="00355F"/>
          <w:sz w:val="24"/>
          <w:szCs w:val="24"/>
          <w:u w:val="single"/>
        </w:rPr>
      </w:pPr>
    </w:p>
    <w:p w14:paraId="3A1BF4A3" w14:textId="77777777" w:rsidR="00BF77A2" w:rsidRPr="00F5791E" w:rsidRDefault="00264FC7" w:rsidP="00264FC7">
      <w:pPr>
        <w:spacing w:line="276" w:lineRule="auto"/>
        <w:rPr>
          <w:rStyle w:val="apple-style-span"/>
          <w:rFonts w:asciiTheme="minorBidi" w:eastAsia="Calibri" w:hAnsiTheme="minorBidi" w:cstheme="minorBidi"/>
          <w:b/>
          <w:bCs/>
          <w:i/>
          <w:iCs/>
          <w:color w:val="00355F"/>
          <w:sz w:val="24"/>
          <w:szCs w:val="24"/>
          <w:u w:val="single"/>
        </w:rPr>
      </w:pPr>
      <w:r>
        <w:rPr>
          <w:rStyle w:val="apple-style-span"/>
          <w:rFonts w:asciiTheme="minorBidi" w:eastAsia="Calibri" w:hAnsiTheme="minorBidi" w:cstheme="minorBidi"/>
          <w:b/>
          <w:bCs/>
          <w:i/>
          <w:iCs/>
          <w:color w:val="00355F"/>
          <w:sz w:val="24"/>
          <w:szCs w:val="24"/>
          <w:u w:val="single"/>
        </w:rPr>
        <w:t>Contact Centers</w:t>
      </w:r>
      <w:r w:rsidR="00BF77A2" w:rsidRPr="00F5791E">
        <w:rPr>
          <w:rStyle w:val="apple-style-span"/>
          <w:rFonts w:asciiTheme="minorBidi" w:eastAsia="Calibri" w:hAnsiTheme="minorBidi" w:cstheme="minorBidi"/>
          <w:b/>
          <w:bCs/>
          <w:i/>
          <w:iCs/>
          <w:color w:val="00355F"/>
          <w:sz w:val="24"/>
          <w:szCs w:val="24"/>
          <w:u w:val="single"/>
        </w:rPr>
        <w:t xml:space="preserve"> Engineer</w:t>
      </w:r>
      <w:r w:rsidR="00C3590C" w:rsidRPr="00F5791E">
        <w:rPr>
          <w:rStyle w:val="apple-style-span"/>
          <w:rFonts w:asciiTheme="minorBidi" w:eastAsia="Calibri" w:hAnsiTheme="minorBidi" w:cstheme="minorBidi"/>
          <w:b/>
          <w:bCs/>
          <w:i/>
          <w:iCs/>
          <w:color w:val="00355F"/>
          <w:sz w:val="24"/>
          <w:szCs w:val="24"/>
        </w:rPr>
        <w:tab/>
      </w:r>
      <w:r w:rsidR="00A14498" w:rsidRPr="00F5791E">
        <w:rPr>
          <w:rStyle w:val="apple-style-span"/>
          <w:rFonts w:asciiTheme="minorBidi" w:eastAsia="Calibri" w:hAnsiTheme="minorBidi" w:cstheme="minorBidi"/>
          <w:b/>
          <w:bCs/>
          <w:i/>
          <w:iCs/>
          <w:color w:val="00355F"/>
          <w:sz w:val="24"/>
          <w:szCs w:val="24"/>
        </w:rPr>
        <w:tab/>
      </w:r>
      <w:r w:rsidR="00BF77A2" w:rsidRPr="00F5791E">
        <w:rPr>
          <w:rStyle w:val="apple-style-span"/>
          <w:rFonts w:asciiTheme="minorBidi" w:eastAsia="Calibri" w:hAnsiTheme="minorBidi" w:cstheme="minorBidi"/>
          <w:b/>
          <w:bCs/>
          <w:color w:val="00355F"/>
          <w:sz w:val="24"/>
          <w:szCs w:val="24"/>
        </w:rPr>
        <w:t>Giza Systems</w:t>
      </w:r>
      <w:r w:rsidR="00BF77A2" w:rsidRPr="00F5791E">
        <w:rPr>
          <w:rStyle w:val="apple-style-span"/>
          <w:rFonts w:asciiTheme="minorBidi" w:eastAsia="Calibri" w:hAnsiTheme="minorBidi" w:cstheme="minorBidi"/>
          <w:b/>
          <w:bCs/>
          <w:color w:val="00355F"/>
          <w:sz w:val="24"/>
          <w:szCs w:val="24"/>
        </w:rPr>
        <w:tab/>
      </w:r>
      <w:r w:rsidR="00BF77A2" w:rsidRPr="00F5791E">
        <w:rPr>
          <w:rStyle w:val="apple-style-span"/>
          <w:rFonts w:asciiTheme="minorBidi" w:eastAsia="Calibri" w:hAnsiTheme="minorBidi" w:cstheme="minorBidi"/>
          <w:b/>
          <w:bCs/>
          <w:color w:val="00355F"/>
          <w:sz w:val="24"/>
          <w:szCs w:val="24"/>
        </w:rPr>
        <w:tab/>
      </w:r>
      <w:r>
        <w:rPr>
          <w:rStyle w:val="apple-style-span"/>
          <w:rFonts w:asciiTheme="minorBidi" w:eastAsia="Calibri" w:hAnsiTheme="minorBidi" w:cstheme="minorBidi"/>
          <w:b/>
          <w:bCs/>
          <w:color w:val="00355F"/>
          <w:sz w:val="24"/>
          <w:szCs w:val="24"/>
        </w:rPr>
        <w:t>Feb 2011</w:t>
      </w:r>
      <w:r w:rsidR="00A14498" w:rsidRPr="00F5791E">
        <w:rPr>
          <w:rStyle w:val="apple-style-span"/>
          <w:rFonts w:asciiTheme="minorBidi" w:eastAsia="Calibri" w:hAnsiTheme="minorBidi" w:cstheme="minorBidi"/>
          <w:b/>
          <w:bCs/>
          <w:color w:val="00355F"/>
          <w:sz w:val="24"/>
          <w:szCs w:val="24"/>
        </w:rPr>
        <w:t xml:space="preserve"> – </w:t>
      </w:r>
      <w:r>
        <w:rPr>
          <w:rStyle w:val="apple-style-span"/>
          <w:rFonts w:asciiTheme="minorBidi" w:eastAsia="Calibri" w:hAnsiTheme="minorBidi" w:cstheme="minorBidi"/>
          <w:b/>
          <w:bCs/>
          <w:color w:val="00355F"/>
          <w:sz w:val="24"/>
          <w:szCs w:val="24"/>
        </w:rPr>
        <w:t>June. 2014</w:t>
      </w:r>
      <w:r w:rsidR="00BF77A2" w:rsidRPr="00F5791E">
        <w:rPr>
          <w:rStyle w:val="apple-style-span"/>
          <w:rFonts w:asciiTheme="minorBidi" w:eastAsia="Calibri" w:hAnsiTheme="minorBidi" w:cstheme="minorBidi"/>
          <w:b/>
          <w:bCs/>
          <w:color w:val="00355F"/>
          <w:sz w:val="24"/>
          <w:szCs w:val="24"/>
        </w:rPr>
        <w:t xml:space="preserve"> </w:t>
      </w:r>
    </w:p>
    <w:p w14:paraId="3A1BF4A4" w14:textId="77777777" w:rsidR="00BF77A2" w:rsidRPr="00F5791E" w:rsidRDefault="00BF77A2" w:rsidP="00BF77A2">
      <w:pPr>
        <w:pStyle w:val="Achievement"/>
        <w:numPr>
          <w:ilvl w:val="0"/>
          <w:numId w:val="0"/>
        </w:numPr>
        <w:outlineLvl w:val="0"/>
        <w:rPr>
          <w:rStyle w:val="apple-style-span"/>
          <w:rFonts w:asciiTheme="minorBidi" w:hAnsiTheme="minorBidi" w:cstheme="minorBidi"/>
          <w:b/>
          <w:bCs/>
          <w:color w:val="1F4E79"/>
          <w:spacing w:val="0"/>
        </w:rPr>
      </w:pPr>
      <w:r w:rsidRPr="00F5791E">
        <w:rPr>
          <w:rFonts w:asciiTheme="minorBidi" w:hAnsiTheme="minorBidi" w:cstheme="minorBidi"/>
          <w:b/>
          <w:bCs/>
          <w:color w:val="1F4E79"/>
          <w:spacing w:val="0"/>
          <w:sz w:val="24"/>
          <w:szCs w:val="24"/>
        </w:rPr>
        <w:t>Responsibilities</w:t>
      </w:r>
      <w:r w:rsidRPr="00F5791E">
        <w:rPr>
          <w:rFonts w:asciiTheme="minorBidi" w:hAnsiTheme="minorBidi" w:cstheme="minorBidi"/>
          <w:b/>
          <w:bCs/>
          <w:color w:val="1F4E79"/>
          <w:spacing w:val="0"/>
        </w:rPr>
        <w:t>:</w:t>
      </w:r>
    </w:p>
    <w:p w14:paraId="3A1BF4A5" w14:textId="77777777" w:rsidR="00264FC7" w:rsidRPr="00264FC7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Implements IP Telephony solutions, Contact Center.</w:t>
      </w:r>
    </w:p>
    <w:p w14:paraId="3A1BF4A6" w14:textId="77777777" w:rsidR="00264FC7" w:rsidRPr="00264FC7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Prepares a Design-document according to the requirements analysis done, get the document reviewed and approved by the Contact Centers Team Leader before submission to the customer.</w:t>
      </w:r>
    </w:p>
    <w:p w14:paraId="3A1BF4A7" w14:textId="77777777" w:rsidR="00264FC7" w:rsidRPr="00264FC7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Undertakes the implementation, installation, and customization activities for customer projects as per assignment.</w:t>
      </w:r>
    </w:p>
    <w:p w14:paraId="3A1BF4A8" w14:textId="77777777" w:rsidR="00264FC7" w:rsidRPr="00264FC7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Undertakes the activities of integration between the Contact Center Applications and customers’ business applications based on detailed customer’s requirements.</w:t>
      </w:r>
    </w:p>
    <w:p w14:paraId="3A1BF4A9" w14:textId="77777777" w:rsidR="00264FC7" w:rsidRPr="00264FC7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Develops testing applications and undertakes the actual testing activities as per Customers’ requirements and according to standard policies and prepares and submits the required testing reports.</w:t>
      </w:r>
    </w:p>
    <w:p w14:paraId="3A1BF4AA" w14:textId="77777777" w:rsidR="00264FC7" w:rsidRPr="00264FC7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Updates the Team Leader on the progress of work assigned and prepares and submits weekly progress reports.</w:t>
      </w:r>
    </w:p>
    <w:p w14:paraId="3A1BF4AB" w14:textId="77777777" w:rsidR="00264FC7" w:rsidRPr="00264FC7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Guides, directs, and support the newly hired Contact Centers Engineers running projects to provide them with the needed field experience.</w:t>
      </w:r>
    </w:p>
    <w:p w14:paraId="3A1BF4AC" w14:textId="77777777" w:rsidR="00264FC7" w:rsidRPr="00264FC7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Provides the required technical support during the pre-sales phase aiming at having strong technical offerings.</w:t>
      </w:r>
    </w:p>
    <w:p w14:paraId="3A1BF4AD" w14:textId="77777777" w:rsidR="00264FC7" w:rsidRPr="00264FC7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Complete personal professional certification and product authorization according to the training programs available through the vendors.</w:t>
      </w:r>
    </w:p>
    <w:p w14:paraId="3A1BF4AE" w14:textId="77777777" w:rsidR="00C3590C" w:rsidRPr="00264FC7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264FC7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Responsible for Service Level Agreements which might include 24X7 commitments including the formal vacations in Egypt</w:t>
      </w:r>
    </w:p>
    <w:p w14:paraId="3A1BF4AF" w14:textId="77777777" w:rsidR="00C3590C" w:rsidRPr="00F5791E" w:rsidRDefault="00C3590C" w:rsidP="00C3590C">
      <w:pPr>
        <w:pStyle w:val="ListParagraph"/>
        <w:contextualSpacing/>
        <w:rPr>
          <w:rFonts w:asciiTheme="minorBidi" w:eastAsia="Calibri" w:hAnsiTheme="minorBidi" w:cstheme="minorBidi"/>
          <w:sz w:val="22"/>
          <w:szCs w:val="22"/>
          <w:lang w:bidi="ar-EG"/>
        </w:rPr>
      </w:pPr>
    </w:p>
    <w:p w14:paraId="3A1BF4B0" w14:textId="77777777" w:rsidR="00BF77A2" w:rsidRPr="00F5791E" w:rsidRDefault="00BF77A2" w:rsidP="00BF77A2">
      <w:pPr>
        <w:rPr>
          <w:rFonts w:asciiTheme="minorBidi" w:hAnsiTheme="minorBidi" w:cstheme="minorBidi"/>
        </w:rPr>
      </w:pPr>
    </w:p>
    <w:p w14:paraId="3A1BF4B1" w14:textId="77777777" w:rsidR="00BF77A2" w:rsidRPr="00F5791E" w:rsidRDefault="00BF77A2" w:rsidP="00BF77A2">
      <w:pPr>
        <w:outlineLvl w:val="0"/>
        <w:rPr>
          <w:rFonts w:asciiTheme="minorBidi" w:hAnsiTheme="minorBidi" w:cstheme="minorBidi"/>
          <w:bCs/>
          <w:color w:val="00A4E4"/>
          <w:sz w:val="32"/>
          <w:szCs w:val="32"/>
          <w:lang w:val="en-AU"/>
        </w:rPr>
      </w:pPr>
      <w:r w:rsidRPr="00F5791E">
        <w:rPr>
          <w:rFonts w:asciiTheme="minorBidi" w:hAnsiTheme="minorBidi" w:cstheme="minorBidi"/>
          <w:bCs/>
          <w:color w:val="00A4E4"/>
          <w:sz w:val="32"/>
          <w:szCs w:val="32"/>
          <w:lang w:val="en-AU"/>
        </w:rPr>
        <w:t>Software Systems and Expertise:</w:t>
      </w:r>
    </w:p>
    <w:p w14:paraId="3A1BF4B2" w14:textId="77777777" w:rsidR="00BF77A2" w:rsidRPr="00F5791E" w:rsidRDefault="00264FC7" w:rsidP="002B7566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rFonts w:asciiTheme="minorBidi" w:hAnsiTheme="minorBidi" w:cstheme="minorBidi"/>
          <w:b/>
          <w:bCs/>
          <w:color w:val="00355F"/>
          <w:sz w:val="24"/>
          <w:szCs w:val="24"/>
          <w:lang w:val="ru-RU"/>
        </w:rPr>
      </w:pPr>
      <w:r>
        <w:rPr>
          <w:rFonts w:asciiTheme="minorBidi" w:hAnsiTheme="minorBidi" w:cstheme="minorBidi"/>
          <w:b/>
          <w:bCs/>
          <w:color w:val="00355F"/>
          <w:sz w:val="24"/>
          <w:szCs w:val="24"/>
        </w:rPr>
        <w:t>Infrastructure Technologies</w:t>
      </w:r>
    </w:p>
    <w:p w14:paraId="3E890417" w14:textId="77777777" w:rsidR="00E56E80" w:rsidRPr="00264FC7" w:rsidRDefault="00E56E80" w:rsidP="00E56E80">
      <w:pPr>
        <w:pStyle w:val="ListParagraph"/>
        <w:numPr>
          <w:ilvl w:val="1"/>
          <w:numId w:val="3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 w:rsidRPr="00264FC7">
        <w:rPr>
          <w:rFonts w:asciiTheme="minorBidi" w:hAnsiTheme="minorBidi" w:cstheme="minorBidi"/>
          <w:color w:val="00355F"/>
          <w:sz w:val="22"/>
          <w:szCs w:val="22"/>
          <w:lang w:val="ru-RU"/>
        </w:rPr>
        <w:t>IP Telephony (Cisco CUCM, CME, Media Sense and CUC,Avaya IPO and CM, Alcatel Omni PCX Enterprise, Asterisk 11 to 13)</w:t>
      </w:r>
    </w:p>
    <w:p w14:paraId="27628ABB" w14:textId="77777777" w:rsidR="00E56E80" w:rsidRPr="00264FC7" w:rsidRDefault="00E56E80" w:rsidP="00E56E80">
      <w:pPr>
        <w:pStyle w:val="ListParagraph"/>
        <w:numPr>
          <w:ilvl w:val="1"/>
          <w:numId w:val="3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 w:rsidRPr="00264FC7">
        <w:rPr>
          <w:rFonts w:asciiTheme="minorBidi" w:hAnsiTheme="minorBidi" w:cstheme="minorBidi"/>
          <w:color w:val="00355F"/>
          <w:sz w:val="22"/>
          <w:szCs w:val="22"/>
          <w:lang w:val="ru-RU"/>
        </w:rPr>
        <w:t>VOIP (SIP, H.323, MGCP, SCCP, RTP, PRI, SS7)</w:t>
      </w:r>
    </w:p>
    <w:p w14:paraId="0A70F616" w14:textId="77777777" w:rsidR="00E56E80" w:rsidRPr="00264FC7" w:rsidRDefault="00E56E80" w:rsidP="00E56E80">
      <w:pPr>
        <w:pStyle w:val="ListParagraph"/>
        <w:numPr>
          <w:ilvl w:val="1"/>
          <w:numId w:val="3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 w:rsidRPr="00264FC7">
        <w:rPr>
          <w:rFonts w:asciiTheme="minorBidi" w:hAnsiTheme="minorBidi" w:cstheme="minorBidi"/>
          <w:color w:val="00355F"/>
          <w:sz w:val="22"/>
          <w:szCs w:val="22"/>
          <w:lang w:val="ru-RU"/>
        </w:rPr>
        <w:t>IVR (Avaya Voice Portal, HP NIVR, Ericsson MOIP, Asterisk, VXML, CCXML)</w:t>
      </w:r>
    </w:p>
    <w:p w14:paraId="2A9D6EC7" w14:textId="77777777" w:rsidR="00E56E80" w:rsidRPr="00264FC7" w:rsidRDefault="00E56E80" w:rsidP="00E56E80">
      <w:pPr>
        <w:pStyle w:val="ListParagraph"/>
        <w:numPr>
          <w:ilvl w:val="1"/>
          <w:numId w:val="3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 w:rsidRPr="00264FC7">
        <w:rPr>
          <w:rFonts w:asciiTheme="minorBidi" w:hAnsiTheme="minorBidi" w:cstheme="minorBidi"/>
          <w:color w:val="00355F"/>
          <w:sz w:val="22"/>
          <w:szCs w:val="22"/>
          <w:lang w:val="ru-RU"/>
        </w:rPr>
        <w:t>Contact Centers (Avaya CCE)</w:t>
      </w:r>
    </w:p>
    <w:p w14:paraId="3A1BF4B3" w14:textId="77777777" w:rsidR="00264FC7" w:rsidRPr="00264FC7" w:rsidRDefault="00264FC7" w:rsidP="002B7566">
      <w:pPr>
        <w:pStyle w:val="ListParagraph"/>
        <w:numPr>
          <w:ilvl w:val="1"/>
          <w:numId w:val="3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 w:rsidRPr="00264FC7">
        <w:rPr>
          <w:rFonts w:asciiTheme="minorBidi" w:hAnsiTheme="minorBidi" w:cstheme="minorBidi"/>
          <w:color w:val="00355F"/>
          <w:sz w:val="22"/>
          <w:szCs w:val="22"/>
          <w:lang w:val="ru-RU"/>
        </w:rPr>
        <w:t>Networking (Cisco/HP Routing and Switching)</w:t>
      </w:r>
    </w:p>
    <w:p w14:paraId="3A1BF4B4" w14:textId="77777777" w:rsidR="00264FC7" w:rsidRPr="00264FC7" w:rsidRDefault="00264FC7" w:rsidP="002B7566">
      <w:pPr>
        <w:pStyle w:val="ListParagraph"/>
        <w:numPr>
          <w:ilvl w:val="1"/>
          <w:numId w:val="3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 w:rsidRPr="00264FC7">
        <w:rPr>
          <w:rFonts w:asciiTheme="minorBidi" w:hAnsiTheme="minorBidi" w:cstheme="minorBidi"/>
          <w:color w:val="00355F"/>
          <w:sz w:val="22"/>
          <w:szCs w:val="22"/>
          <w:lang w:val="ru-RU"/>
        </w:rPr>
        <w:t>Software Development (JavaScript, Java, C++)</w:t>
      </w:r>
    </w:p>
    <w:p w14:paraId="3A1BF4B5" w14:textId="77777777" w:rsidR="00264FC7" w:rsidRPr="00264FC7" w:rsidRDefault="00264FC7" w:rsidP="002B7566">
      <w:pPr>
        <w:pStyle w:val="ListParagraph"/>
        <w:numPr>
          <w:ilvl w:val="1"/>
          <w:numId w:val="3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 w:rsidRPr="00264FC7">
        <w:rPr>
          <w:rFonts w:asciiTheme="minorBidi" w:hAnsiTheme="minorBidi" w:cstheme="minorBidi"/>
          <w:color w:val="00355F"/>
          <w:sz w:val="22"/>
          <w:szCs w:val="22"/>
          <w:lang w:val="ru-RU"/>
        </w:rPr>
        <w:t>Linux (Red Hat, Debian, Ubuntu, CentOS).</w:t>
      </w:r>
    </w:p>
    <w:p w14:paraId="3A1BF4BA" w14:textId="77777777" w:rsidR="00264FC7" w:rsidRPr="00264FC7" w:rsidRDefault="00264FC7" w:rsidP="002B7566">
      <w:pPr>
        <w:pStyle w:val="ListParagraph"/>
        <w:numPr>
          <w:ilvl w:val="1"/>
          <w:numId w:val="3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 w:rsidRPr="00264FC7">
        <w:rPr>
          <w:rFonts w:asciiTheme="minorBidi" w:hAnsiTheme="minorBidi" w:cstheme="minorBidi"/>
          <w:color w:val="00355F"/>
          <w:sz w:val="22"/>
          <w:szCs w:val="22"/>
          <w:lang w:val="ru-RU"/>
        </w:rPr>
        <w:t>Virtualization</w:t>
      </w:r>
    </w:p>
    <w:p w14:paraId="3A1BF4BB" w14:textId="77777777" w:rsidR="00264FC7" w:rsidRPr="00264FC7" w:rsidRDefault="00264FC7" w:rsidP="002B7566">
      <w:pPr>
        <w:pStyle w:val="ListParagraph"/>
        <w:numPr>
          <w:ilvl w:val="1"/>
          <w:numId w:val="3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 w:rsidRPr="00264FC7">
        <w:rPr>
          <w:rFonts w:asciiTheme="minorBidi" w:hAnsiTheme="minorBidi" w:cstheme="minorBidi"/>
          <w:color w:val="00355F"/>
          <w:sz w:val="22"/>
          <w:szCs w:val="22"/>
          <w:lang w:val="ru-RU"/>
        </w:rPr>
        <w:t>Microsoft windows (Server 2003, Server 2008, Server 2012).</w:t>
      </w:r>
    </w:p>
    <w:p w14:paraId="3A1BF4BD" w14:textId="5BB99561" w:rsidR="00264FC7" w:rsidRPr="00264FC7" w:rsidRDefault="00264FC7" w:rsidP="002B7566">
      <w:pPr>
        <w:pStyle w:val="ListParagraph"/>
        <w:numPr>
          <w:ilvl w:val="1"/>
          <w:numId w:val="3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 w:rsidRPr="00264FC7">
        <w:rPr>
          <w:rFonts w:asciiTheme="minorBidi" w:hAnsiTheme="minorBidi" w:cstheme="minorBidi"/>
          <w:color w:val="00355F"/>
          <w:sz w:val="22"/>
          <w:szCs w:val="22"/>
          <w:lang w:val="ru-RU"/>
        </w:rPr>
        <w:t xml:space="preserve">DB (MySQL) </w:t>
      </w:r>
    </w:p>
    <w:p w14:paraId="3A1BF4BE" w14:textId="77777777" w:rsidR="00BF77A2" w:rsidRPr="00F5791E" w:rsidRDefault="00BF77A2" w:rsidP="002B7566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rFonts w:asciiTheme="minorBidi" w:hAnsiTheme="minorBidi" w:cstheme="minorBidi"/>
          <w:b/>
          <w:bCs/>
          <w:color w:val="00355F"/>
          <w:sz w:val="24"/>
          <w:szCs w:val="24"/>
          <w:lang w:val="ru-RU"/>
        </w:rPr>
      </w:pPr>
      <w:r w:rsidRPr="00F5791E">
        <w:rPr>
          <w:rFonts w:asciiTheme="minorBidi" w:hAnsiTheme="minorBidi" w:cstheme="minorBidi"/>
          <w:b/>
          <w:bCs/>
          <w:color w:val="00355F"/>
          <w:sz w:val="24"/>
          <w:szCs w:val="24"/>
          <w:lang w:val="ru-RU"/>
        </w:rPr>
        <w:t>Other Programs</w:t>
      </w:r>
    </w:p>
    <w:p w14:paraId="3A1BF4BF" w14:textId="77777777" w:rsidR="00BF77A2" w:rsidRPr="00F5791E" w:rsidRDefault="00BF77A2" w:rsidP="002B7566">
      <w:pPr>
        <w:pStyle w:val="ListParagraph"/>
        <w:numPr>
          <w:ilvl w:val="1"/>
          <w:numId w:val="4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 w:rsidRPr="00F5791E">
        <w:rPr>
          <w:rFonts w:asciiTheme="minorBidi" w:hAnsiTheme="minorBidi" w:cstheme="minorBidi"/>
          <w:color w:val="00355F"/>
          <w:sz w:val="22"/>
          <w:szCs w:val="22"/>
          <w:lang w:val="ru-RU"/>
        </w:rPr>
        <w:t>AutoCAD.</w:t>
      </w:r>
    </w:p>
    <w:p w14:paraId="3A1BF4C0" w14:textId="40DBFE7A" w:rsidR="00BF77A2" w:rsidRPr="00F5791E" w:rsidRDefault="00BF77A2" w:rsidP="002B7566">
      <w:pPr>
        <w:pStyle w:val="ListParagraph"/>
        <w:numPr>
          <w:ilvl w:val="1"/>
          <w:numId w:val="4"/>
        </w:numPr>
        <w:rPr>
          <w:rFonts w:asciiTheme="minorBidi" w:hAnsiTheme="minorBidi" w:cstheme="minorBidi"/>
          <w:color w:val="00A5E5"/>
          <w:sz w:val="32"/>
          <w:szCs w:val="32"/>
        </w:rPr>
      </w:pPr>
      <w:r w:rsidRPr="00F5791E">
        <w:rPr>
          <w:rFonts w:asciiTheme="minorBidi" w:hAnsiTheme="minorBidi" w:cstheme="minorBidi"/>
          <w:color w:val="00355F"/>
          <w:sz w:val="22"/>
          <w:szCs w:val="22"/>
          <w:lang w:val="ru-RU"/>
        </w:rPr>
        <w:t>Microsoft Office</w:t>
      </w:r>
      <w:r w:rsidR="00E56E80">
        <w:rPr>
          <w:rFonts w:asciiTheme="minorBidi" w:hAnsiTheme="minorBidi" w:cstheme="minorBidi"/>
          <w:color w:val="00355F"/>
          <w:sz w:val="22"/>
          <w:szCs w:val="22"/>
        </w:rPr>
        <w:t xml:space="preserve"> (Advanced Excel and Power Point</w:t>
      </w:r>
      <w:r w:rsidR="00FF35B2">
        <w:rPr>
          <w:rFonts w:asciiTheme="minorBidi" w:hAnsiTheme="minorBidi" w:cstheme="minorBidi"/>
          <w:color w:val="00355F"/>
          <w:sz w:val="22"/>
          <w:szCs w:val="22"/>
        </w:rPr>
        <w:t xml:space="preserve"> usage)</w:t>
      </w:r>
    </w:p>
    <w:p w14:paraId="3A1BF4C1" w14:textId="77777777" w:rsidR="00F5791E" w:rsidRDefault="00F5791E" w:rsidP="005C27BE">
      <w:pPr>
        <w:autoSpaceDE w:val="0"/>
        <w:autoSpaceDN w:val="0"/>
        <w:adjustRightInd w:val="0"/>
        <w:rPr>
          <w:rFonts w:asciiTheme="minorBidi" w:hAnsiTheme="minorBidi" w:cstheme="minorBidi"/>
          <w:color w:val="00A5E5"/>
          <w:sz w:val="32"/>
          <w:szCs w:val="32"/>
        </w:rPr>
      </w:pPr>
    </w:p>
    <w:p w14:paraId="3A1BF4C2" w14:textId="77777777" w:rsidR="00730421" w:rsidRPr="00F5791E" w:rsidRDefault="00BE1BEC" w:rsidP="005C27BE">
      <w:pPr>
        <w:autoSpaceDE w:val="0"/>
        <w:autoSpaceDN w:val="0"/>
        <w:adjustRightInd w:val="0"/>
        <w:rPr>
          <w:rFonts w:asciiTheme="minorBidi" w:hAnsiTheme="minorBidi" w:cstheme="minorBidi"/>
          <w:color w:val="00A5E5"/>
          <w:sz w:val="32"/>
          <w:szCs w:val="32"/>
        </w:rPr>
      </w:pPr>
      <w:r w:rsidRPr="00F5791E">
        <w:rPr>
          <w:rFonts w:asciiTheme="minorBidi" w:hAnsiTheme="minorBidi" w:cstheme="minorBidi"/>
          <w:color w:val="00A5E5"/>
          <w:sz w:val="32"/>
          <w:szCs w:val="32"/>
        </w:rPr>
        <w:t>Projects</w:t>
      </w:r>
    </w:p>
    <w:p w14:paraId="3A1BF4C3" w14:textId="77777777" w:rsidR="005C27BE" w:rsidRDefault="005C27BE" w:rsidP="005C27BE">
      <w:pPr>
        <w:autoSpaceDE w:val="0"/>
        <w:autoSpaceDN w:val="0"/>
        <w:adjustRightInd w:val="0"/>
        <w:rPr>
          <w:rFonts w:asciiTheme="minorBidi" w:hAnsiTheme="minorBidi" w:cstheme="minorBidi"/>
          <w:color w:val="00A5E5"/>
          <w:sz w:val="16"/>
          <w:szCs w:val="16"/>
        </w:rPr>
      </w:pPr>
    </w:p>
    <w:p w14:paraId="3A1BF4C4" w14:textId="77777777" w:rsidR="00D74B05" w:rsidRPr="00F5791E" w:rsidRDefault="00D74B05" w:rsidP="00D74B05">
      <w:pPr>
        <w:rPr>
          <w:rFonts w:asciiTheme="minorBidi" w:hAnsiTheme="minorBidi" w:cstheme="minorBidi"/>
          <w:b/>
          <w:bCs/>
          <w:color w:val="244061" w:themeColor="accent1" w:themeShade="80"/>
        </w:rPr>
      </w:pPr>
      <w:r w:rsidRPr="00F5791E">
        <w:rPr>
          <w:rFonts w:asciiTheme="minorBidi" w:hAnsiTheme="minorBidi" w:cstheme="minorBidi"/>
          <w:b/>
          <w:bCs/>
          <w:color w:val="244061" w:themeColor="accent1" w:themeShade="80"/>
          <w:u w:val="single"/>
        </w:rPr>
        <w:t>Project Name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>:</w:t>
      </w:r>
      <w:r w:rsidRPr="00F5791E">
        <w:rPr>
          <w:rFonts w:asciiTheme="minorBidi" w:hAnsiTheme="minorBidi" w:cstheme="minorBidi"/>
          <w:color w:val="244061" w:themeColor="accent1" w:themeShade="80"/>
          <w:lang w:val="fr-FR"/>
        </w:rPr>
        <w:t xml:space="preserve"> </w:t>
      </w:r>
      <w:r>
        <w:rPr>
          <w:rFonts w:asciiTheme="minorBidi" w:hAnsiTheme="minorBidi" w:cstheme="minorBidi"/>
          <w:b/>
          <w:bCs/>
          <w:color w:val="244061" w:themeColor="accent1" w:themeShade="80"/>
        </w:rPr>
        <w:t>Disaster Recovery DC for Smart Meters project (EEHC)</w:t>
      </w:r>
    </w:p>
    <w:p w14:paraId="3A1BF4C5" w14:textId="77777777" w:rsidR="00D74B05" w:rsidRPr="00F5791E" w:rsidRDefault="00D74B05" w:rsidP="00D74B05">
      <w:pPr>
        <w:jc w:val="both"/>
        <w:rPr>
          <w:rFonts w:asciiTheme="minorBidi" w:hAnsiTheme="minorBidi" w:cstheme="minorBidi"/>
          <w:b/>
          <w:bCs/>
          <w:color w:val="244061" w:themeColor="accent1" w:themeShade="80"/>
        </w:rPr>
      </w:pPr>
      <w:r w:rsidRPr="00F5791E">
        <w:rPr>
          <w:rFonts w:asciiTheme="minorBidi" w:hAnsiTheme="minorBidi" w:cstheme="minorBidi"/>
          <w:b/>
          <w:bCs/>
          <w:color w:val="244061" w:themeColor="accent1" w:themeShade="80"/>
          <w:u w:val="single"/>
        </w:rPr>
        <w:t>Client\End User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 xml:space="preserve">: </w:t>
      </w:r>
      <w:r>
        <w:rPr>
          <w:rFonts w:asciiTheme="minorBidi" w:hAnsiTheme="minorBidi" w:cstheme="minorBidi"/>
          <w:b/>
          <w:bCs/>
          <w:color w:val="244061" w:themeColor="accent1" w:themeShade="80"/>
        </w:rPr>
        <w:t>Egyptian Electricity Holding Company (EEHC)</w:t>
      </w:r>
    </w:p>
    <w:p w14:paraId="3A1BF4C6" w14:textId="77777777" w:rsidR="00D74B05" w:rsidRPr="00F5791E" w:rsidRDefault="00D74B05" w:rsidP="00D74B05">
      <w:pPr>
        <w:autoSpaceDE w:val="0"/>
        <w:autoSpaceDN w:val="0"/>
        <w:adjustRightInd w:val="0"/>
        <w:rPr>
          <w:rFonts w:asciiTheme="minorBidi" w:hAnsiTheme="minorBidi" w:cstheme="minorBidi"/>
          <w:color w:val="244061" w:themeColor="accent1" w:themeShade="80"/>
        </w:rPr>
      </w:pPr>
      <w:r w:rsidRPr="00F5791E">
        <w:rPr>
          <w:rFonts w:asciiTheme="minorBidi" w:hAnsiTheme="minorBidi" w:cstheme="minorBidi"/>
          <w:b/>
          <w:bCs/>
          <w:color w:val="244061" w:themeColor="accent1" w:themeShade="80"/>
          <w:u w:val="single"/>
        </w:rPr>
        <w:t>Job Title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 xml:space="preserve">: </w:t>
      </w:r>
      <w:r>
        <w:rPr>
          <w:rFonts w:asciiTheme="minorBidi" w:hAnsiTheme="minorBidi" w:cstheme="minorBidi"/>
          <w:color w:val="244061" w:themeColor="accent1" w:themeShade="80"/>
        </w:rPr>
        <w:t>Technical Lead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 xml:space="preserve"> (Giza Systems)</w:t>
      </w:r>
    </w:p>
    <w:p w14:paraId="3A1BF4C7" w14:textId="77777777" w:rsidR="00D74B05" w:rsidRPr="00881606" w:rsidRDefault="00D74B05" w:rsidP="00D74B05">
      <w:pPr>
        <w:pStyle w:val="ListParagraph"/>
        <w:numPr>
          <w:ilvl w:val="1"/>
          <w:numId w:val="3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>
        <w:rPr>
          <w:rFonts w:asciiTheme="minorBidi" w:hAnsiTheme="minorBidi" w:cstheme="minorBidi"/>
          <w:color w:val="00355F"/>
          <w:sz w:val="22"/>
          <w:szCs w:val="22"/>
        </w:rPr>
        <w:t>Oracle Applications</w:t>
      </w:r>
    </w:p>
    <w:p w14:paraId="3A1BF4C8" w14:textId="77777777" w:rsidR="00D74B05" w:rsidRPr="00D74B05" w:rsidRDefault="00D74B05" w:rsidP="00D74B05">
      <w:pPr>
        <w:pStyle w:val="ListParagraph"/>
        <w:numPr>
          <w:ilvl w:val="1"/>
          <w:numId w:val="3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>
        <w:rPr>
          <w:rFonts w:asciiTheme="minorBidi" w:hAnsiTheme="minorBidi" w:cstheme="minorBidi"/>
          <w:color w:val="00355F"/>
          <w:sz w:val="22"/>
          <w:szCs w:val="22"/>
        </w:rPr>
        <w:t>Cisco ACI model switches</w:t>
      </w:r>
    </w:p>
    <w:p w14:paraId="3A1BF4C9" w14:textId="77777777" w:rsidR="00D74B05" w:rsidRPr="00D74B05" w:rsidRDefault="00D74B05" w:rsidP="00D74B05">
      <w:pPr>
        <w:pStyle w:val="ListParagraph"/>
        <w:numPr>
          <w:ilvl w:val="1"/>
          <w:numId w:val="3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>
        <w:rPr>
          <w:rFonts w:asciiTheme="minorBidi" w:hAnsiTheme="minorBidi" w:cstheme="minorBidi"/>
          <w:color w:val="00355F"/>
          <w:sz w:val="22"/>
          <w:szCs w:val="22"/>
        </w:rPr>
        <w:t>Fortinet Firewalls</w:t>
      </w:r>
    </w:p>
    <w:p w14:paraId="3A1BF4CA" w14:textId="77777777" w:rsidR="00D74B05" w:rsidRPr="00D74B05" w:rsidRDefault="00D74B05" w:rsidP="00D74B05">
      <w:pPr>
        <w:pStyle w:val="ListParagraph"/>
        <w:numPr>
          <w:ilvl w:val="1"/>
          <w:numId w:val="3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>
        <w:rPr>
          <w:rFonts w:asciiTheme="minorBidi" w:hAnsiTheme="minorBidi" w:cstheme="minorBidi"/>
          <w:color w:val="00355F"/>
          <w:sz w:val="22"/>
          <w:szCs w:val="22"/>
        </w:rPr>
        <w:t>Oracle DB</w:t>
      </w:r>
    </w:p>
    <w:p w14:paraId="3A1BF4CB" w14:textId="77777777" w:rsidR="00D74B05" w:rsidRPr="00D74B05" w:rsidRDefault="00D74B05" w:rsidP="00D74B05">
      <w:pPr>
        <w:pStyle w:val="ListParagraph"/>
        <w:numPr>
          <w:ilvl w:val="1"/>
          <w:numId w:val="3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>
        <w:rPr>
          <w:rFonts w:asciiTheme="minorBidi" w:hAnsiTheme="minorBidi" w:cstheme="minorBidi"/>
          <w:color w:val="00355F"/>
          <w:sz w:val="22"/>
          <w:szCs w:val="22"/>
        </w:rPr>
        <w:t>ZFS technology</w:t>
      </w:r>
    </w:p>
    <w:p w14:paraId="3A1BF4CC" w14:textId="77777777" w:rsidR="00D74B05" w:rsidRPr="00D74B05" w:rsidRDefault="00D74B05" w:rsidP="00D74B05">
      <w:pPr>
        <w:pStyle w:val="ListParagraph"/>
        <w:numPr>
          <w:ilvl w:val="1"/>
          <w:numId w:val="3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>
        <w:rPr>
          <w:rFonts w:asciiTheme="minorBidi" w:hAnsiTheme="minorBidi" w:cstheme="minorBidi"/>
          <w:color w:val="00355F"/>
          <w:sz w:val="22"/>
          <w:szCs w:val="22"/>
        </w:rPr>
        <w:t>Zero Data Loss technology</w:t>
      </w:r>
    </w:p>
    <w:p w14:paraId="3A1BF4CD" w14:textId="77777777" w:rsidR="00D74B05" w:rsidRPr="00D74B05" w:rsidRDefault="00D74B05" w:rsidP="002765C2">
      <w:pPr>
        <w:pStyle w:val="ListParagraph"/>
        <w:numPr>
          <w:ilvl w:val="1"/>
          <w:numId w:val="3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 w:rsidRPr="00D74B05">
        <w:rPr>
          <w:rFonts w:asciiTheme="minorBidi" w:hAnsiTheme="minorBidi" w:cstheme="minorBidi"/>
          <w:color w:val="00355F"/>
          <w:sz w:val="22"/>
          <w:szCs w:val="22"/>
        </w:rPr>
        <w:t>Oracle Super Cluster Hardware</w:t>
      </w:r>
    </w:p>
    <w:p w14:paraId="3A1BF4CE" w14:textId="77777777" w:rsidR="00D74B05" w:rsidRDefault="00D74B05" w:rsidP="005C27BE">
      <w:pPr>
        <w:autoSpaceDE w:val="0"/>
        <w:autoSpaceDN w:val="0"/>
        <w:adjustRightInd w:val="0"/>
        <w:rPr>
          <w:rFonts w:asciiTheme="minorBidi" w:hAnsiTheme="minorBidi" w:cstheme="minorBidi"/>
          <w:color w:val="00A5E5"/>
          <w:sz w:val="16"/>
          <w:szCs w:val="16"/>
        </w:rPr>
      </w:pPr>
    </w:p>
    <w:p w14:paraId="3A1BF4CF" w14:textId="77777777" w:rsidR="00D74B05" w:rsidRPr="00F5791E" w:rsidRDefault="00D74B05" w:rsidP="005C27BE">
      <w:pPr>
        <w:autoSpaceDE w:val="0"/>
        <w:autoSpaceDN w:val="0"/>
        <w:adjustRightInd w:val="0"/>
        <w:rPr>
          <w:rFonts w:asciiTheme="minorBidi" w:hAnsiTheme="minorBidi" w:cstheme="minorBidi"/>
          <w:color w:val="00A5E5"/>
          <w:sz w:val="16"/>
          <w:szCs w:val="16"/>
        </w:rPr>
      </w:pPr>
    </w:p>
    <w:p w14:paraId="21AED9AD" w14:textId="77777777" w:rsidR="00FF35B2" w:rsidRPr="00F5791E" w:rsidRDefault="00FF35B2" w:rsidP="00FF35B2">
      <w:pPr>
        <w:rPr>
          <w:rFonts w:asciiTheme="minorBidi" w:hAnsiTheme="minorBidi" w:cstheme="minorBidi"/>
          <w:b/>
          <w:bCs/>
          <w:color w:val="244061" w:themeColor="accent1" w:themeShade="80"/>
        </w:rPr>
      </w:pPr>
      <w:r w:rsidRPr="00F5791E">
        <w:rPr>
          <w:rFonts w:asciiTheme="minorBidi" w:hAnsiTheme="minorBidi" w:cstheme="minorBidi"/>
          <w:b/>
          <w:bCs/>
          <w:color w:val="244061" w:themeColor="accent1" w:themeShade="80"/>
          <w:u w:val="single"/>
        </w:rPr>
        <w:t>Project Name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>:</w:t>
      </w:r>
      <w:r w:rsidRPr="00F5791E">
        <w:rPr>
          <w:rFonts w:asciiTheme="minorBidi" w:hAnsiTheme="minorBidi" w:cstheme="minorBidi"/>
          <w:color w:val="244061" w:themeColor="accent1" w:themeShade="80"/>
          <w:lang w:val="fr-FR"/>
        </w:rPr>
        <w:t xml:space="preserve"> </w:t>
      </w:r>
      <w:proofErr w:type="spellStart"/>
      <w:r w:rsidRPr="00881606">
        <w:rPr>
          <w:rFonts w:asciiTheme="minorBidi" w:hAnsiTheme="minorBidi" w:cstheme="minorBidi"/>
          <w:b/>
          <w:bCs/>
          <w:color w:val="244061" w:themeColor="accent1" w:themeShade="80"/>
        </w:rPr>
        <w:t>Zohr</w:t>
      </w:r>
      <w:proofErr w:type="spellEnd"/>
      <w:r w:rsidRPr="00881606">
        <w:rPr>
          <w:rFonts w:asciiTheme="minorBidi" w:hAnsiTheme="minorBidi" w:cstheme="minorBidi"/>
          <w:b/>
          <w:bCs/>
          <w:color w:val="244061" w:themeColor="accent1" w:themeShade="80"/>
        </w:rPr>
        <w:t xml:space="preserve"> Gas Field</w:t>
      </w:r>
      <w:r>
        <w:rPr>
          <w:rFonts w:asciiTheme="minorBidi" w:hAnsiTheme="minorBidi" w:cstheme="minorBidi"/>
          <w:b/>
          <w:bCs/>
          <w:color w:val="244061" w:themeColor="accent1" w:themeShade="80"/>
        </w:rPr>
        <w:t xml:space="preserve"> Telecommunication Infrastructure</w:t>
      </w:r>
    </w:p>
    <w:p w14:paraId="4BE18834" w14:textId="77777777" w:rsidR="00FF35B2" w:rsidRPr="00F5791E" w:rsidRDefault="00FF35B2" w:rsidP="00FF35B2">
      <w:pPr>
        <w:jc w:val="both"/>
        <w:rPr>
          <w:rFonts w:asciiTheme="minorBidi" w:hAnsiTheme="minorBidi" w:cstheme="minorBidi"/>
          <w:b/>
          <w:bCs/>
          <w:color w:val="244061" w:themeColor="accent1" w:themeShade="80"/>
        </w:rPr>
      </w:pPr>
      <w:r w:rsidRPr="00F5791E">
        <w:rPr>
          <w:rFonts w:asciiTheme="minorBidi" w:hAnsiTheme="minorBidi" w:cstheme="minorBidi"/>
          <w:b/>
          <w:bCs/>
          <w:color w:val="244061" w:themeColor="accent1" w:themeShade="80"/>
          <w:u w:val="single"/>
        </w:rPr>
        <w:t>Client\End User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 xml:space="preserve">: </w:t>
      </w:r>
      <w:r w:rsidRPr="00881606">
        <w:rPr>
          <w:rFonts w:asciiTheme="minorBidi" w:hAnsiTheme="minorBidi" w:cstheme="minorBidi"/>
          <w:b/>
          <w:bCs/>
          <w:color w:val="244061" w:themeColor="accent1" w:themeShade="80"/>
        </w:rPr>
        <w:t>Eni petroleum Co.</w:t>
      </w:r>
      <w:r>
        <w:rPr>
          <w:rFonts w:asciiTheme="minorBidi" w:hAnsiTheme="minorBidi" w:cstheme="minorBidi"/>
          <w:b/>
          <w:bCs/>
          <w:color w:val="244061" w:themeColor="accent1" w:themeShade="80"/>
        </w:rPr>
        <w:t xml:space="preserve"> (in Association with </w:t>
      </w:r>
      <w:proofErr w:type="spellStart"/>
      <w:r>
        <w:rPr>
          <w:rFonts w:asciiTheme="minorBidi" w:hAnsiTheme="minorBidi" w:cstheme="minorBidi"/>
          <w:b/>
          <w:bCs/>
          <w:color w:val="244061" w:themeColor="accent1" w:themeShade="80"/>
        </w:rPr>
        <w:t>Petrobel</w:t>
      </w:r>
      <w:proofErr w:type="spellEnd"/>
      <w:r>
        <w:rPr>
          <w:rFonts w:asciiTheme="minorBidi" w:hAnsiTheme="minorBidi" w:cstheme="minorBidi"/>
          <w:b/>
          <w:bCs/>
          <w:color w:val="244061" w:themeColor="accent1" w:themeShade="80"/>
        </w:rPr>
        <w:t xml:space="preserve"> Co.)</w:t>
      </w:r>
    </w:p>
    <w:p w14:paraId="2633223C" w14:textId="77777777" w:rsidR="00FF35B2" w:rsidRPr="00F5791E" w:rsidRDefault="00FF35B2" w:rsidP="00FF35B2">
      <w:pPr>
        <w:autoSpaceDE w:val="0"/>
        <w:autoSpaceDN w:val="0"/>
        <w:adjustRightInd w:val="0"/>
        <w:rPr>
          <w:rFonts w:asciiTheme="minorBidi" w:hAnsiTheme="minorBidi" w:cstheme="minorBidi"/>
          <w:color w:val="244061" w:themeColor="accent1" w:themeShade="80"/>
        </w:rPr>
      </w:pPr>
      <w:r w:rsidRPr="00F5791E">
        <w:rPr>
          <w:rFonts w:asciiTheme="minorBidi" w:hAnsiTheme="minorBidi" w:cstheme="minorBidi"/>
          <w:b/>
          <w:bCs/>
          <w:color w:val="244061" w:themeColor="accent1" w:themeShade="80"/>
          <w:u w:val="single"/>
        </w:rPr>
        <w:t>Job Title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 xml:space="preserve">: </w:t>
      </w:r>
      <w:r w:rsidRPr="00F5791E">
        <w:rPr>
          <w:rFonts w:asciiTheme="minorBidi" w:hAnsiTheme="minorBidi" w:cstheme="minorBidi"/>
          <w:color w:val="244061" w:themeColor="accent1" w:themeShade="80"/>
        </w:rPr>
        <w:t>Team Leader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 xml:space="preserve"> (Giza Systems)</w:t>
      </w:r>
    </w:p>
    <w:p w14:paraId="12B52E7E" w14:textId="77777777" w:rsidR="00FF35B2" w:rsidRPr="00881606" w:rsidRDefault="00FF35B2" w:rsidP="00FF35B2">
      <w:pPr>
        <w:pStyle w:val="ListParagraph"/>
        <w:numPr>
          <w:ilvl w:val="1"/>
          <w:numId w:val="4"/>
        </w:numPr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 w:rsidRPr="00881606">
        <w:rPr>
          <w:rFonts w:asciiTheme="minorBidi" w:hAnsiTheme="minorBidi" w:cstheme="minorBidi"/>
          <w:color w:val="00355F"/>
          <w:sz w:val="22"/>
          <w:szCs w:val="22"/>
          <w:lang w:val="ru-RU"/>
        </w:rPr>
        <w:t>Cisco CUCM Redundant (Implementation)</w:t>
      </w:r>
    </w:p>
    <w:p w14:paraId="4BC55151" w14:textId="77777777" w:rsidR="00FF35B2" w:rsidRPr="00881606" w:rsidRDefault="00FF35B2" w:rsidP="00FF35B2">
      <w:pPr>
        <w:pStyle w:val="ListParagraph"/>
        <w:numPr>
          <w:ilvl w:val="1"/>
          <w:numId w:val="4"/>
        </w:numPr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 w:rsidRPr="00881606">
        <w:rPr>
          <w:rFonts w:asciiTheme="minorBidi" w:hAnsiTheme="minorBidi" w:cstheme="minorBidi"/>
          <w:color w:val="00355F"/>
          <w:sz w:val="22"/>
          <w:szCs w:val="22"/>
          <w:lang w:val="ru-RU"/>
        </w:rPr>
        <w:t>Cisco CUC Redundant (Implementation)</w:t>
      </w:r>
    </w:p>
    <w:p w14:paraId="6BCD7D72" w14:textId="77777777" w:rsidR="00FF35B2" w:rsidRPr="00881606" w:rsidRDefault="00FF35B2" w:rsidP="00FF35B2">
      <w:pPr>
        <w:pStyle w:val="ListParagraph"/>
        <w:numPr>
          <w:ilvl w:val="1"/>
          <w:numId w:val="4"/>
        </w:numPr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 w:rsidRPr="00881606">
        <w:rPr>
          <w:rFonts w:asciiTheme="minorBidi" w:hAnsiTheme="minorBidi" w:cstheme="minorBidi"/>
          <w:color w:val="00355F"/>
          <w:sz w:val="22"/>
          <w:szCs w:val="22"/>
          <w:lang w:val="ru-RU"/>
        </w:rPr>
        <w:t>Cisco Media Sense for Recording (Implementation)</w:t>
      </w:r>
    </w:p>
    <w:p w14:paraId="45526344" w14:textId="77777777" w:rsidR="00FF35B2" w:rsidRPr="00881606" w:rsidRDefault="00FF35B2" w:rsidP="00FF35B2">
      <w:pPr>
        <w:pStyle w:val="ListParagraph"/>
        <w:numPr>
          <w:ilvl w:val="1"/>
          <w:numId w:val="4"/>
        </w:numPr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 w:rsidRPr="00881606">
        <w:rPr>
          <w:rFonts w:asciiTheme="minorBidi" w:hAnsiTheme="minorBidi" w:cstheme="minorBidi"/>
          <w:color w:val="00355F"/>
          <w:sz w:val="22"/>
          <w:szCs w:val="22"/>
          <w:lang w:val="ru-RU"/>
        </w:rPr>
        <w:t>Cisco ISR gateway 4321 Redundant (Implementation)</w:t>
      </w:r>
    </w:p>
    <w:p w14:paraId="04B7146E" w14:textId="77777777" w:rsidR="00FF35B2" w:rsidRPr="00881606" w:rsidRDefault="00FF35B2" w:rsidP="00FF35B2">
      <w:pPr>
        <w:pStyle w:val="ListParagraph"/>
        <w:numPr>
          <w:ilvl w:val="1"/>
          <w:numId w:val="4"/>
        </w:numPr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 w:rsidRPr="00881606">
        <w:rPr>
          <w:rFonts w:asciiTheme="minorBidi" w:hAnsiTheme="minorBidi" w:cstheme="minorBidi"/>
          <w:color w:val="00355F"/>
          <w:sz w:val="22"/>
          <w:szCs w:val="22"/>
          <w:lang w:val="ru-RU"/>
        </w:rPr>
        <w:t>MX300 Video Conference (Implementation)</w:t>
      </w:r>
    </w:p>
    <w:p w14:paraId="7E976293" w14:textId="77777777" w:rsidR="00FF35B2" w:rsidRPr="00881606" w:rsidRDefault="00FF35B2" w:rsidP="00FF35B2">
      <w:pPr>
        <w:pStyle w:val="ListParagraph"/>
        <w:numPr>
          <w:ilvl w:val="1"/>
          <w:numId w:val="4"/>
        </w:numPr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 w:rsidRPr="00881606">
        <w:rPr>
          <w:rFonts w:asciiTheme="minorBidi" w:hAnsiTheme="minorBidi" w:cstheme="minorBidi"/>
          <w:color w:val="00355F"/>
          <w:sz w:val="22"/>
          <w:szCs w:val="22"/>
          <w:lang w:val="ru-RU"/>
        </w:rPr>
        <w:t>4*ISR gateway 4451 (2*Redundant) (Implementation)</w:t>
      </w:r>
    </w:p>
    <w:p w14:paraId="10AD9E76" w14:textId="77777777" w:rsidR="00FF35B2" w:rsidRPr="00881606" w:rsidRDefault="00FF35B2" w:rsidP="00FF35B2">
      <w:pPr>
        <w:pStyle w:val="ListParagraph"/>
        <w:numPr>
          <w:ilvl w:val="1"/>
          <w:numId w:val="4"/>
        </w:numPr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 w:rsidRPr="00881606">
        <w:rPr>
          <w:rFonts w:asciiTheme="minorBidi" w:hAnsiTheme="minorBidi" w:cstheme="minorBidi"/>
          <w:color w:val="00355F"/>
          <w:sz w:val="22"/>
          <w:szCs w:val="22"/>
          <w:lang w:val="ru-RU"/>
        </w:rPr>
        <w:t>Cisco Attendant Console (Implementation)</w:t>
      </w:r>
    </w:p>
    <w:p w14:paraId="6FA4CE7C" w14:textId="77777777" w:rsidR="00FF35B2" w:rsidRPr="00881606" w:rsidRDefault="00FF35B2" w:rsidP="00FF35B2">
      <w:pPr>
        <w:pStyle w:val="ListParagraph"/>
        <w:numPr>
          <w:ilvl w:val="1"/>
          <w:numId w:val="4"/>
        </w:numPr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 w:rsidRPr="00881606">
        <w:rPr>
          <w:rFonts w:asciiTheme="minorBidi" w:hAnsiTheme="minorBidi" w:cstheme="minorBidi"/>
          <w:color w:val="00355F"/>
          <w:sz w:val="22"/>
          <w:szCs w:val="22"/>
          <w:lang w:val="ru-RU"/>
        </w:rPr>
        <w:t>Cisco Nexus 9800 (Design)</w:t>
      </w:r>
    </w:p>
    <w:p w14:paraId="20925F0A" w14:textId="77777777" w:rsidR="00FF35B2" w:rsidRPr="00881606" w:rsidRDefault="00FF35B2" w:rsidP="00FF35B2">
      <w:pPr>
        <w:pStyle w:val="ListParagraph"/>
        <w:numPr>
          <w:ilvl w:val="1"/>
          <w:numId w:val="4"/>
        </w:numPr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 w:rsidRPr="00881606">
        <w:rPr>
          <w:rFonts w:asciiTheme="minorBidi" w:hAnsiTheme="minorBidi" w:cstheme="minorBidi"/>
          <w:color w:val="00355F"/>
          <w:sz w:val="22"/>
          <w:szCs w:val="22"/>
          <w:lang w:val="ru-RU"/>
        </w:rPr>
        <w:t>Cisco Catalyst 6807 (Design)</w:t>
      </w:r>
    </w:p>
    <w:p w14:paraId="2A54BD01" w14:textId="77777777" w:rsidR="00FF35B2" w:rsidRPr="00881606" w:rsidRDefault="00FF35B2" w:rsidP="00FF35B2">
      <w:pPr>
        <w:pStyle w:val="ListParagraph"/>
        <w:numPr>
          <w:ilvl w:val="1"/>
          <w:numId w:val="4"/>
        </w:numPr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 w:rsidRPr="00881606">
        <w:rPr>
          <w:rFonts w:asciiTheme="minorBidi" w:hAnsiTheme="minorBidi" w:cstheme="minorBidi"/>
          <w:color w:val="00355F"/>
          <w:sz w:val="22"/>
          <w:szCs w:val="22"/>
          <w:lang w:val="ru-RU"/>
        </w:rPr>
        <w:t>Cisco 3850, 3650, and 2960 switches (Implementation)</w:t>
      </w:r>
    </w:p>
    <w:p w14:paraId="0FE395F3" w14:textId="77777777" w:rsidR="00FF35B2" w:rsidRPr="00881606" w:rsidRDefault="00FF35B2" w:rsidP="00FF35B2">
      <w:pPr>
        <w:pStyle w:val="ListParagraph"/>
        <w:numPr>
          <w:ilvl w:val="1"/>
          <w:numId w:val="4"/>
        </w:numPr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 w:rsidRPr="00881606">
        <w:rPr>
          <w:rFonts w:asciiTheme="minorBidi" w:hAnsiTheme="minorBidi" w:cstheme="minorBidi"/>
          <w:color w:val="00355F"/>
          <w:sz w:val="22"/>
          <w:szCs w:val="22"/>
          <w:lang w:val="ru-RU"/>
        </w:rPr>
        <w:t>Cisco Prime Infrastructure (Installation)</w:t>
      </w:r>
    </w:p>
    <w:p w14:paraId="28FC42CD" w14:textId="77777777" w:rsidR="00FF35B2" w:rsidRPr="00881606" w:rsidRDefault="00FF35B2" w:rsidP="00FF35B2">
      <w:pPr>
        <w:pStyle w:val="ListParagraph"/>
        <w:numPr>
          <w:ilvl w:val="1"/>
          <w:numId w:val="4"/>
        </w:numPr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 w:rsidRPr="00881606">
        <w:rPr>
          <w:rFonts w:asciiTheme="minorBidi" w:hAnsiTheme="minorBidi" w:cstheme="minorBidi"/>
          <w:color w:val="00355F"/>
          <w:sz w:val="22"/>
          <w:szCs w:val="22"/>
          <w:lang w:val="ru-RU"/>
        </w:rPr>
        <w:t>Cisco ACS (Design)</w:t>
      </w:r>
    </w:p>
    <w:p w14:paraId="709B7CCD" w14:textId="77777777" w:rsidR="00FF35B2" w:rsidRPr="00881606" w:rsidRDefault="00FF35B2" w:rsidP="00FF35B2">
      <w:pPr>
        <w:pStyle w:val="ListParagraph"/>
        <w:numPr>
          <w:ilvl w:val="1"/>
          <w:numId w:val="4"/>
        </w:numPr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 w:rsidRPr="00881606">
        <w:rPr>
          <w:rFonts w:asciiTheme="minorBidi" w:hAnsiTheme="minorBidi" w:cstheme="minorBidi"/>
          <w:color w:val="00355F"/>
          <w:sz w:val="22"/>
          <w:szCs w:val="22"/>
          <w:lang w:val="ru-RU"/>
        </w:rPr>
        <w:t>Cisco Firewalls 5508 (Design)</w:t>
      </w:r>
    </w:p>
    <w:p w14:paraId="180FA582" w14:textId="77777777" w:rsidR="00FF35B2" w:rsidRPr="00881606" w:rsidRDefault="00FF35B2" w:rsidP="00FF35B2">
      <w:pPr>
        <w:rPr>
          <w:rFonts w:asciiTheme="minorBidi" w:hAnsiTheme="minorBidi" w:cstheme="minorBidi"/>
          <w:color w:val="00355F"/>
          <w:sz w:val="22"/>
          <w:szCs w:val="22"/>
          <w:lang w:val="ru-RU"/>
        </w:rPr>
      </w:pPr>
    </w:p>
    <w:p w14:paraId="3A1BF4D0" w14:textId="77777777" w:rsidR="00C51AA6" w:rsidRPr="00F5791E" w:rsidRDefault="00C51AA6" w:rsidP="00C51AA6">
      <w:pPr>
        <w:rPr>
          <w:rFonts w:asciiTheme="minorBidi" w:hAnsiTheme="minorBidi" w:cstheme="minorBidi"/>
          <w:b/>
          <w:bCs/>
          <w:color w:val="244061" w:themeColor="accent1" w:themeShade="80"/>
        </w:rPr>
      </w:pPr>
      <w:r w:rsidRPr="00F5791E">
        <w:rPr>
          <w:rFonts w:asciiTheme="minorBidi" w:hAnsiTheme="minorBidi" w:cstheme="minorBidi"/>
          <w:b/>
          <w:bCs/>
          <w:color w:val="244061" w:themeColor="accent1" w:themeShade="80"/>
          <w:u w:val="single"/>
        </w:rPr>
        <w:t>Project Name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>:</w:t>
      </w:r>
      <w:r w:rsidRPr="00F5791E">
        <w:rPr>
          <w:rFonts w:asciiTheme="minorBidi" w:hAnsiTheme="minorBidi" w:cstheme="minorBidi"/>
          <w:color w:val="244061" w:themeColor="accent1" w:themeShade="80"/>
          <w:lang w:val="fr-FR"/>
        </w:rPr>
        <w:t xml:space="preserve"> </w:t>
      </w:r>
      <w:r>
        <w:rPr>
          <w:rFonts w:asciiTheme="minorBidi" w:hAnsiTheme="minorBidi" w:cstheme="minorBidi"/>
          <w:b/>
          <w:bCs/>
          <w:color w:val="244061" w:themeColor="accent1" w:themeShade="80"/>
        </w:rPr>
        <w:t>Telecom Egypt IVR and Call Center Upgrade</w:t>
      </w:r>
    </w:p>
    <w:p w14:paraId="3A1BF4D1" w14:textId="77777777" w:rsidR="00C51AA6" w:rsidRPr="00F5791E" w:rsidRDefault="00C51AA6" w:rsidP="00C51AA6">
      <w:pPr>
        <w:jc w:val="both"/>
        <w:rPr>
          <w:rFonts w:asciiTheme="minorBidi" w:hAnsiTheme="minorBidi" w:cstheme="minorBidi"/>
          <w:b/>
          <w:bCs/>
          <w:color w:val="244061" w:themeColor="accent1" w:themeShade="80"/>
        </w:rPr>
      </w:pPr>
      <w:r w:rsidRPr="00F5791E">
        <w:rPr>
          <w:rFonts w:asciiTheme="minorBidi" w:hAnsiTheme="minorBidi" w:cstheme="minorBidi"/>
          <w:b/>
          <w:bCs/>
          <w:color w:val="244061" w:themeColor="accent1" w:themeShade="80"/>
          <w:u w:val="single"/>
        </w:rPr>
        <w:t>Client\End User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 xml:space="preserve">: </w:t>
      </w:r>
      <w:r>
        <w:rPr>
          <w:rFonts w:asciiTheme="minorBidi" w:hAnsiTheme="minorBidi" w:cstheme="minorBidi"/>
          <w:b/>
          <w:bCs/>
          <w:color w:val="244061" w:themeColor="accent1" w:themeShade="80"/>
        </w:rPr>
        <w:t>WE (Telecom Egypt)</w:t>
      </w:r>
    </w:p>
    <w:p w14:paraId="3A1BF4D2" w14:textId="77777777" w:rsidR="00C51AA6" w:rsidRPr="00F5791E" w:rsidRDefault="00C51AA6" w:rsidP="00C51AA6">
      <w:pPr>
        <w:autoSpaceDE w:val="0"/>
        <w:autoSpaceDN w:val="0"/>
        <w:adjustRightInd w:val="0"/>
        <w:rPr>
          <w:rFonts w:asciiTheme="minorBidi" w:hAnsiTheme="minorBidi" w:cstheme="minorBidi"/>
          <w:color w:val="244061" w:themeColor="accent1" w:themeShade="80"/>
        </w:rPr>
      </w:pPr>
      <w:r w:rsidRPr="00F5791E">
        <w:rPr>
          <w:rFonts w:asciiTheme="minorBidi" w:hAnsiTheme="minorBidi" w:cstheme="minorBidi"/>
          <w:b/>
          <w:bCs/>
          <w:color w:val="244061" w:themeColor="accent1" w:themeShade="80"/>
          <w:u w:val="single"/>
        </w:rPr>
        <w:t>Job Title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 xml:space="preserve">: </w:t>
      </w:r>
      <w:r w:rsidRPr="00F5791E">
        <w:rPr>
          <w:rFonts w:asciiTheme="minorBidi" w:hAnsiTheme="minorBidi" w:cstheme="minorBidi"/>
          <w:color w:val="244061" w:themeColor="accent1" w:themeShade="80"/>
        </w:rPr>
        <w:t>Team Leader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 xml:space="preserve"> (Giza Systems)</w:t>
      </w:r>
    </w:p>
    <w:p w14:paraId="3A1BF4D3" w14:textId="77777777" w:rsidR="00C51AA6" w:rsidRPr="00881606" w:rsidRDefault="00C51AA6" w:rsidP="00C51AA6">
      <w:pPr>
        <w:pStyle w:val="ListParagraph"/>
        <w:numPr>
          <w:ilvl w:val="1"/>
          <w:numId w:val="3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>
        <w:rPr>
          <w:rFonts w:asciiTheme="minorBidi" w:hAnsiTheme="minorBidi" w:cstheme="minorBidi"/>
          <w:color w:val="00355F"/>
          <w:sz w:val="22"/>
          <w:szCs w:val="22"/>
        </w:rPr>
        <w:t>Avaya CM (3000 stations)</w:t>
      </w:r>
    </w:p>
    <w:p w14:paraId="3A1BF4D4" w14:textId="77777777" w:rsidR="00C51AA6" w:rsidRPr="00881606" w:rsidRDefault="00C51AA6" w:rsidP="00C51AA6">
      <w:pPr>
        <w:pStyle w:val="ListParagraph"/>
        <w:numPr>
          <w:ilvl w:val="1"/>
          <w:numId w:val="3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>
        <w:rPr>
          <w:rFonts w:asciiTheme="minorBidi" w:hAnsiTheme="minorBidi" w:cstheme="minorBidi"/>
          <w:color w:val="00355F"/>
          <w:sz w:val="22"/>
          <w:szCs w:val="22"/>
        </w:rPr>
        <w:t>Avaya CCE (6800 agents)</w:t>
      </w:r>
    </w:p>
    <w:p w14:paraId="3A1BF4D5" w14:textId="77777777" w:rsidR="00C51AA6" w:rsidRPr="00881606" w:rsidRDefault="00C51AA6" w:rsidP="00C51AA6">
      <w:pPr>
        <w:pStyle w:val="ListParagraph"/>
        <w:numPr>
          <w:ilvl w:val="1"/>
          <w:numId w:val="3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>
        <w:rPr>
          <w:rFonts w:asciiTheme="minorBidi" w:hAnsiTheme="minorBidi" w:cstheme="minorBidi"/>
          <w:color w:val="00355F"/>
          <w:sz w:val="22"/>
          <w:szCs w:val="22"/>
        </w:rPr>
        <w:t xml:space="preserve">Avaya Aura Messaging </w:t>
      </w:r>
    </w:p>
    <w:p w14:paraId="3A1BF4D6" w14:textId="77777777" w:rsidR="00C51AA6" w:rsidRPr="00881606" w:rsidRDefault="00C51AA6" w:rsidP="00C51AA6">
      <w:pPr>
        <w:pStyle w:val="ListParagraph"/>
        <w:numPr>
          <w:ilvl w:val="1"/>
          <w:numId w:val="3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>
        <w:rPr>
          <w:rFonts w:asciiTheme="minorBidi" w:hAnsiTheme="minorBidi" w:cstheme="minorBidi"/>
          <w:color w:val="00355F"/>
          <w:sz w:val="22"/>
          <w:szCs w:val="22"/>
        </w:rPr>
        <w:t>Avaya WFO select (Recording)</w:t>
      </w:r>
    </w:p>
    <w:p w14:paraId="3A1BF4D7" w14:textId="77777777" w:rsidR="00C51AA6" w:rsidRPr="00881606" w:rsidRDefault="00C51AA6" w:rsidP="00C51AA6">
      <w:pPr>
        <w:pStyle w:val="ListParagraph"/>
        <w:numPr>
          <w:ilvl w:val="1"/>
          <w:numId w:val="3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>
        <w:rPr>
          <w:rFonts w:asciiTheme="minorBidi" w:hAnsiTheme="minorBidi" w:cstheme="minorBidi"/>
          <w:color w:val="00355F"/>
          <w:sz w:val="22"/>
          <w:szCs w:val="22"/>
        </w:rPr>
        <w:lastRenderedPageBreak/>
        <w:t>Avaya Equinox (Video and web conferencing)</w:t>
      </w:r>
    </w:p>
    <w:p w14:paraId="3A1BF4D8" w14:textId="77777777" w:rsidR="00C51AA6" w:rsidRPr="00C51AA6" w:rsidRDefault="00C51AA6" w:rsidP="00C51AA6">
      <w:pPr>
        <w:pStyle w:val="ListParagraph"/>
        <w:numPr>
          <w:ilvl w:val="1"/>
          <w:numId w:val="3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>
        <w:rPr>
          <w:rFonts w:asciiTheme="minorBidi" w:hAnsiTheme="minorBidi" w:cstheme="minorBidi"/>
          <w:color w:val="00355F"/>
          <w:sz w:val="22"/>
          <w:szCs w:val="22"/>
        </w:rPr>
        <w:t>Avaya CMS (Reporting)</w:t>
      </w:r>
    </w:p>
    <w:p w14:paraId="3A1BF4D9" w14:textId="77777777" w:rsidR="00C51AA6" w:rsidRPr="00C51AA6" w:rsidRDefault="00C51AA6" w:rsidP="00C51AA6">
      <w:pPr>
        <w:pStyle w:val="ListParagraph"/>
        <w:numPr>
          <w:ilvl w:val="1"/>
          <w:numId w:val="3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>
        <w:rPr>
          <w:rFonts w:asciiTheme="minorBidi" w:hAnsiTheme="minorBidi" w:cstheme="minorBidi"/>
          <w:color w:val="00355F"/>
          <w:sz w:val="22"/>
          <w:szCs w:val="22"/>
        </w:rPr>
        <w:t>Avaya Experience portal (IVR)</w:t>
      </w:r>
    </w:p>
    <w:p w14:paraId="3A1BF4DA" w14:textId="77777777" w:rsidR="00C51AA6" w:rsidRPr="00C51AA6" w:rsidRDefault="00C51AA6" w:rsidP="00C51AA6">
      <w:pPr>
        <w:pStyle w:val="ListParagraph"/>
        <w:numPr>
          <w:ilvl w:val="1"/>
          <w:numId w:val="3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>
        <w:rPr>
          <w:rFonts w:asciiTheme="minorBidi" w:hAnsiTheme="minorBidi" w:cstheme="minorBidi"/>
          <w:color w:val="00355F"/>
          <w:sz w:val="22"/>
          <w:szCs w:val="22"/>
        </w:rPr>
        <w:t>Avaya Control Manager (centralized management)</w:t>
      </w:r>
    </w:p>
    <w:p w14:paraId="3A1BF4DB" w14:textId="77777777" w:rsidR="00C51AA6" w:rsidRPr="00C51AA6" w:rsidRDefault="00C51AA6" w:rsidP="00C51AA6">
      <w:pPr>
        <w:pStyle w:val="ListParagraph"/>
        <w:numPr>
          <w:ilvl w:val="1"/>
          <w:numId w:val="3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>
        <w:rPr>
          <w:rFonts w:asciiTheme="minorBidi" w:hAnsiTheme="minorBidi" w:cstheme="minorBidi"/>
          <w:color w:val="00355F"/>
          <w:sz w:val="22"/>
          <w:szCs w:val="22"/>
        </w:rPr>
        <w:t>Avaya Breeze (Call Intercept)</w:t>
      </w:r>
    </w:p>
    <w:p w14:paraId="3A1BF4DC" w14:textId="77777777" w:rsidR="00C51AA6" w:rsidRPr="00C51AA6" w:rsidRDefault="00C51AA6" w:rsidP="00C51AA6">
      <w:pPr>
        <w:pStyle w:val="ListParagraph"/>
        <w:numPr>
          <w:ilvl w:val="1"/>
          <w:numId w:val="3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>
        <w:rPr>
          <w:rFonts w:asciiTheme="minorBidi" w:hAnsiTheme="minorBidi" w:cstheme="minorBidi"/>
          <w:color w:val="00355F"/>
          <w:sz w:val="22"/>
          <w:szCs w:val="22"/>
        </w:rPr>
        <w:t>Avaya Workspaces (web based agent interface client)</w:t>
      </w:r>
    </w:p>
    <w:p w14:paraId="3A1BF4DD" w14:textId="77777777" w:rsidR="00C51AA6" w:rsidRPr="00C51AA6" w:rsidRDefault="00C51AA6" w:rsidP="00C51AA6">
      <w:pPr>
        <w:pStyle w:val="ListParagraph"/>
        <w:numPr>
          <w:ilvl w:val="1"/>
          <w:numId w:val="3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>
        <w:rPr>
          <w:rFonts w:asciiTheme="minorBidi" w:hAnsiTheme="minorBidi" w:cstheme="minorBidi"/>
          <w:color w:val="00355F"/>
          <w:sz w:val="22"/>
          <w:szCs w:val="22"/>
        </w:rPr>
        <w:t xml:space="preserve">Novomind </w:t>
      </w:r>
      <w:proofErr w:type="spellStart"/>
      <w:r>
        <w:rPr>
          <w:rFonts w:asciiTheme="minorBidi" w:hAnsiTheme="minorBidi" w:cstheme="minorBidi"/>
          <w:color w:val="00355F"/>
          <w:sz w:val="22"/>
          <w:szCs w:val="22"/>
        </w:rPr>
        <w:t>iAgent</w:t>
      </w:r>
      <w:proofErr w:type="spellEnd"/>
      <w:r>
        <w:rPr>
          <w:rFonts w:asciiTheme="minorBidi" w:hAnsiTheme="minorBidi" w:cstheme="minorBidi"/>
          <w:color w:val="00355F"/>
          <w:sz w:val="22"/>
          <w:szCs w:val="22"/>
        </w:rPr>
        <w:t xml:space="preserve"> (Digital channel)</w:t>
      </w:r>
    </w:p>
    <w:p w14:paraId="3A1BF4DE" w14:textId="77777777" w:rsidR="00C51AA6" w:rsidRPr="00C51AA6" w:rsidRDefault="00C51AA6" w:rsidP="00C51AA6">
      <w:pPr>
        <w:pStyle w:val="ListParagraph"/>
        <w:numPr>
          <w:ilvl w:val="1"/>
          <w:numId w:val="3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proofErr w:type="spellStart"/>
      <w:r>
        <w:rPr>
          <w:rFonts w:asciiTheme="minorBidi" w:hAnsiTheme="minorBidi" w:cstheme="minorBidi"/>
          <w:color w:val="00355F"/>
          <w:sz w:val="22"/>
          <w:szCs w:val="22"/>
        </w:rPr>
        <w:t>RightFAX</w:t>
      </w:r>
      <w:proofErr w:type="spellEnd"/>
      <w:r>
        <w:rPr>
          <w:rFonts w:asciiTheme="minorBidi" w:hAnsiTheme="minorBidi" w:cstheme="minorBidi"/>
          <w:color w:val="00355F"/>
          <w:sz w:val="22"/>
          <w:szCs w:val="22"/>
        </w:rPr>
        <w:t xml:space="preserve"> (FOIP)</w:t>
      </w:r>
    </w:p>
    <w:p w14:paraId="3A1BF4DF" w14:textId="77777777" w:rsidR="00C51AA6" w:rsidRPr="00C51AA6" w:rsidRDefault="00C51AA6" w:rsidP="00024020">
      <w:pPr>
        <w:pStyle w:val="ListParagraph"/>
        <w:numPr>
          <w:ilvl w:val="1"/>
          <w:numId w:val="3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>
        <w:rPr>
          <w:rFonts w:asciiTheme="minorBidi" w:hAnsiTheme="minorBidi" w:cstheme="minorBidi"/>
          <w:color w:val="00355F"/>
          <w:sz w:val="22"/>
          <w:szCs w:val="22"/>
        </w:rPr>
        <w:t>Dell MX7000 chassis</w:t>
      </w:r>
      <w:r w:rsidR="00024020">
        <w:rPr>
          <w:rFonts w:asciiTheme="minorBidi" w:hAnsiTheme="minorBidi" w:cstheme="minorBidi"/>
          <w:color w:val="00355F"/>
          <w:sz w:val="22"/>
          <w:szCs w:val="22"/>
        </w:rPr>
        <w:t xml:space="preserve"> with VMware </w:t>
      </w:r>
      <w:r>
        <w:rPr>
          <w:rFonts w:asciiTheme="minorBidi" w:hAnsiTheme="minorBidi" w:cstheme="minorBidi"/>
          <w:color w:val="00355F"/>
          <w:sz w:val="22"/>
          <w:szCs w:val="22"/>
        </w:rPr>
        <w:t>(Virtualization environment)</w:t>
      </w:r>
    </w:p>
    <w:p w14:paraId="3A1BF4E0" w14:textId="77777777" w:rsidR="00C51AA6" w:rsidRPr="00C51AA6" w:rsidRDefault="00C51AA6" w:rsidP="00C51AA6">
      <w:pPr>
        <w:pStyle w:val="ListParagraph"/>
        <w:numPr>
          <w:ilvl w:val="1"/>
          <w:numId w:val="3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>
        <w:rPr>
          <w:rFonts w:asciiTheme="minorBidi" w:hAnsiTheme="minorBidi" w:cstheme="minorBidi"/>
          <w:color w:val="00355F"/>
          <w:sz w:val="22"/>
          <w:szCs w:val="22"/>
        </w:rPr>
        <w:t xml:space="preserve">IVR call flow revamp development and </w:t>
      </w:r>
      <w:r w:rsidR="00024020">
        <w:rPr>
          <w:rFonts w:asciiTheme="minorBidi" w:hAnsiTheme="minorBidi" w:cstheme="minorBidi"/>
          <w:color w:val="00355F"/>
          <w:sz w:val="22"/>
          <w:szCs w:val="22"/>
        </w:rPr>
        <w:t>integration with backend (40 Call flows inbound/outbound)</w:t>
      </w:r>
    </w:p>
    <w:p w14:paraId="3A1BF4E1" w14:textId="77777777" w:rsidR="00C51AA6" w:rsidRPr="003E0373" w:rsidRDefault="00C51AA6" w:rsidP="00C51AA6">
      <w:pPr>
        <w:pStyle w:val="ListParagraph"/>
        <w:numPr>
          <w:ilvl w:val="1"/>
          <w:numId w:val="3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>
        <w:rPr>
          <w:rFonts w:asciiTheme="minorBidi" w:hAnsiTheme="minorBidi" w:cstheme="minorBidi"/>
          <w:color w:val="00355F"/>
          <w:sz w:val="22"/>
          <w:szCs w:val="22"/>
        </w:rPr>
        <w:t xml:space="preserve">Unified DB </w:t>
      </w:r>
      <w:r w:rsidR="003E0373">
        <w:rPr>
          <w:rFonts w:asciiTheme="minorBidi" w:hAnsiTheme="minorBidi" w:cstheme="minorBidi"/>
          <w:color w:val="00355F"/>
          <w:sz w:val="22"/>
          <w:szCs w:val="22"/>
        </w:rPr>
        <w:t>(</w:t>
      </w:r>
      <w:proofErr w:type="spellStart"/>
      <w:r w:rsidR="003E0373">
        <w:rPr>
          <w:rFonts w:asciiTheme="minorBidi" w:hAnsiTheme="minorBidi" w:cstheme="minorBidi"/>
          <w:color w:val="00355F"/>
          <w:sz w:val="22"/>
          <w:szCs w:val="22"/>
        </w:rPr>
        <w:t>MSSql</w:t>
      </w:r>
      <w:proofErr w:type="spellEnd"/>
      <w:r w:rsidR="003E0373">
        <w:rPr>
          <w:rFonts w:asciiTheme="minorBidi" w:hAnsiTheme="minorBidi" w:cstheme="minorBidi"/>
          <w:color w:val="00355F"/>
          <w:sz w:val="22"/>
          <w:szCs w:val="22"/>
        </w:rPr>
        <w:t xml:space="preserve">) </w:t>
      </w:r>
      <w:r>
        <w:rPr>
          <w:rFonts w:asciiTheme="minorBidi" w:hAnsiTheme="minorBidi" w:cstheme="minorBidi"/>
          <w:color w:val="00355F"/>
          <w:sz w:val="22"/>
          <w:szCs w:val="22"/>
        </w:rPr>
        <w:t>for customer journey across voice/digital channels.</w:t>
      </w:r>
    </w:p>
    <w:p w14:paraId="3A1BF4E2" w14:textId="77777777" w:rsidR="003E0373" w:rsidRPr="00C51AA6" w:rsidRDefault="003E0373" w:rsidP="00C51AA6">
      <w:pPr>
        <w:pStyle w:val="ListParagraph"/>
        <w:numPr>
          <w:ilvl w:val="1"/>
          <w:numId w:val="3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>
        <w:rPr>
          <w:rFonts w:asciiTheme="minorBidi" w:hAnsiTheme="minorBidi" w:cstheme="minorBidi"/>
          <w:color w:val="00355F"/>
          <w:sz w:val="22"/>
          <w:szCs w:val="22"/>
        </w:rPr>
        <w:t>OS (Microsoft/RedHat)</w:t>
      </w:r>
    </w:p>
    <w:p w14:paraId="3A1BF4E3" w14:textId="77777777" w:rsidR="00C51AA6" w:rsidRPr="00C51AA6" w:rsidRDefault="00C51AA6" w:rsidP="00C51AA6">
      <w:pPr>
        <w:autoSpaceDE w:val="0"/>
        <w:autoSpaceDN w:val="0"/>
        <w:adjustRightInd w:val="0"/>
        <w:rPr>
          <w:rFonts w:asciiTheme="minorBidi" w:hAnsiTheme="minorBidi" w:cstheme="minorBidi"/>
          <w:color w:val="00355F"/>
          <w:sz w:val="22"/>
          <w:szCs w:val="22"/>
          <w:lang w:val="ru-RU"/>
        </w:rPr>
      </w:pPr>
    </w:p>
    <w:p w14:paraId="3A1BF4E4" w14:textId="77777777" w:rsidR="00D74B05" w:rsidRDefault="00D74B05" w:rsidP="00C51AA6">
      <w:pPr>
        <w:rPr>
          <w:rFonts w:asciiTheme="minorBidi" w:hAnsiTheme="minorBidi" w:cstheme="minorBidi"/>
          <w:b/>
          <w:bCs/>
          <w:color w:val="244061" w:themeColor="accent1" w:themeShade="80"/>
          <w:u w:val="single"/>
        </w:rPr>
      </w:pPr>
    </w:p>
    <w:p w14:paraId="3A1BF4E5" w14:textId="77777777" w:rsidR="00D74B05" w:rsidRDefault="00D74B05" w:rsidP="00C51AA6">
      <w:pPr>
        <w:rPr>
          <w:rFonts w:asciiTheme="minorBidi" w:hAnsiTheme="minorBidi" w:cstheme="minorBidi"/>
          <w:b/>
          <w:bCs/>
          <w:color w:val="244061" w:themeColor="accent1" w:themeShade="80"/>
          <w:u w:val="single"/>
        </w:rPr>
      </w:pPr>
    </w:p>
    <w:p w14:paraId="3A1BF4E6" w14:textId="77777777" w:rsidR="002C6D07" w:rsidRPr="00F5791E" w:rsidRDefault="002C6D07" w:rsidP="00C51AA6">
      <w:pPr>
        <w:rPr>
          <w:rFonts w:asciiTheme="minorBidi" w:hAnsiTheme="minorBidi" w:cstheme="minorBidi"/>
          <w:b/>
          <w:bCs/>
          <w:color w:val="244061" w:themeColor="accent1" w:themeShade="80"/>
        </w:rPr>
      </w:pPr>
      <w:r w:rsidRPr="00F5791E">
        <w:rPr>
          <w:rFonts w:asciiTheme="minorBidi" w:hAnsiTheme="minorBidi" w:cstheme="minorBidi"/>
          <w:b/>
          <w:bCs/>
          <w:color w:val="244061" w:themeColor="accent1" w:themeShade="80"/>
          <w:u w:val="single"/>
        </w:rPr>
        <w:t>Project Name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>:</w:t>
      </w:r>
      <w:r w:rsidRPr="00F5791E">
        <w:rPr>
          <w:rFonts w:asciiTheme="minorBidi" w:hAnsiTheme="minorBidi" w:cstheme="minorBidi"/>
          <w:color w:val="244061" w:themeColor="accent1" w:themeShade="80"/>
          <w:lang w:val="fr-FR"/>
        </w:rPr>
        <w:t xml:space="preserve"> </w:t>
      </w:r>
      <w:r w:rsidR="00264FC7" w:rsidRPr="00264FC7">
        <w:rPr>
          <w:rFonts w:asciiTheme="minorBidi" w:hAnsiTheme="minorBidi" w:cstheme="minorBidi"/>
          <w:b/>
          <w:bCs/>
          <w:color w:val="244061" w:themeColor="accent1" w:themeShade="80"/>
        </w:rPr>
        <w:t>Centro Rotana Hotels</w:t>
      </w:r>
      <w:r w:rsidR="00264FC7">
        <w:rPr>
          <w:rFonts w:asciiTheme="minorBidi" w:hAnsiTheme="minorBidi" w:cstheme="minorBidi"/>
          <w:b/>
          <w:bCs/>
          <w:color w:val="244061" w:themeColor="accent1" w:themeShade="80"/>
        </w:rPr>
        <w:t xml:space="preserve"> Network and IP telephony</w:t>
      </w:r>
    </w:p>
    <w:p w14:paraId="3A1BF4E7" w14:textId="77777777" w:rsidR="002C6D07" w:rsidRPr="00F5791E" w:rsidRDefault="002C6D07" w:rsidP="00264FC7">
      <w:pPr>
        <w:jc w:val="both"/>
        <w:rPr>
          <w:rFonts w:asciiTheme="minorBidi" w:hAnsiTheme="minorBidi" w:cstheme="minorBidi"/>
          <w:b/>
          <w:bCs/>
          <w:color w:val="244061" w:themeColor="accent1" w:themeShade="80"/>
        </w:rPr>
      </w:pPr>
      <w:r w:rsidRPr="00F5791E">
        <w:rPr>
          <w:rFonts w:asciiTheme="minorBidi" w:hAnsiTheme="minorBidi" w:cstheme="minorBidi"/>
          <w:b/>
          <w:bCs/>
          <w:color w:val="244061" w:themeColor="accent1" w:themeShade="80"/>
          <w:u w:val="single"/>
        </w:rPr>
        <w:t>Client\End User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 xml:space="preserve">: </w:t>
      </w:r>
      <w:r w:rsidR="00264FC7" w:rsidRPr="00264FC7">
        <w:rPr>
          <w:rFonts w:asciiTheme="minorBidi" w:hAnsiTheme="minorBidi" w:cstheme="minorBidi"/>
          <w:b/>
          <w:bCs/>
          <w:color w:val="244061" w:themeColor="accent1" w:themeShade="80"/>
        </w:rPr>
        <w:t>Centro Rotana Hotels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>.</w:t>
      </w:r>
    </w:p>
    <w:p w14:paraId="3A1BF4E8" w14:textId="77777777" w:rsidR="002C6D07" w:rsidRPr="00F5791E" w:rsidRDefault="002C6D07" w:rsidP="00C16002">
      <w:pPr>
        <w:autoSpaceDE w:val="0"/>
        <w:autoSpaceDN w:val="0"/>
        <w:adjustRightInd w:val="0"/>
        <w:rPr>
          <w:rFonts w:asciiTheme="minorBidi" w:hAnsiTheme="minorBidi" w:cstheme="minorBidi"/>
          <w:color w:val="244061" w:themeColor="accent1" w:themeShade="80"/>
        </w:rPr>
      </w:pPr>
      <w:r w:rsidRPr="00F5791E">
        <w:rPr>
          <w:rFonts w:asciiTheme="minorBidi" w:hAnsiTheme="minorBidi" w:cstheme="minorBidi"/>
          <w:b/>
          <w:bCs/>
          <w:color w:val="244061" w:themeColor="accent1" w:themeShade="80"/>
          <w:u w:val="single"/>
        </w:rPr>
        <w:t>Job Title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 xml:space="preserve">: </w:t>
      </w:r>
      <w:r w:rsidR="00C16002" w:rsidRPr="00F5791E">
        <w:rPr>
          <w:rFonts w:asciiTheme="minorBidi" w:hAnsiTheme="minorBidi" w:cstheme="minorBidi"/>
          <w:color w:val="244061" w:themeColor="accent1" w:themeShade="80"/>
        </w:rPr>
        <w:t>Team Leader</w:t>
      </w:r>
      <w:r w:rsidR="00C16002" w:rsidRPr="00F5791E">
        <w:rPr>
          <w:rFonts w:asciiTheme="minorBidi" w:hAnsiTheme="minorBidi" w:cstheme="minorBidi"/>
          <w:b/>
          <w:bCs/>
          <w:color w:val="244061" w:themeColor="accent1" w:themeShade="80"/>
        </w:rPr>
        <w:t xml:space="preserve"> 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>(Giza Systems)</w:t>
      </w:r>
    </w:p>
    <w:p w14:paraId="3A1BF4E9" w14:textId="77777777" w:rsidR="00881606" w:rsidRPr="00881606" w:rsidRDefault="00881606" w:rsidP="002B7566">
      <w:pPr>
        <w:pStyle w:val="ListParagraph"/>
        <w:numPr>
          <w:ilvl w:val="1"/>
          <w:numId w:val="3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 w:rsidRPr="00881606">
        <w:rPr>
          <w:rFonts w:asciiTheme="minorBidi" w:hAnsiTheme="minorBidi" w:cstheme="minorBidi"/>
          <w:color w:val="00355F"/>
          <w:sz w:val="22"/>
          <w:szCs w:val="22"/>
          <w:lang w:val="ru-RU"/>
        </w:rPr>
        <w:t>Alcatel OXE IP Telephony</w:t>
      </w:r>
    </w:p>
    <w:p w14:paraId="3A1BF4EA" w14:textId="77777777" w:rsidR="00881606" w:rsidRPr="00881606" w:rsidRDefault="00881606" w:rsidP="002B7566">
      <w:pPr>
        <w:pStyle w:val="ListParagraph"/>
        <w:numPr>
          <w:ilvl w:val="1"/>
          <w:numId w:val="3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 w:rsidRPr="00881606">
        <w:rPr>
          <w:rFonts w:asciiTheme="minorBidi" w:hAnsiTheme="minorBidi" w:cstheme="minorBidi"/>
          <w:color w:val="00355F"/>
          <w:sz w:val="22"/>
          <w:szCs w:val="22"/>
          <w:lang w:val="ru-RU"/>
        </w:rPr>
        <w:t>Alcatel OXE Voicemail</w:t>
      </w:r>
    </w:p>
    <w:p w14:paraId="3A1BF4EB" w14:textId="77777777" w:rsidR="00881606" w:rsidRPr="00881606" w:rsidRDefault="00881606" w:rsidP="002B7566">
      <w:pPr>
        <w:pStyle w:val="ListParagraph"/>
        <w:numPr>
          <w:ilvl w:val="1"/>
          <w:numId w:val="3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 w:rsidRPr="00881606">
        <w:rPr>
          <w:rFonts w:asciiTheme="minorBidi" w:hAnsiTheme="minorBidi" w:cstheme="minorBidi"/>
          <w:color w:val="00355F"/>
          <w:sz w:val="22"/>
          <w:szCs w:val="22"/>
          <w:lang w:val="ru-RU"/>
        </w:rPr>
        <w:t>Aruba wireless controller</w:t>
      </w:r>
    </w:p>
    <w:p w14:paraId="3A1BF4EC" w14:textId="77777777" w:rsidR="00881606" w:rsidRPr="00881606" w:rsidRDefault="00881606" w:rsidP="002B7566">
      <w:pPr>
        <w:pStyle w:val="ListParagraph"/>
        <w:numPr>
          <w:ilvl w:val="1"/>
          <w:numId w:val="3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 w:rsidRPr="00881606">
        <w:rPr>
          <w:rFonts w:asciiTheme="minorBidi" w:hAnsiTheme="minorBidi" w:cstheme="minorBidi"/>
          <w:color w:val="00355F"/>
          <w:sz w:val="22"/>
          <w:szCs w:val="22"/>
          <w:lang w:val="ru-RU"/>
        </w:rPr>
        <w:t>Aruba Access points</w:t>
      </w:r>
    </w:p>
    <w:p w14:paraId="3A1BF4ED" w14:textId="77777777" w:rsidR="00881606" w:rsidRPr="00881606" w:rsidRDefault="00881606" w:rsidP="002B7566">
      <w:pPr>
        <w:pStyle w:val="ListParagraph"/>
        <w:numPr>
          <w:ilvl w:val="1"/>
          <w:numId w:val="3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 w:rsidRPr="00881606">
        <w:rPr>
          <w:rFonts w:asciiTheme="minorBidi" w:hAnsiTheme="minorBidi" w:cstheme="minorBidi"/>
          <w:color w:val="00355F"/>
          <w:sz w:val="22"/>
          <w:szCs w:val="22"/>
          <w:lang w:val="ru-RU"/>
        </w:rPr>
        <w:t>Aruba Core Switch</w:t>
      </w:r>
    </w:p>
    <w:p w14:paraId="3A1BF4EE" w14:textId="77777777" w:rsidR="002C6D07" w:rsidRDefault="00881606" w:rsidP="002B7566">
      <w:pPr>
        <w:pStyle w:val="ListParagraph"/>
        <w:numPr>
          <w:ilvl w:val="1"/>
          <w:numId w:val="3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 w:rsidRPr="00881606">
        <w:rPr>
          <w:rFonts w:asciiTheme="minorBidi" w:hAnsiTheme="minorBidi" w:cstheme="minorBidi"/>
          <w:color w:val="00355F"/>
          <w:sz w:val="22"/>
          <w:szCs w:val="22"/>
          <w:lang w:val="ru-RU"/>
        </w:rPr>
        <w:t>Aruba Access Switches</w:t>
      </w:r>
    </w:p>
    <w:p w14:paraId="3A1BF4EF" w14:textId="77777777" w:rsidR="00040740" w:rsidRPr="00E263BA" w:rsidRDefault="00881606" w:rsidP="002B7566">
      <w:pPr>
        <w:pStyle w:val="ListParagraph"/>
        <w:numPr>
          <w:ilvl w:val="1"/>
          <w:numId w:val="3"/>
        </w:numPr>
        <w:autoSpaceDE w:val="0"/>
        <w:autoSpaceDN w:val="0"/>
        <w:adjustRightInd w:val="0"/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 w:rsidRPr="00E263BA">
        <w:rPr>
          <w:rFonts w:asciiTheme="minorBidi" w:hAnsiTheme="minorBidi" w:cstheme="minorBidi"/>
          <w:color w:val="00355F"/>
          <w:sz w:val="22"/>
          <w:szCs w:val="22"/>
          <w:lang w:val="ru-RU"/>
        </w:rPr>
        <w:t>Integration with FEDILIO Hoteling system</w:t>
      </w:r>
    </w:p>
    <w:p w14:paraId="3A1BF4F0" w14:textId="77777777" w:rsidR="00E263BA" w:rsidRDefault="00E263BA" w:rsidP="00881606">
      <w:pPr>
        <w:rPr>
          <w:rFonts w:asciiTheme="minorBidi" w:hAnsiTheme="minorBidi" w:cstheme="minorBidi"/>
          <w:b/>
          <w:bCs/>
          <w:color w:val="244061" w:themeColor="accent1" w:themeShade="80"/>
          <w:u w:val="single"/>
        </w:rPr>
      </w:pPr>
    </w:p>
    <w:p w14:paraId="3A1BF4F1" w14:textId="77777777" w:rsidR="003E0373" w:rsidRDefault="003E0373" w:rsidP="00881606">
      <w:pPr>
        <w:rPr>
          <w:rFonts w:asciiTheme="minorBidi" w:hAnsiTheme="minorBidi" w:cstheme="minorBidi"/>
          <w:b/>
          <w:bCs/>
          <w:color w:val="244061" w:themeColor="accent1" w:themeShade="80"/>
          <w:u w:val="single"/>
        </w:rPr>
      </w:pPr>
    </w:p>
    <w:p w14:paraId="3A1BF4F2" w14:textId="77777777" w:rsidR="003E0373" w:rsidRDefault="003E0373" w:rsidP="00881606">
      <w:pPr>
        <w:rPr>
          <w:rFonts w:asciiTheme="minorBidi" w:hAnsiTheme="minorBidi" w:cstheme="minorBidi"/>
          <w:b/>
          <w:bCs/>
          <w:color w:val="244061" w:themeColor="accent1" w:themeShade="80"/>
          <w:u w:val="single"/>
        </w:rPr>
      </w:pPr>
    </w:p>
    <w:p w14:paraId="3A1BF4F3" w14:textId="77777777" w:rsidR="00881606" w:rsidRPr="00F5791E" w:rsidRDefault="00881606" w:rsidP="00881606">
      <w:pPr>
        <w:rPr>
          <w:rFonts w:asciiTheme="minorBidi" w:hAnsiTheme="minorBidi" w:cstheme="minorBidi"/>
          <w:b/>
          <w:bCs/>
          <w:color w:val="244061" w:themeColor="accent1" w:themeShade="80"/>
        </w:rPr>
      </w:pPr>
      <w:r w:rsidRPr="00F5791E">
        <w:rPr>
          <w:rFonts w:asciiTheme="minorBidi" w:hAnsiTheme="minorBidi" w:cstheme="minorBidi"/>
          <w:b/>
          <w:bCs/>
          <w:color w:val="244061" w:themeColor="accent1" w:themeShade="80"/>
          <w:u w:val="single"/>
        </w:rPr>
        <w:t>Project Name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>:</w:t>
      </w:r>
      <w:r w:rsidRPr="00F5791E">
        <w:rPr>
          <w:rFonts w:asciiTheme="minorBidi" w:hAnsiTheme="minorBidi" w:cstheme="minorBidi"/>
          <w:color w:val="244061" w:themeColor="accent1" w:themeShade="80"/>
          <w:lang w:val="fr-FR"/>
        </w:rPr>
        <w:t xml:space="preserve"> </w:t>
      </w:r>
      <w:r>
        <w:rPr>
          <w:rFonts w:asciiTheme="minorBidi" w:hAnsiTheme="minorBidi" w:cstheme="minorBidi"/>
          <w:b/>
          <w:bCs/>
          <w:color w:val="244061" w:themeColor="accent1" w:themeShade="80"/>
        </w:rPr>
        <w:t xml:space="preserve">TCF </w:t>
      </w:r>
      <w:proofErr w:type="spellStart"/>
      <w:r w:rsidRPr="00881606">
        <w:rPr>
          <w:rFonts w:asciiTheme="minorBidi" w:hAnsiTheme="minorBidi" w:cstheme="minorBidi"/>
          <w:b/>
          <w:bCs/>
          <w:color w:val="244061" w:themeColor="accent1" w:themeShade="80"/>
        </w:rPr>
        <w:t>Petrojet</w:t>
      </w:r>
      <w:proofErr w:type="spellEnd"/>
      <w:r w:rsidRPr="00881606">
        <w:rPr>
          <w:rFonts w:asciiTheme="minorBidi" w:hAnsiTheme="minorBidi" w:cstheme="minorBidi"/>
          <w:b/>
          <w:bCs/>
          <w:color w:val="244061" w:themeColor="accent1" w:themeShade="80"/>
        </w:rPr>
        <w:t xml:space="preserve"> Buildings</w:t>
      </w:r>
      <w:r>
        <w:rPr>
          <w:rFonts w:asciiTheme="minorBidi" w:hAnsiTheme="minorBidi" w:cstheme="minorBidi"/>
          <w:b/>
          <w:bCs/>
          <w:color w:val="244061" w:themeColor="accent1" w:themeShade="80"/>
        </w:rPr>
        <w:t xml:space="preserve"> Network and IP Telephony</w:t>
      </w:r>
    </w:p>
    <w:p w14:paraId="3A1BF4F4" w14:textId="77777777" w:rsidR="00881606" w:rsidRPr="00F5791E" w:rsidRDefault="00881606" w:rsidP="00881606">
      <w:pPr>
        <w:jc w:val="both"/>
        <w:rPr>
          <w:rFonts w:asciiTheme="minorBidi" w:hAnsiTheme="minorBidi" w:cstheme="minorBidi"/>
          <w:b/>
          <w:bCs/>
          <w:color w:val="244061" w:themeColor="accent1" w:themeShade="80"/>
        </w:rPr>
      </w:pPr>
      <w:r w:rsidRPr="00F5791E">
        <w:rPr>
          <w:rFonts w:asciiTheme="minorBidi" w:hAnsiTheme="minorBidi" w:cstheme="minorBidi"/>
          <w:b/>
          <w:bCs/>
          <w:color w:val="244061" w:themeColor="accent1" w:themeShade="80"/>
          <w:u w:val="single"/>
        </w:rPr>
        <w:t>Client\End User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 xml:space="preserve">: </w:t>
      </w:r>
      <w:proofErr w:type="spellStart"/>
      <w:r>
        <w:rPr>
          <w:rFonts w:asciiTheme="minorBidi" w:hAnsiTheme="minorBidi" w:cstheme="minorBidi"/>
          <w:b/>
          <w:bCs/>
          <w:color w:val="244061" w:themeColor="accent1" w:themeShade="80"/>
        </w:rPr>
        <w:t>Petrojet</w:t>
      </w:r>
      <w:proofErr w:type="spellEnd"/>
      <w:r>
        <w:rPr>
          <w:rFonts w:asciiTheme="minorBidi" w:hAnsiTheme="minorBidi" w:cstheme="minorBidi"/>
          <w:b/>
          <w:bCs/>
          <w:color w:val="244061" w:themeColor="accent1" w:themeShade="80"/>
        </w:rPr>
        <w:t xml:space="preserve"> Petroleum Company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>.</w:t>
      </w:r>
    </w:p>
    <w:p w14:paraId="3A1BF4F5" w14:textId="77777777" w:rsidR="00881606" w:rsidRPr="00F5791E" w:rsidRDefault="00881606" w:rsidP="00881606">
      <w:pPr>
        <w:autoSpaceDE w:val="0"/>
        <w:autoSpaceDN w:val="0"/>
        <w:adjustRightInd w:val="0"/>
        <w:rPr>
          <w:rFonts w:asciiTheme="minorBidi" w:hAnsiTheme="minorBidi" w:cstheme="minorBidi"/>
          <w:color w:val="244061" w:themeColor="accent1" w:themeShade="80"/>
        </w:rPr>
      </w:pPr>
      <w:r w:rsidRPr="00F5791E">
        <w:rPr>
          <w:rFonts w:asciiTheme="minorBidi" w:hAnsiTheme="minorBidi" w:cstheme="minorBidi"/>
          <w:b/>
          <w:bCs/>
          <w:color w:val="244061" w:themeColor="accent1" w:themeShade="80"/>
          <w:u w:val="single"/>
        </w:rPr>
        <w:t>Job Title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 xml:space="preserve">: </w:t>
      </w:r>
      <w:r w:rsidRPr="00F5791E">
        <w:rPr>
          <w:rFonts w:asciiTheme="minorBidi" w:hAnsiTheme="minorBidi" w:cstheme="minorBidi"/>
          <w:color w:val="244061" w:themeColor="accent1" w:themeShade="80"/>
        </w:rPr>
        <w:t>Team Leader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 xml:space="preserve"> (Giza Systems)</w:t>
      </w:r>
    </w:p>
    <w:p w14:paraId="3A1BF4F6" w14:textId="77777777" w:rsidR="00881606" w:rsidRPr="00881606" w:rsidRDefault="00881606" w:rsidP="002B7566">
      <w:pPr>
        <w:pStyle w:val="ListParagraph"/>
        <w:numPr>
          <w:ilvl w:val="1"/>
          <w:numId w:val="4"/>
        </w:numPr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 w:rsidRPr="00881606">
        <w:rPr>
          <w:rFonts w:asciiTheme="minorBidi" w:hAnsiTheme="minorBidi" w:cstheme="minorBidi"/>
          <w:color w:val="00355F"/>
          <w:sz w:val="22"/>
          <w:szCs w:val="22"/>
          <w:lang w:val="ru-RU"/>
        </w:rPr>
        <w:t>Alcatel OXE IP Telephony</w:t>
      </w:r>
    </w:p>
    <w:p w14:paraId="3A1BF4F7" w14:textId="77777777" w:rsidR="00881606" w:rsidRPr="00881606" w:rsidRDefault="00881606" w:rsidP="002B7566">
      <w:pPr>
        <w:pStyle w:val="ListParagraph"/>
        <w:numPr>
          <w:ilvl w:val="1"/>
          <w:numId w:val="4"/>
        </w:numPr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 w:rsidRPr="00881606">
        <w:rPr>
          <w:rFonts w:asciiTheme="minorBidi" w:hAnsiTheme="minorBidi" w:cstheme="minorBidi"/>
          <w:color w:val="00355F"/>
          <w:sz w:val="22"/>
          <w:szCs w:val="22"/>
          <w:lang w:val="ru-RU"/>
        </w:rPr>
        <w:t>Alcatel OXE Voicemail</w:t>
      </w:r>
    </w:p>
    <w:p w14:paraId="3A1BF4F8" w14:textId="77777777" w:rsidR="00881606" w:rsidRPr="00881606" w:rsidRDefault="00881606" w:rsidP="002B7566">
      <w:pPr>
        <w:pStyle w:val="ListParagraph"/>
        <w:numPr>
          <w:ilvl w:val="1"/>
          <w:numId w:val="4"/>
        </w:numPr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 w:rsidRPr="00881606">
        <w:rPr>
          <w:rFonts w:asciiTheme="minorBidi" w:hAnsiTheme="minorBidi" w:cstheme="minorBidi"/>
          <w:color w:val="00355F"/>
          <w:sz w:val="22"/>
          <w:szCs w:val="22"/>
          <w:lang w:val="ru-RU"/>
        </w:rPr>
        <w:t>Cisco wireless controller</w:t>
      </w:r>
    </w:p>
    <w:p w14:paraId="3A1BF4F9" w14:textId="77777777" w:rsidR="00881606" w:rsidRPr="00881606" w:rsidRDefault="00881606" w:rsidP="002B7566">
      <w:pPr>
        <w:pStyle w:val="ListParagraph"/>
        <w:numPr>
          <w:ilvl w:val="1"/>
          <w:numId w:val="4"/>
        </w:numPr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 w:rsidRPr="00881606">
        <w:rPr>
          <w:rFonts w:asciiTheme="minorBidi" w:hAnsiTheme="minorBidi" w:cstheme="minorBidi"/>
          <w:color w:val="00355F"/>
          <w:sz w:val="22"/>
          <w:szCs w:val="22"/>
          <w:lang w:val="ru-RU"/>
        </w:rPr>
        <w:t>Cisco Access points</w:t>
      </w:r>
    </w:p>
    <w:p w14:paraId="3A1BF4FA" w14:textId="77777777" w:rsidR="00881606" w:rsidRPr="00881606" w:rsidRDefault="00881606" w:rsidP="002B7566">
      <w:pPr>
        <w:pStyle w:val="ListParagraph"/>
        <w:numPr>
          <w:ilvl w:val="1"/>
          <w:numId w:val="4"/>
        </w:numPr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 w:rsidRPr="00881606">
        <w:rPr>
          <w:rFonts w:asciiTheme="minorBidi" w:hAnsiTheme="minorBidi" w:cstheme="minorBidi"/>
          <w:color w:val="00355F"/>
          <w:sz w:val="22"/>
          <w:szCs w:val="22"/>
          <w:lang w:val="ru-RU"/>
        </w:rPr>
        <w:t>Cisco 4500 Core Switch</w:t>
      </w:r>
    </w:p>
    <w:p w14:paraId="3A1BF4FB" w14:textId="77777777" w:rsidR="00881606" w:rsidRPr="00881606" w:rsidRDefault="00881606" w:rsidP="002B7566">
      <w:pPr>
        <w:pStyle w:val="ListParagraph"/>
        <w:numPr>
          <w:ilvl w:val="1"/>
          <w:numId w:val="4"/>
        </w:numPr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 w:rsidRPr="00881606">
        <w:rPr>
          <w:rFonts w:asciiTheme="minorBidi" w:hAnsiTheme="minorBidi" w:cstheme="minorBidi"/>
          <w:color w:val="00355F"/>
          <w:sz w:val="22"/>
          <w:szCs w:val="22"/>
          <w:lang w:val="ru-RU"/>
        </w:rPr>
        <w:t>Cisco 2960 Access Switches</w:t>
      </w:r>
    </w:p>
    <w:p w14:paraId="3A1BF4FC" w14:textId="77777777" w:rsidR="00881606" w:rsidRDefault="00881606" w:rsidP="007701A1">
      <w:pPr>
        <w:rPr>
          <w:rFonts w:asciiTheme="minorBidi" w:hAnsiTheme="minorBidi" w:cstheme="minorBidi"/>
          <w:b/>
          <w:bCs/>
          <w:color w:val="244061" w:themeColor="accent1" w:themeShade="80"/>
          <w:u w:val="single"/>
        </w:rPr>
      </w:pPr>
    </w:p>
    <w:p w14:paraId="3A1BF50E" w14:textId="77777777" w:rsidR="00881606" w:rsidRPr="00F5791E" w:rsidRDefault="00881606" w:rsidP="00881606">
      <w:pPr>
        <w:rPr>
          <w:rFonts w:asciiTheme="minorBidi" w:hAnsiTheme="minorBidi" w:cstheme="minorBidi"/>
          <w:b/>
          <w:bCs/>
          <w:color w:val="244061" w:themeColor="accent1" w:themeShade="80"/>
        </w:rPr>
      </w:pPr>
      <w:r w:rsidRPr="00F5791E">
        <w:rPr>
          <w:rFonts w:asciiTheme="minorBidi" w:hAnsiTheme="minorBidi" w:cstheme="minorBidi"/>
          <w:b/>
          <w:bCs/>
          <w:color w:val="244061" w:themeColor="accent1" w:themeShade="80"/>
          <w:u w:val="single"/>
        </w:rPr>
        <w:t>Project Name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>:</w:t>
      </w:r>
      <w:r w:rsidRPr="00F5791E">
        <w:rPr>
          <w:rFonts w:asciiTheme="minorBidi" w:hAnsiTheme="minorBidi" w:cstheme="minorBidi"/>
          <w:color w:val="244061" w:themeColor="accent1" w:themeShade="80"/>
          <w:lang w:val="fr-FR"/>
        </w:rPr>
        <w:t xml:space="preserve"> </w:t>
      </w:r>
      <w:r>
        <w:rPr>
          <w:rFonts w:asciiTheme="minorBidi" w:hAnsiTheme="minorBidi" w:cstheme="minorBidi"/>
          <w:color w:val="244061" w:themeColor="accent1" w:themeShade="80"/>
          <w:lang w:val="fr-FR"/>
        </w:rPr>
        <w:t xml:space="preserve">ERI Datacenter </w:t>
      </w:r>
    </w:p>
    <w:p w14:paraId="3A1BF50F" w14:textId="77777777" w:rsidR="00881606" w:rsidRPr="00F5791E" w:rsidRDefault="00881606" w:rsidP="00881606">
      <w:pPr>
        <w:jc w:val="both"/>
        <w:rPr>
          <w:rFonts w:asciiTheme="minorBidi" w:hAnsiTheme="minorBidi" w:cstheme="minorBidi"/>
          <w:b/>
          <w:bCs/>
          <w:color w:val="244061" w:themeColor="accent1" w:themeShade="80"/>
        </w:rPr>
      </w:pPr>
      <w:r w:rsidRPr="00F5791E">
        <w:rPr>
          <w:rFonts w:asciiTheme="minorBidi" w:hAnsiTheme="minorBidi" w:cstheme="minorBidi"/>
          <w:b/>
          <w:bCs/>
          <w:color w:val="244061" w:themeColor="accent1" w:themeShade="80"/>
          <w:u w:val="single"/>
        </w:rPr>
        <w:t>Client\End User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 xml:space="preserve">: </w:t>
      </w:r>
      <w:r>
        <w:rPr>
          <w:rFonts w:asciiTheme="minorBidi" w:hAnsiTheme="minorBidi" w:cstheme="minorBidi"/>
          <w:b/>
          <w:bCs/>
          <w:color w:val="244061" w:themeColor="accent1" w:themeShade="80"/>
        </w:rPr>
        <w:t>Electronic Research Institute</w:t>
      </w:r>
    </w:p>
    <w:p w14:paraId="3A1BF510" w14:textId="77777777" w:rsidR="00881606" w:rsidRPr="00F5791E" w:rsidRDefault="00881606" w:rsidP="00E263BA">
      <w:pPr>
        <w:autoSpaceDE w:val="0"/>
        <w:autoSpaceDN w:val="0"/>
        <w:adjustRightInd w:val="0"/>
        <w:rPr>
          <w:rFonts w:asciiTheme="minorBidi" w:hAnsiTheme="minorBidi" w:cstheme="minorBidi"/>
          <w:color w:val="244061" w:themeColor="accent1" w:themeShade="80"/>
        </w:rPr>
      </w:pPr>
      <w:r w:rsidRPr="00F5791E">
        <w:rPr>
          <w:rFonts w:asciiTheme="minorBidi" w:hAnsiTheme="minorBidi" w:cstheme="minorBidi"/>
          <w:b/>
          <w:bCs/>
          <w:color w:val="244061" w:themeColor="accent1" w:themeShade="80"/>
          <w:u w:val="single"/>
        </w:rPr>
        <w:t>Job Title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 xml:space="preserve">: </w:t>
      </w:r>
      <w:r w:rsidR="00E263BA" w:rsidRPr="00E263BA">
        <w:rPr>
          <w:rFonts w:asciiTheme="minorBidi" w:hAnsiTheme="minorBidi" w:cstheme="minorBidi"/>
          <w:color w:val="244061" w:themeColor="accent1" w:themeShade="80"/>
        </w:rPr>
        <w:t>Collaboration Team Leader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 xml:space="preserve"> (Giza Systems)</w:t>
      </w:r>
    </w:p>
    <w:p w14:paraId="3A1BF511" w14:textId="77777777" w:rsidR="00E263BA" w:rsidRPr="00E263BA" w:rsidRDefault="00E263BA" w:rsidP="002B7566">
      <w:pPr>
        <w:pStyle w:val="ListParagraph"/>
        <w:numPr>
          <w:ilvl w:val="1"/>
          <w:numId w:val="4"/>
        </w:numPr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 w:rsidRPr="00E263BA">
        <w:rPr>
          <w:rFonts w:asciiTheme="minorBidi" w:hAnsiTheme="minorBidi" w:cstheme="minorBidi"/>
          <w:color w:val="00355F"/>
          <w:sz w:val="22"/>
          <w:szCs w:val="22"/>
          <w:lang w:val="ru-RU"/>
        </w:rPr>
        <w:t>Cisco CUCM Redundant</w:t>
      </w:r>
    </w:p>
    <w:p w14:paraId="3A1BF512" w14:textId="77777777" w:rsidR="00E263BA" w:rsidRPr="00E263BA" w:rsidRDefault="00E263BA" w:rsidP="002B7566">
      <w:pPr>
        <w:pStyle w:val="ListParagraph"/>
        <w:numPr>
          <w:ilvl w:val="1"/>
          <w:numId w:val="4"/>
        </w:numPr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 w:rsidRPr="00E263BA">
        <w:rPr>
          <w:rFonts w:asciiTheme="minorBidi" w:hAnsiTheme="minorBidi" w:cstheme="minorBidi"/>
          <w:color w:val="00355F"/>
          <w:sz w:val="22"/>
          <w:szCs w:val="22"/>
          <w:lang w:val="ru-RU"/>
        </w:rPr>
        <w:t>Cisco CUC Redundant</w:t>
      </w:r>
    </w:p>
    <w:p w14:paraId="3A1BF513" w14:textId="77777777" w:rsidR="00E263BA" w:rsidRPr="00E263BA" w:rsidRDefault="00E263BA" w:rsidP="002B7566">
      <w:pPr>
        <w:pStyle w:val="ListParagraph"/>
        <w:numPr>
          <w:ilvl w:val="1"/>
          <w:numId w:val="4"/>
        </w:numPr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 w:rsidRPr="00E263BA">
        <w:rPr>
          <w:rFonts w:asciiTheme="minorBidi" w:hAnsiTheme="minorBidi" w:cstheme="minorBidi"/>
          <w:color w:val="00355F"/>
          <w:sz w:val="22"/>
          <w:szCs w:val="22"/>
          <w:lang w:val="ru-RU"/>
        </w:rPr>
        <w:t xml:space="preserve">Cisco Media Sense for Recording </w:t>
      </w:r>
    </w:p>
    <w:p w14:paraId="3A1BF514" w14:textId="77777777" w:rsidR="00E263BA" w:rsidRPr="00E263BA" w:rsidRDefault="00E263BA" w:rsidP="002B7566">
      <w:pPr>
        <w:pStyle w:val="ListParagraph"/>
        <w:numPr>
          <w:ilvl w:val="1"/>
          <w:numId w:val="4"/>
        </w:numPr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 w:rsidRPr="00E263BA">
        <w:rPr>
          <w:rFonts w:asciiTheme="minorBidi" w:hAnsiTheme="minorBidi" w:cstheme="minorBidi"/>
          <w:color w:val="00355F"/>
          <w:sz w:val="22"/>
          <w:szCs w:val="22"/>
          <w:lang w:val="ru-RU"/>
        </w:rPr>
        <w:t>Cisco ISR gateway 4321 Redundant</w:t>
      </w:r>
    </w:p>
    <w:p w14:paraId="3A1BF515" w14:textId="77777777" w:rsidR="00E263BA" w:rsidRPr="00E263BA" w:rsidRDefault="00E263BA" w:rsidP="002B7566">
      <w:pPr>
        <w:pStyle w:val="ListParagraph"/>
        <w:numPr>
          <w:ilvl w:val="1"/>
          <w:numId w:val="4"/>
        </w:numPr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 w:rsidRPr="00E263BA">
        <w:rPr>
          <w:rFonts w:asciiTheme="minorBidi" w:hAnsiTheme="minorBidi" w:cstheme="minorBidi"/>
          <w:color w:val="00355F"/>
          <w:sz w:val="22"/>
          <w:szCs w:val="22"/>
          <w:lang w:val="ru-RU"/>
        </w:rPr>
        <w:t>MX300 Video Conference</w:t>
      </w:r>
    </w:p>
    <w:p w14:paraId="3A1BF516" w14:textId="77777777" w:rsidR="00E263BA" w:rsidRPr="00E263BA" w:rsidRDefault="00E263BA" w:rsidP="002B7566">
      <w:pPr>
        <w:pStyle w:val="ListParagraph"/>
        <w:numPr>
          <w:ilvl w:val="1"/>
          <w:numId w:val="4"/>
        </w:numPr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 w:rsidRPr="00E263BA">
        <w:rPr>
          <w:rFonts w:asciiTheme="minorBidi" w:hAnsiTheme="minorBidi" w:cstheme="minorBidi"/>
          <w:color w:val="00355F"/>
          <w:sz w:val="22"/>
          <w:szCs w:val="22"/>
          <w:lang w:val="ru-RU"/>
        </w:rPr>
        <w:t>4*ISR gateway 4451 (2*Redundant)</w:t>
      </w:r>
    </w:p>
    <w:p w14:paraId="3A1BF517" w14:textId="77777777" w:rsidR="00E263BA" w:rsidRPr="00E263BA" w:rsidRDefault="00E263BA" w:rsidP="002B7566">
      <w:pPr>
        <w:pStyle w:val="ListParagraph"/>
        <w:numPr>
          <w:ilvl w:val="1"/>
          <w:numId w:val="4"/>
        </w:numPr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 w:rsidRPr="00E263BA">
        <w:rPr>
          <w:rFonts w:asciiTheme="minorBidi" w:hAnsiTheme="minorBidi" w:cstheme="minorBidi"/>
          <w:color w:val="00355F"/>
          <w:sz w:val="22"/>
          <w:szCs w:val="22"/>
          <w:lang w:val="ru-RU"/>
        </w:rPr>
        <w:t>Cisco Attendant Console</w:t>
      </w:r>
    </w:p>
    <w:p w14:paraId="3A1BF518" w14:textId="77777777" w:rsidR="00E263BA" w:rsidRPr="00E263BA" w:rsidRDefault="00E263BA" w:rsidP="002B7566">
      <w:pPr>
        <w:pStyle w:val="ListParagraph"/>
        <w:numPr>
          <w:ilvl w:val="1"/>
          <w:numId w:val="4"/>
        </w:numPr>
        <w:rPr>
          <w:rFonts w:asciiTheme="minorBidi" w:hAnsiTheme="minorBidi" w:cstheme="minorBidi"/>
          <w:color w:val="00355F"/>
          <w:sz w:val="22"/>
          <w:szCs w:val="22"/>
          <w:lang w:val="ru-RU"/>
        </w:rPr>
      </w:pPr>
      <w:r w:rsidRPr="00E263BA">
        <w:rPr>
          <w:rFonts w:asciiTheme="minorBidi" w:hAnsiTheme="minorBidi" w:cstheme="minorBidi"/>
          <w:color w:val="00355F"/>
          <w:sz w:val="22"/>
          <w:szCs w:val="22"/>
          <w:lang w:val="ru-RU"/>
        </w:rPr>
        <w:t>Cisco ExpressWay (E/C)</w:t>
      </w:r>
    </w:p>
    <w:p w14:paraId="3A1BF519" w14:textId="77777777" w:rsidR="00881606" w:rsidRDefault="00881606" w:rsidP="00E263BA">
      <w:pPr>
        <w:rPr>
          <w:rFonts w:asciiTheme="minorBidi" w:hAnsiTheme="minorBidi" w:cstheme="minorBidi"/>
          <w:color w:val="00355F"/>
          <w:sz w:val="22"/>
          <w:szCs w:val="22"/>
          <w:lang w:val="ru-RU"/>
        </w:rPr>
      </w:pPr>
    </w:p>
    <w:p w14:paraId="3A1BF51A" w14:textId="77777777" w:rsidR="00E263BA" w:rsidRPr="00F5791E" w:rsidRDefault="00E263BA" w:rsidP="00E263BA">
      <w:pPr>
        <w:rPr>
          <w:rFonts w:asciiTheme="minorBidi" w:hAnsiTheme="minorBidi" w:cstheme="minorBidi"/>
          <w:b/>
          <w:bCs/>
          <w:color w:val="244061" w:themeColor="accent1" w:themeShade="80"/>
        </w:rPr>
      </w:pPr>
      <w:r w:rsidRPr="00F5791E">
        <w:rPr>
          <w:rFonts w:asciiTheme="minorBidi" w:hAnsiTheme="minorBidi" w:cstheme="minorBidi"/>
          <w:b/>
          <w:bCs/>
          <w:color w:val="244061" w:themeColor="accent1" w:themeShade="80"/>
          <w:u w:val="single"/>
        </w:rPr>
        <w:t>Project Name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>:</w:t>
      </w:r>
      <w:r w:rsidRPr="00F5791E">
        <w:rPr>
          <w:rFonts w:asciiTheme="minorBidi" w:hAnsiTheme="minorBidi" w:cstheme="minorBidi"/>
          <w:color w:val="244061" w:themeColor="accent1" w:themeShade="80"/>
          <w:lang w:val="fr-FR"/>
        </w:rPr>
        <w:t xml:space="preserve"> </w:t>
      </w:r>
      <w:r w:rsidRPr="00E263BA">
        <w:rPr>
          <w:rFonts w:asciiTheme="minorBidi" w:hAnsiTheme="minorBidi" w:cstheme="minorBidi"/>
          <w:color w:val="244061" w:themeColor="accent1" w:themeShade="80"/>
          <w:lang w:val="fr-FR"/>
        </w:rPr>
        <w:t xml:space="preserve">Orange IVR Call Flow </w:t>
      </w:r>
      <w:proofErr w:type="spellStart"/>
      <w:r w:rsidRPr="00E263BA">
        <w:rPr>
          <w:rFonts w:asciiTheme="minorBidi" w:hAnsiTheme="minorBidi" w:cstheme="minorBidi"/>
          <w:color w:val="244061" w:themeColor="accent1" w:themeShade="80"/>
          <w:lang w:val="fr-FR"/>
        </w:rPr>
        <w:t>Reporting</w:t>
      </w:r>
      <w:proofErr w:type="spellEnd"/>
    </w:p>
    <w:p w14:paraId="3A1BF51B" w14:textId="77777777" w:rsidR="00E263BA" w:rsidRPr="00F5791E" w:rsidRDefault="00E263BA" w:rsidP="00E263BA">
      <w:pPr>
        <w:jc w:val="both"/>
        <w:rPr>
          <w:rFonts w:asciiTheme="minorBidi" w:hAnsiTheme="minorBidi" w:cstheme="minorBidi"/>
          <w:b/>
          <w:bCs/>
          <w:color w:val="244061" w:themeColor="accent1" w:themeShade="80"/>
        </w:rPr>
      </w:pPr>
      <w:r w:rsidRPr="00F5791E">
        <w:rPr>
          <w:rFonts w:asciiTheme="minorBidi" w:hAnsiTheme="minorBidi" w:cstheme="minorBidi"/>
          <w:b/>
          <w:bCs/>
          <w:color w:val="244061" w:themeColor="accent1" w:themeShade="80"/>
          <w:u w:val="single"/>
        </w:rPr>
        <w:t>Client\End User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 xml:space="preserve">: </w:t>
      </w:r>
      <w:r>
        <w:rPr>
          <w:rFonts w:asciiTheme="minorBidi" w:hAnsiTheme="minorBidi" w:cstheme="minorBidi"/>
          <w:b/>
          <w:bCs/>
          <w:color w:val="244061" w:themeColor="accent1" w:themeShade="80"/>
        </w:rPr>
        <w:t>Orange Telecom Services</w:t>
      </w:r>
    </w:p>
    <w:p w14:paraId="3A1BF51C" w14:textId="77777777" w:rsidR="00E263BA" w:rsidRPr="00F5791E" w:rsidRDefault="00E263BA" w:rsidP="00E263BA">
      <w:pPr>
        <w:autoSpaceDE w:val="0"/>
        <w:autoSpaceDN w:val="0"/>
        <w:adjustRightInd w:val="0"/>
        <w:rPr>
          <w:rFonts w:asciiTheme="minorBidi" w:hAnsiTheme="minorBidi" w:cstheme="minorBidi"/>
          <w:color w:val="244061" w:themeColor="accent1" w:themeShade="80"/>
        </w:rPr>
      </w:pPr>
      <w:r w:rsidRPr="00F5791E">
        <w:rPr>
          <w:rFonts w:asciiTheme="minorBidi" w:hAnsiTheme="minorBidi" w:cstheme="minorBidi"/>
          <w:b/>
          <w:bCs/>
          <w:color w:val="244061" w:themeColor="accent1" w:themeShade="80"/>
          <w:u w:val="single"/>
        </w:rPr>
        <w:t>Job Title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 xml:space="preserve">: </w:t>
      </w:r>
      <w:r>
        <w:rPr>
          <w:rFonts w:asciiTheme="minorBidi" w:hAnsiTheme="minorBidi" w:cstheme="minorBidi"/>
          <w:color w:val="244061" w:themeColor="accent1" w:themeShade="80"/>
        </w:rPr>
        <w:t>Senior Contact Centers Engineer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 xml:space="preserve"> (Giza Systems)</w:t>
      </w:r>
    </w:p>
    <w:p w14:paraId="3A1BF51D" w14:textId="77777777" w:rsidR="00E263BA" w:rsidRDefault="00E263BA" w:rsidP="00E263BA">
      <w:pPr>
        <w:rPr>
          <w:rFonts w:asciiTheme="minorBidi" w:hAnsiTheme="minorBidi" w:cstheme="minorBidi"/>
          <w:color w:val="00355F"/>
          <w:sz w:val="22"/>
          <w:szCs w:val="22"/>
        </w:rPr>
      </w:pPr>
    </w:p>
    <w:p w14:paraId="3A1BF51E" w14:textId="77777777" w:rsidR="00D74B05" w:rsidRDefault="00D74B05" w:rsidP="00E263BA">
      <w:pPr>
        <w:rPr>
          <w:rFonts w:asciiTheme="minorBidi" w:hAnsiTheme="minorBidi" w:cstheme="minorBidi"/>
          <w:b/>
          <w:bCs/>
          <w:color w:val="244061" w:themeColor="accent1" w:themeShade="80"/>
          <w:u w:val="single"/>
        </w:rPr>
      </w:pPr>
    </w:p>
    <w:p w14:paraId="3A1BF51F" w14:textId="77777777" w:rsidR="00D74B05" w:rsidRDefault="00D74B05" w:rsidP="00E263BA">
      <w:pPr>
        <w:rPr>
          <w:rFonts w:asciiTheme="minorBidi" w:hAnsiTheme="minorBidi" w:cstheme="minorBidi"/>
          <w:b/>
          <w:bCs/>
          <w:color w:val="244061" w:themeColor="accent1" w:themeShade="80"/>
          <w:u w:val="single"/>
        </w:rPr>
      </w:pPr>
    </w:p>
    <w:p w14:paraId="3A1BF520" w14:textId="77777777" w:rsidR="00E263BA" w:rsidRPr="00F5791E" w:rsidRDefault="00E263BA" w:rsidP="00E263BA">
      <w:pPr>
        <w:rPr>
          <w:rFonts w:asciiTheme="minorBidi" w:hAnsiTheme="minorBidi" w:cstheme="minorBidi"/>
          <w:b/>
          <w:bCs/>
          <w:color w:val="244061" w:themeColor="accent1" w:themeShade="80"/>
        </w:rPr>
      </w:pPr>
      <w:r w:rsidRPr="00F5791E">
        <w:rPr>
          <w:rFonts w:asciiTheme="minorBidi" w:hAnsiTheme="minorBidi" w:cstheme="minorBidi"/>
          <w:b/>
          <w:bCs/>
          <w:color w:val="244061" w:themeColor="accent1" w:themeShade="80"/>
          <w:u w:val="single"/>
        </w:rPr>
        <w:t>Project Name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>:</w:t>
      </w:r>
      <w:r w:rsidRPr="00F5791E">
        <w:rPr>
          <w:rFonts w:asciiTheme="minorBidi" w:hAnsiTheme="minorBidi" w:cstheme="minorBidi"/>
          <w:color w:val="244061" w:themeColor="accent1" w:themeShade="80"/>
          <w:lang w:val="fr-FR"/>
        </w:rPr>
        <w:t xml:space="preserve"> </w:t>
      </w:r>
      <w:r w:rsidRPr="00E263BA">
        <w:rPr>
          <w:rFonts w:asciiTheme="minorBidi" w:hAnsiTheme="minorBidi" w:cstheme="minorBidi"/>
          <w:color w:val="244061" w:themeColor="accent1" w:themeShade="80"/>
          <w:lang w:val="fr-FR"/>
        </w:rPr>
        <w:t xml:space="preserve">Orange SWAP Project </w:t>
      </w:r>
      <w:proofErr w:type="spellStart"/>
      <w:r w:rsidRPr="00E263BA">
        <w:rPr>
          <w:rFonts w:asciiTheme="minorBidi" w:hAnsiTheme="minorBidi" w:cstheme="minorBidi"/>
          <w:color w:val="244061" w:themeColor="accent1" w:themeShade="80"/>
          <w:lang w:val="fr-FR"/>
        </w:rPr>
        <w:t>from</w:t>
      </w:r>
      <w:proofErr w:type="spellEnd"/>
      <w:r w:rsidRPr="00E263BA">
        <w:rPr>
          <w:rFonts w:asciiTheme="minorBidi" w:hAnsiTheme="minorBidi" w:cstheme="minorBidi"/>
          <w:color w:val="244061" w:themeColor="accent1" w:themeShade="80"/>
          <w:lang w:val="fr-FR"/>
        </w:rPr>
        <w:t xml:space="preserve"> MOIP to HP NIVR</w:t>
      </w:r>
    </w:p>
    <w:p w14:paraId="3A1BF521" w14:textId="77777777" w:rsidR="00E263BA" w:rsidRPr="00F5791E" w:rsidRDefault="00E263BA" w:rsidP="00E263BA">
      <w:pPr>
        <w:jc w:val="both"/>
        <w:rPr>
          <w:rFonts w:asciiTheme="minorBidi" w:hAnsiTheme="minorBidi" w:cstheme="minorBidi"/>
          <w:b/>
          <w:bCs/>
          <w:color w:val="244061" w:themeColor="accent1" w:themeShade="80"/>
        </w:rPr>
      </w:pPr>
      <w:r w:rsidRPr="00F5791E">
        <w:rPr>
          <w:rFonts w:asciiTheme="minorBidi" w:hAnsiTheme="minorBidi" w:cstheme="minorBidi"/>
          <w:b/>
          <w:bCs/>
          <w:color w:val="244061" w:themeColor="accent1" w:themeShade="80"/>
          <w:u w:val="single"/>
        </w:rPr>
        <w:lastRenderedPageBreak/>
        <w:t>Client\End User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 xml:space="preserve">: </w:t>
      </w:r>
      <w:r>
        <w:rPr>
          <w:rFonts w:asciiTheme="minorBidi" w:hAnsiTheme="minorBidi" w:cstheme="minorBidi"/>
          <w:b/>
          <w:bCs/>
          <w:color w:val="244061" w:themeColor="accent1" w:themeShade="80"/>
        </w:rPr>
        <w:t>Orange Telecom Services</w:t>
      </w:r>
    </w:p>
    <w:p w14:paraId="3A1BF522" w14:textId="77777777" w:rsidR="00E263BA" w:rsidRDefault="00E263BA" w:rsidP="00E263BA">
      <w:pPr>
        <w:autoSpaceDE w:val="0"/>
        <w:autoSpaceDN w:val="0"/>
        <w:adjustRightInd w:val="0"/>
        <w:rPr>
          <w:rFonts w:asciiTheme="minorBidi" w:hAnsiTheme="minorBidi" w:cstheme="minorBidi"/>
          <w:b/>
          <w:bCs/>
          <w:color w:val="244061" w:themeColor="accent1" w:themeShade="80"/>
        </w:rPr>
      </w:pPr>
      <w:r w:rsidRPr="00F5791E">
        <w:rPr>
          <w:rFonts w:asciiTheme="minorBidi" w:hAnsiTheme="minorBidi" w:cstheme="minorBidi"/>
          <w:b/>
          <w:bCs/>
          <w:color w:val="244061" w:themeColor="accent1" w:themeShade="80"/>
          <w:u w:val="single"/>
        </w:rPr>
        <w:t>Job Title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 xml:space="preserve">: </w:t>
      </w:r>
      <w:r>
        <w:rPr>
          <w:rFonts w:asciiTheme="minorBidi" w:hAnsiTheme="minorBidi" w:cstheme="minorBidi"/>
          <w:color w:val="244061" w:themeColor="accent1" w:themeShade="80"/>
        </w:rPr>
        <w:t>Senior Contact Centers Engineer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 xml:space="preserve"> (Giza Systems)</w:t>
      </w:r>
    </w:p>
    <w:p w14:paraId="3A1BF523" w14:textId="77777777" w:rsidR="00E263BA" w:rsidRDefault="00E263BA" w:rsidP="00E263BA">
      <w:pPr>
        <w:autoSpaceDE w:val="0"/>
        <w:autoSpaceDN w:val="0"/>
        <w:adjustRightInd w:val="0"/>
        <w:rPr>
          <w:rFonts w:asciiTheme="minorBidi" w:hAnsiTheme="minorBidi" w:cstheme="minorBidi"/>
          <w:b/>
          <w:bCs/>
          <w:color w:val="244061" w:themeColor="accent1" w:themeShade="80"/>
        </w:rPr>
      </w:pPr>
    </w:p>
    <w:p w14:paraId="3A1BF524" w14:textId="77777777" w:rsidR="00E263BA" w:rsidRPr="00F5791E" w:rsidRDefault="00E263BA" w:rsidP="00E263BA">
      <w:pPr>
        <w:rPr>
          <w:rFonts w:asciiTheme="minorBidi" w:hAnsiTheme="minorBidi" w:cstheme="minorBidi"/>
          <w:b/>
          <w:bCs/>
          <w:color w:val="244061" w:themeColor="accent1" w:themeShade="80"/>
        </w:rPr>
      </w:pPr>
      <w:r w:rsidRPr="00F5791E">
        <w:rPr>
          <w:rFonts w:asciiTheme="minorBidi" w:hAnsiTheme="minorBidi" w:cstheme="minorBidi"/>
          <w:b/>
          <w:bCs/>
          <w:color w:val="244061" w:themeColor="accent1" w:themeShade="80"/>
          <w:u w:val="single"/>
        </w:rPr>
        <w:t>Project Name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>:</w:t>
      </w:r>
      <w:r w:rsidRPr="00F5791E">
        <w:rPr>
          <w:rFonts w:asciiTheme="minorBidi" w:hAnsiTheme="minorBidi" w:cstheme="minorBidi"/>
          <w:color w:val="244061" w:themeColor="accent1" w:themeShade="80"/>
          <w:lang w:val="fr-FR"/>
        </w:rPr>
        <w:t xml:space="preserve"> </w:t>
      </w:r>
      <w:proofErr w:type="spellStart"/>
      <w:r w:rsidRPr="00E263BA">
        <w:rPr>
          <w:rFonts w:asciiTheme="minorBidi" w:hAnsiTheme="minorBidi" w:cstheme="minorBidi"/>
          <w:color w:val="244061" w:themeColor="accent1" w:themeShade="80"/>
        </w:rPr>
        <w:t>Vicorp</w:t>
      </w:r>
      <w:proofErr w:type="spellEnd"/>
      <w:r w:rsidRPr="00E263BA">
        <w:rPr>
          <w:rFonts w:asciiTheme="minorBidi" w:hAnsiTheme="minorBidi" w:cstheme="minorBidi"/>
          <w:color w:val="244061" w:themeColor="accent1" w:themeShade="80"/>
        </w:rPr>
        <w:t xml:space="preserve"> IVR implementation</w:t>
      </w:r>
    </w:p>
    <w:p w14:paraId="3A1BF525" w14:textId="77777777" w:rsidR="00E263BA" w:rsidRPr="00F5791E" w:rsidRDefault="00E263BA" w:rsidP="00E263BA">
      <w:pPr>
        <w:jc w:val="both"/>
        <w:rPr>
          <w:rFonts w:asciiTheme="minorBidi" w:hAnsiTheme="minorBidi" w:cstheme="minorBidi"/>
          <w:b/>
          <w:bCs/>
          <w:color w:val="244061" w:themeColor="accent1" w:themeShade="80"/>
        </w:rPr>
      </w:pPr>
      <w:r w:rsidRPr="00F5791E">
        <w:rPr>
          <w:rFonts w:asciiTheme="minorBidi" w:hAnsiTheme="minorBidi" w:cstheme="minorBidi"/>
          <w:b/>
          <w:bCs/>
          <w:color w:val="244061" w:themeColor="accent1" w:themeShade="80"/>
          <w:u w:val="single"/>
        </w:rPr>
        <w:t>Client\End User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 xml:space="preserve">: </w:t>
      </w:r>
      <w:r w:rsidRPr="00E263BA">
        <w:rPr>
          <w:rFonts w:asciiTheme="minorBidi" w:hAnsiTheme="minorBidi" w:cstheme="minorBidi"/>
          <w:b/>
          <w:bCs/>
          <w:color w:val="244061" w:themeColor="accent1" w:themeShade="80"/>
        </w:rPr>
        <w:t>Etisalat Telecom Co.</w:t>
      </w:r>
    </w:p>
    <w:p w14:paraId="3A1BF526" w14:textId="77777777" w:rsidR="00E263BA" w:rsidRPr="00F5791E" w:rsidRDefault="00E263BA" w:rsidP="00E263BA">
      <w:pPr>
        <w:autoSpaceDE w:val="0"/>
        <w:autoSpaceDN w:val="0"/>
        <w:adjustRightInd w:val="0"/>
        <w:rPr>
          <w:rFonts w:asciiTheme="minorBidi" w:hAnsiTheme="minorBidi" w:cstheme="minorBidi"/>
          <w:color w:val="244061" w:themeColor="accent1" w:themeShade="80"/>
        </w:rPr>
      </w:pPr>
      <w:r w:rsidRPr="00F5791E">
        <w:rPr>
          <w:rFonts w:asciiTheme="minorBidi" w:hAnsiTheme="minorBidi" w:cstheme="minorBidi"/>
          <w:b/>
          <w:bCs/>
          <w:color w:val="244061" w:themeColor="accent1" w:themeShade="80"/>
          <w:u w:val="single"/>
        </w:rPr>
        <w:t>Job Title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 xml:space="preserve">: </w:t>
      </w:r>
      <w:r>
        <w:rPr>
          <w:rFonts w:asciiTheme="minorBidi" w:hAnsiTheme="minorBidi" w:cstheme="minorBidi"/>
          <w:color w:val="244061" w:themeColor="accent1" w:themeShade="80"/>
        </w:rPr>
        <w:t>Senior Contact Centers Engineer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 xml:space="preserve"> (Giza Systems)</w:t>
      </w:r>
    </w:p>
    <w:p w14:paraId="3A1BF527" w14:textId="77777777" w:rsidR="00E263BA" w:rsidRPr="00F5791E" w:rsidRDefault="00E263BA" w:rsidP="00E263BA">
      <w:pPr>
        <w:autoSpaceDE w:val="0"/>
        <w:autoSpaceDN w:val="0"/>
        <w:adjustRightInd w:val="0"/>
        <w:rPr>
          <w:rFonts w:asciiTheme="minorBidi" w:hAnsiTheme="minorBidi" w:cstheme="minorBidi"/>
          <w:color w:val="244061" w:themeColor="accent1" w:themeShade="80"/>
        </w:rPr>
      </w:pPr>
    </w:p>
    <w:p w14:paraId="3A1BF528" w14:textId="77777777" w:rsidR="00E263BA" w:rsidRPr="00F5791E" w:rsidRDefault="00E263BA" w:rsidP="00E263BA">
      <w:pPr>
        <w:rPr>
          <w:rFonts w:asciiTheme="minorBidi" w:hAnsiTheme="minorBidi" w:cstheme="minorBidi"/>
          <w:b/>
          <w:bCs/>
          <w:color w:val="244061" w:themeColor="accent1" w:themeShade="80"/>
        </w:rPr>
      </w:pPr>
      <w:r w:rsidRPr="00F5791E">
        <w:rPr>
          <w:rFonts w:asciiTheme="minorBidi" w:hAnsiTheme="minorBidi" w:cstheme="minorBidi"/>
          <w:b/>
          <w:bCs/>
          <w:color w:val="244061" w:themeColor="accent1" w:themeShade="80"/>
          <w:u w:val="single"/>
        </w:rPr>
        <w:t>Project Name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>:</w:t>
      </w:r>
      <w:r w:rsidRPr="00F5791E">
        <w:rPr>
          <w:rFonts w:asciiTheme="minorBidi" w:hAnsiTheme="minorBidi" w:cstheme="minorBidi"/>
          <w:color w:val="244061" w:themeColor="accent1" w:themeShade="80"/>
          <w:lang w:val="fr-FR"/>
        </w:rPr>
        <w:t xml:space="preserve"> </w:t>
      </w:r>
      <w:r w:rsidRPr="00E263BA">
        <w:rPr>
          <w:rFonts w:asciiTheme="minorBidi" w:hAnsiTheme="minorBidi" w:cstheme="minorBidi"/>
          <w:color w:val="244061" w:themeColor="accent1" w:themeShade="80"/>
        </w:rPr>
        <w:t>Ericsson MOIP IVR</w:t>
      </w:r>
      <w:r>
        <w:rPr>
          <w:rFonts w:asciiTheme="minorBidi" w:hAnsiTheme="minorBidi" w:cstheme="minorBidi"/>
          <w:color w:val="244061" w:themeColor="accent1" w:themeShade="80"/>
        </w:rPr>
        <w:t xml:space="preserve"> </w:t>
      </w:r>
      <w:r w:rsidRPr="00E263BA">
        <w:rPr>
          <w:rFonts w:asciiTheme="minorBidi" w:hAnsiTheme="minorBidi" w:cstheme="minorBidi"/>
          <w:color w:val="244061" w:themeColor="accent1" w:themeShade="80"/>
        </w:rPr>
        <w:t>Revamp Project</w:t>
      </w:r>
    </w:p>
    <w:p w14:paraId="3A1BF529" w14:textId="77777777" w:rsidR="00E263BA" w:rsidRPr="00F5791E" w:rsidRDefault="00E263BA" w:rsidP="00E263BA">
      <w:pPr>
        <w:jc w:val="both"/>
        <w:rPr>
          <w:rFonts w:asciiTheme="minorBidi" w:hAnsiTheme="minorBidi" w:cstheme="minorBidi"/>
          <w:b/>
          <w:bCs/>
          <w:color w:val="244061" w:themeColor="accent1" w:themeShade="80"/>
        </w:rPr>
      </w:pPr>
      <w:r w:rsidRPr="00F5791E">
        <w:rPr>
          <w:rFonts w:asciiTheme="minorBidi" w:hAnsiTheme="minorBidi" w:cstheme="minorBidi"/>
          <w:b/>
          <w:bCs/>
          <w:color w:val="244061" w:themeColor="accent1" w:themeShade="80"/>
          <w:u w:val="single"/>
        </w:rPr>
        <w:t>Client\End User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 xml:space="preserve">: </w:t>
      </w:r>
      <w:r>
        <w:rPr>
          <w:rFonts w:asciiTheme="minorBidi" w:hAnsiTheme="minorBidi" w:cstheme="minorBidi"/>
          <w:b/>
          <w:bCs/>
          <w:color w:val="244061" w:themeColor="accent1" w:themeShade="80"/>
        </w:rPr>
        <w:t>Orange Telecom Services</w:t>
      </w:r>
      <w:r w:rsidRPr="00E263BA">
        <w:rPr>
          <w:rFonts w:asciiTheme="minorBidi" w:hAnsiTheme="minorBidi" w:cstheme="minorBidi"/>
          <w:b/>
          <w:bCs/>
          <w:color w:val="244061" w:themeColor="accent1" w:themeShade="80"/>
        </w:rPr>
        <w:t>.</w:t>
      </w:r>
    </w:p>
    <w:p w14:paraId="3A1BF52A" w14:textId="77777777" w:rsidR="00E263BA" w:rsidRPr="00F5791E" w:rsidRDefault="00E263BA" w:rsidP="00E263BA">
      <w:pPr>
        <w:autoSpaceDE w:val="0"/>
        <w:autoSpaceDN w:val="0"/>
        <w:adjustRightInd w:val="0"/>
        <w:rPr>
          <w:rFonts w:asciiTheme="minorBidi" w:hAnsiTheme="minorBidi" w:cstheme="minorBidi"/>
          <w:color w:val="244061" w:themeColor="accent1" w:themeShade="80"/>
        </w:rPr>
      </w:pPr>
      <w:r w:rsidRPr="00F5791E">
        <w:rPr>
          <w:rFonts w:asciiTheme="minorBidi" w:hAnsiTheme="minorBidi" w:cstheme="minorBidi"/>
          <w:b/>
          <w:bCs/>
          <w:color w:val="244061" w:themeColor="accent1" w:themeShade="80"/>
          <w:u w:val="single"/>
        </w:rPr>
        <w:t>Job Title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 xml:space="preserve">: </w:t>
      </w:r>
      <w:r>
        <w:rPr>
          <w:rFonts w:asciiTheme="minorBidi" w:hAnsiTheme="minorBidi" w:cstheme="minorBidi"/>
          <w:color w:val="244061" w:themeColor="accent1" w:themeShade="80"/>
        </w:rPr>
        <w:t>Contact Centers Engineer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 xml:space="preserve"> (Giza Systems)</w:t>
      </w:r>
    </w:p>
    <w:p w14:paraId="3A1BF52B" w14:textId="77777777" w:rsidR="00E263BA" w:rsidRPr="00F5791E" w:rsidRDefault="00E263BA" w:rsidP="00E263BA">
      <w:pPr>
        <w:autoSpaceDE w:val="0"/>
        <w:autoSpaceDN w:val="0"/>
        <w:adjustRightInd w:val="0"/>
        <w:rPr>
          <w:rFonts w:asciiTheme="minorBidi" w:hAnsiTheme="minorBidi" w:cstheme="minorBidi"/>
          <w:color w:val="244061" w:themeColor="accent1" w:themeShade="80"/>
        </w:rPr>
      </w:pPr>
    </w:p>
    <w:p w14:paraId="3A1BF52C" w14:textId="77777777" w:rsidR="00E263BA" w:rsidRPr="00F5791E" w:rsidRDefault="00E263BA" w:rsidP="00E263BA">
      <w:pPr>
        <w:rPr>
          <w:rFonts w:asciiTheme="minorBidi" w:hAnsiTheme="minorBidi" w:cstheme="minorBidi"/>
          <w:b/>
          <w:bCs/>
          <w:color w:val="244061" w:themeColor="accent1" w:themeShade="80"/>
        </w:rPr>
      </w:pPr>
      <w:r w:rsidRPr="00F5791E">
        <w:rPr>
          <w:rFonts w:asciiTheme="minorBidi" w:hAnsiTheme="minorBidi" w:cstheme="minorBidi"/>
          <w:b/>
          <w:bCs/>
          <w:color w:val="244061" w:themeColor="accent1" w:themeShade="80"/>
          <w:u w:val="single"/>
        </w:rPr>
        <w:t>Project Name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>:</w:t>
      </w:r>
      <w:r w:rsidRPr="00F5791E">
        <w:rPr>
          <w:rFonts w:asciiTheme="minorBidi" w:hAnsiTheme="minorBidi" w:cstheme="minorBidi"/>
          <w:color w:val="244061" w:themeColor="accent1" w:themeShade="80"/>
          <w:lang w:val="fr-FR"/>
        </w:rPr>
        <w:t xml:space="preserve"> </w:t>
      </w:r>
      <w:proofErr w:type="spellStart"/>
      <w:r w:rsidRPr="00E263BA">
        <w:rPr>
          <w:rFonts w:asciiTheme="minorBidi" w:hAnsiTheme="minorBidi" w:cstheme="minorBidi"/>
          <w:color w:val="244061" w:themeColor="accent1" w:themeShade="80"/>
        </w:rPr>
        <w:t>VocalCom</w:t>
      </w:r>
      <w:proofErr w:type="spellEnd"/>
      <w:r w:rsidRPr="00E263BA">
        <w:rPr>
          <w:rFonts w:asciiTheme="minorBidi" w:hAnsiTheme="minorBidi" w:cstheme="minorBidi"/>
          <w:color w:val="244061" w:themeColor="accent1" w:themeShade="80"/>
        </w:rPr>
        <w:t xml:space="preserve"> Contact Center Application</w:t>
      </w:r>
    </w:p>
    <w:p w14:paraId="3A1BF52D" w14:textId="77777777" w:rsidR="00E263BA" w:rsidRPr="00F5791E" w:rsidRDefault="00E263BA" w:rsidP="00E263BA">
      <w:pPr>
        <w:jc w:val="both"/>
        <w:rPr>
          <w:rFonts w:asciiTheme="minorBidi" w:hAnsiTheme="minorBidi" w:cstheme="minorBidi"/>
          <w:b/>
          <w:bCs/>
          <w:color w:val="244061" w:themeColor="accent1" w:themeShade="80"/>
        </w:rPr>
      </w:pPr>
      <w:r w:rsidRPr="00F5791E">
        <w:rPr>
          <w:rFonts w:asciiTheme="minorBidi" w:hAnsiTheme="minorBidi" w:cstheme="minorBidi"/>
          <w:b/>
          <w:bCs/>
          <w:color w:val="244061" w:themeColor="accent1" w:themeShade="80"/>
          <w:u w:val="single"/>
        </w:rPr>
        <w:t>Client\End User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 xml:space="preserve">: </w:t>
      </w:r>
      <w:proofErr w:type="spellStart"/>
      <w:r>
        <w:rPr>
          <w:rFonts w:asciiTheme="minorBidi" w:hAnsiTheme="minorBidi" w:cstheme="minorBidi"/>
          <w:b/>
          <w:bCs/>
          <w:color w:val="244061" w:themeColor="accent1" w:themeShade="80"/>
        </w:rPr>
        <w:t>Wasla</w:t>
      </w:r>
      <w:proofErr w:type="spellEnd"/>
      <w:r>
        <w:rPr>
          <w:rFonts w:asciiTheme="minorBidi" w:hAnsiTheme="minorBidi" w:cstheme="minorBidi"/>
          <w:b/>
          <w:bCs/>
          <w:color w:val="244061" w:themeColor="accent1" w:themeShade="80"/>
        </w:rPr>
        <w:t xml:space="preserve"> Co</w:t>
      </w:r>
      <w:r w:rsidRPr="00E263BA">
        <w:rPr>
          <w:rFonts w:asciiTheme="minorBidi" w:hAnsiTheme="minorBidi" w:cstheme="minorBidi"/>
          <w:b/>
          <w:bCs/>
          <w:color w:val="244061" w:themeColor="accent1" w:themeShade="80"/>
        </w:rPr>
        <w:t>.</w:t>
      </w:r>
    </w:p>
    <w:p w14:paraId="3A1BF52E" w14:textId="77777777" w:rsidR="00E263BA" w:rsidRPr="00F5791E" w:rsidRDefault="00E263BA" w:rsidP="00E263BA">
      <w:pPr>
        <w:autoSpaceDE w:val="0"/>
        <w:autoSpaceDN w:val="0"/>
        <w:adjustRightInd w:val="0"/>
        <w:rPr>
          <w:rFonts w:asciiTheme="minorBidi" w:hAnsiTheme="minorBidi" w:cstheme="minorBidi"/>
          <w:color w:val="244061" w:themeColor="accent1" w:themeShade="80"/>
        </w:rPr>
      </w:pPr>
      <w:r w:rsidRPr="00F5791E">
        <w:rPr>
          <w:rFonts w:asciiTheme="minorBidi" w:hAnsiTheme="minorBidi" w:cstheme="minorBidi"/>
          <w:b/>
          <w:bCs/>
          <w:color w:val="244061" w:themeColor="accent1" w:themeShade="80"/>
          <w:u w:val="single"/>
        </w:rPr>
        <w:t>Job Title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 xml:space="preserve">: </w:t>
      </w:r>
      <w:r>
        <w:rPr>
          <w:rFonts w:asciiTheme="minorBidi" w:hAnsiTheme="minorBidi" w:cstheme="minorBidi"/>
          <w:color w:val="244061" w:themeColor="accent1" w:themeShade="80"/>
        </w:rPr>
        <w:t>Contact Centers Engineer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 xml:space="preserve"> (Giza Systems)</w:t>
      </w:r>
    </w:p>
    <w:p w14:paraId="3A1BF52F" w14:textId="77777777" w:rsidR="00E263BA" w:rsidRDefault="00E263BA" w:rsidP="00E263BA">
      <w:pPr>
        <w:rPr>
          <w:rFonts w:asciiTheme="minorBidi" w:hAnsiTheme="minorBidi" w:cstheme="minorBidi"/>
          <w:color w:val="00355F"/>
          <w:sz w:val="22"/>
          <w:szCs w:val="22"/>
        </w:rPr>
      </w:pPr>
    </w:p>
    <w:p w14:paraId="3A1BF530" w14:textId="77777777" w:rsidR="00E263BA" w:rsidRPr="00F5791E" w:rsidRDefault="00E263BA" w:rsidP="00E263BA">
      <w:pPr>
        <w:rPr>
          <w:rFonts w:asciiTheme="minorBidi" w:hAnsiTheme="minorBidi" w:cstheme="minorBidi"/>
          <w:b/>
          <w:bCs/>
          <w:color w:val="244061" w:themeColor="accent1" w:themeShade="80"/>
        </w:rPr>
      </w:pPr>
      <w:r w:rsidRPr="00F5791E">
        <w:rPr>
          <w:rFonts w:asciiTheme="minorBidi" w:hAnsiTheme="minorBidi" w:cstheme="minorBidi"/>
          <w:b/>
          <w:bCs/>
          <w:color w:val="244061" w:themeColor="accent1" w:themeShade="80"/>
          <w:u w:val="single"/>
        </w:rPr>
        <w:t>Project Name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>:</w:t>
      </w:r>
      <w:r w:rsidRPr="00F5791E">
        <w:rPr>
          <w:rFonts w:asciiTheme="minorBidi" w:hAnsiTheme="minorBidi" w:cstheme="minorBidi"/>
          <w:color w:val="244061" w:themeColor="accent1" w:themeShade="80"/>
          <w:lang w:val="fr-FR"/>
        </w:rPr>
        <w:t xml:space="preserve"> </w:t>
      </w:r>
      <w:r w:rsidRPr="00E263BA">
        <w:rPr>
          <w:rFonts w:asciiTheme="minorBidi" w:hAnsiTheme="minorBidi" w:cstheme="minorBidi"/>
          <w:color w:val="244061" w:themeColor="accent1" w:themeShade="80"/>
        </w:rPr>
        <w:t>Avaya IP Telephony</w:t>
      </w:r>
      <w:r>
        <w:rPr>
          <w:rFonts w:asciiTheme="minorBidi" w:hAnsiTheme="minorBidi" w:cstheme="minorBidi"/>
          <w:color w:val="244061" w:themeColor="accent1" w:themeShade="80"/>
        </w:rPr>
        <w:t xml:space="preserve"> Upgrade</w:t>
      </w:r>
    </w:p>
    <w:p w14:paraId="3A1BF531" w14:textId="77777777" w:rsidR="00E263BA" w:rsidRPr="00F5791E" w:rsidRDefault="00E263BA" w:rsidP="00E263BA">
      <w:pPr>
        <w:jc w:val="both"/>
        <w:rPr>
          <w:rFonts w:asciiTheme="minorBidi" w:hAnsiTheme="minorBidi" w:cstheme="minorBidi"/>
          <w:b/>
          <w:bCs/>
          <w:color w:val="244061" w:themeColor="accent1" w:themeShade="80"/>
        </w:rPr>
      </w:pPr>
      <w:r w:rsidRPr="00F5791E">
        <w:rPr>
          <w:rFonts w:asciiTheme="minorBidi" w:hAnsiTheme="minorBidi" w:cstheme="minorBidi"/>
          <w:b/>
          <w:bCs/>
          <w:color w:val="244061" w:themeColor="accent1" w:themeShade="80"/>
          <w:u w:val="single"/>
        </w:rPr>
        <w:t>Client\End User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 xml:space="preserve">: </w:t>
      </w:r>
      <w:r>
        <w:rPr>
          <w:rFonts w:asciiTheme="minorBidi" w:hAnsiTheme="minorBidi" w:cstheme="minorBidi"/>
          <w:b/>
          <w:bCs/>
          <w:color w:val="244061" w:themeColor="accent1" w:themeShade="80"/>
        </w:rPr>
        <w:t>Giza Systems Co</w:t>
      </w:r>
      <w:r w:rsidRPr="00E263BA">
        <w:rPr>
          <w:rFonts w:asciiTheme="minorBidi" w:hAnsiTheme="minorBidi" w:cstheme="minorBidi"/>
          <w:b/>
          <w:bCs/>
          <w:color w:val="244061" w:themeColor="accent1" w:themeShade="80"/>
        </w:rPr>
        <w:t>.</w:t>
      </w:r>
    </w:p>
    <w:p w14:paraId="3A1BF532" w14:textId="77777777" w:rsidR="00E263BA" w:rsidRPr="00F5791E" w:rsidRDefault="00E263BA" w:rsidP="00E263BA">
      <w:pPr>
        <w:autoSpaceDE w:val="0"/>
        <w:autoSpaceDN w:val="0"/>
        <w:adjustRightInd w:val="0"/>
        <w:rPr>
          <w:rFonts w:asciiTheme="minorBidi" w:hAnsiTheme="minorBidi" w:cstheme="minorBidi"/>
          <w:color w:val="244061" w:themeColor="accent1" w:themeShade="80"/>
        </w:rPr>
      </w:pPr>
      <w:r w:rsidRPr="00F5791E">
        <w:rPr>
          <w:rFonts w:asciiTheme="minorBidi" w:hAnsiTheme="minorBidi" w:cstheme="minorBidi"/>
          <w:b/>
          <w:bCs/>
          <w:color w:val="244061" w:themeColor="accent1" w:themeShade="80"/>
          <w:u w:val="single"/>
        </w:rPr>
        <w:t>Job Title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 xml:space="preserve">: </w:t>
      </w:r>
      <w:r>
        <w:rPr>
          <w:rFonts w:asciiTheme="minorBidi" w:hAnsiTheme="minorBidi" w:cstheme="minorBidi"/>
          <w:color w:val="244061" w:themeColor="accent1" w:themeShade="80"/>
        </w:rPr>
        <w:t>Contact Centers Engineer</w:t>
      </w:r>
      <w:r w:rsidRPr="00F5791E">
        <w:rPr>
          <w:rFonts w:asciiTheme="minorBidi" w:hAnsiTheme="minorBidi" w:cstheme="minorBidi"/>
          <w:b/>
          <w:bCs/>
          <w:color w:val="244061" w:themeColor="accent1" w:themeShade="80"/>
        </w:rPr>
        <w:t xml:space="preserve"> (Giza Systems)</w:t>
      </w:r>
    </w:p>
    <w:p w14:paraId="3A1BF533" w14:textId="77777777" w:rsidR="00E263BA" w:rsidRPr="00E263BA" w:rsidRDefault="00E263BA" w:rsidP="00E263BA">
      <w:pPr>
        <w:rPr>
          <w:rFonts w:asciiTheme="minorBidi" w:hAnsiTheme="minorBidi" w:cstheme="minorBidi"/>
          <w:color w:val="00355F"/>
          <w:sz w:val="22"/>
          <w:szCs w:val="22"/>
        </w:rPr>
      </w:pPr>
    </w:p>
    <w:p w14:paraId="3A1BF534" w14:textId="77777777" w:rsidR="00E263BA" w:rsidRPr="00E263BA" w:rsidRDefault="00E263BA" w:rsidP="00E263BA">
      <w:pPr>
        <w:autoSpaceDE w:val="0"/>
        <w:autoSpaceDN w:val="0"/>
        <w:adjustRightInd w:val="0"/>
        <w:rPr>
          <w:rFonts w:asciiTheme="minorBidi" w:hAnsiTheme="minorBidi" w:cstheme="minorBidi"/>
          <w:noProof/>
          <w:color w:val="00A5E5"/>
          <w:sz w:val="32"/>
          <w:szCs w:val="32"/>
        </w:rPr>
      </w:pPr>
      <w:r w:rsidRPr="00E263BA">
        <w:rPr>
          <w:rFonts w:asciiTheme="minorBidi" w:hAnsiTheme="minorBidi" w:cstheme="minorBidi"/>
          <w:noProof/>
          <w:color w:val="00A5E5"/>
          <w:sz w:val="32"/>
          <w:szCs w:val="32"/>
        </w:rPr>
        <w:t>Pre-sales Activities (RFPs achieved)</w:t>
      </w:r>
    </w:p>
    <w:p w14:paraId="3A1BF535" w14:textId="77777777" w:rsidR="00E263BA" w:rsidRPr="00E263BA" w:rsidRDefault="00E263BA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E263BA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TE Contact Centers Expansion (Avaya Aura full portfolio with multi-media solution)</w:t>
      </w:r>
    </w:p>
    <w:p w14:paraId="3A1BF536" w14:textId="77777777" w:rsidR="00E263BA" w:rsidRPr="00E263BA" w:rsidRDefault="00E263BA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E263BA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Orange ‘400’ IVR Call Flow Drop 3 Development (‘HP NIVR’).</w:t>
      </w:r>
    </w:p>
    <w:p w14:paraId="3A1BF537" w14:textId="77777777" w:rsidR="00E263BA" w:rsidRPr="00E263BA" w:rsidRDefault="00E263BA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proofErr w:type="spellStart"/>
      <w:r w:rsidRPr="00E263BA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Zohr</w:t>
      </w:r>
      <w:proofErr w:type="spellEnd"/>
      <w:r w:rsidRPr="00E263BA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 xml:space="preserve"> Gas Field Telecommunication Mega Project (Voice ‘Cisco’, Network ‘Cisco’, WIFI ‘Cisco’)</w:t>
      </w:r>
    </w:p>
    <w:p w14:paraId="3A1BF538" w14:textId="77777777" w:rsidR="00E263BA" w:rsidRPr="00E263BA" w:rsidRDefault="00E263BA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proofErr w:type="spellStart"/>
      <w:r w:rsidRPr="00E263BA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PetroJet</w:t>
      </w:r>
      <w:proofErr w:type="spellEnd"/>
      <w:r w:rsidRPr="00E263BA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 xml:space="preserve"> </w:t>
      </w:r>
      <w:proofErr w:type="spellStart"/>
      <w:r w:rsidRPr="00E263BA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Zohr</w:t>
      </w:r>
      <w:proofErr w:type="spellEnd"/>
      <w:r w:rsidRPr="00E263BA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 xml:space="preserve"> Telecommunication Project (IP Telephony ‘Alcatel’).</w:t>
      </w:r>
    </w:p>
    <w:p w14:paraId="3A1BF539" w14:textId="77777777" w:rsidR="00E263BA" w:rsidRPr="00E263BA" w:rsidRDefault="00E263BA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E263BA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Orange Ongoing CRs (‘HP NIVR’).</w:t>
      </w:r>
    </w:p>
    <w:p w14:paraId="3A1BF53A" w14:textId="77777777" w:rsidR="00E263BA" w:rsidRPr="00E263BA" w:rsidRDefault="00E263BA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E263BA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Vodafone IVR Call Flow development project (‘HP NIVR’).</w:t>
      </w:r>
    </w:p>
    <w:p w14:paraId="3A1BF53B" w14:textId="77777777" w:rsidR="00E263BA" w:rsidRPr="00E263BA" w:rsidRDefault="00E263BA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E263BA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Telecom Egypt IVR Call Flow development project (‘HP NIVR’).</w:t>
      </w:r>
    </w:p>
    <w:p w14:paraId="3A1BF53C" w14:textId="77777777" w:rsidR="00E263BA" w:rsidRPr="00E263BA" w:rsidRDefault="00E263BA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proofErr w:type="spellStart"/>
      <w:r w:rsidRPr="00E263BA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Wasla</w:t>
      </w:r>
      <w:proofErr w:type="spellEnd"/>
      <w:r w:rsidRPr="00E263BA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 xml:space="preserve"> Contact Center project (‘</w:t>
      </w:r>
      <w:proofErr w:type="spellStart"/>
      <w:r w:rsidRPr="00E263BA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VocalCom</w:t>
      </w:r>
      <w:proofErr w:type="spellEnd"/>
      <w:r w:rsidRPr="00E263BA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 xml:space="preserve"> Call Center’).</w:t>
      </w:r>
    </w:p>
    <w:p w14:paraId="3A1BF53D" w14:textId="77777777" w:rsidR="00E263BA" w:rsidRPr="00E263BA" w:rsidRDefault="00E263BA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E263BA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Etisalat IVR implementation project (‘</w:t>
      </w:r>
      <w:proofErr w:type="spellStart"/>
      <w:r w:rsidRPr="00E263BA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Vocpilot</w:t>
      </w:r>
      <w:proofErr w:type="spellEnd"/>
      <w:r w:rsidRPr="00E263BA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 xml:space="preserve"> IVR’).</w:t>
      </w:r>
    </w:p>
    <w:p w14:paraId="3A1BF53E" w14:textId="77777777" w:rsidR="00BE1BEC" w:rsidRPr="00F5791E" w:rsidRDefault="00BE1BEC" w:rsidP="005C27BE">
      <w:pPr>
        <w:autoSpaceDE w:val="0"/>
        <w:autoSpaceDN w:val="0"/>
        <w:adjustRightInd w:val="0"/>
        <w:rPr>
          <w:rFonts w:asciiTheme="minorBidi" w:hAnsiTheme="minorBidi" w:cstheme="minorBidi"/>
          <w:bCs/>
          <w:sz w:val="28"/>
          <w:szCs w:val="28"/>
        </w:rPr>
      </w:pPr>
      <w:r w:rsidRPr="00F5791E">
        <w:rPr>
          <w:rFonts w:asciiTheme="minorBidi" w:hAnsiTheme="minorBidi" w:cstheme="minorBidi"/>
          <w:noProof/>
          <w:color w:val="00A5E5"/>
          <w:sz w:val="32"/>
          <w:szCs w:val="32"/>
        </w:rPr>
        <w:t>Training</w:t>
      </w:r>
    </w:p>
    <w:p w14:paraId="3A1BF53F" w14:textId="77777777" w:rsidR="00D74B05" w:rsidRDefault="00D74B05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ZFS storage installation</w:t>
      </w:r>
    </w:p>
    <w:p w14:paraId="3A1BF540" w14:textId="77777777" w:rsidR="00D74B05" w:rsidRDefault="00D74B05" w:rsidP="00D74B05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Android Oreo mobile apps development</w:t>
      </w:r>
    </w:p>
    <w:p w14:paraId="3A1BF541" w14:textId="77777777" w:rsidR="00242D43" w:rsidRDefault="00242D43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proofErr w:type="spellStart"/>
      <w:r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Àvaya</w:t>
      </w:r>
      <w:proofErr w:type="spellEnd"/>
      <w:r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 xml:space="preserve"> WFO select recording</w:t>
      </w:r>
    </w:p>
    <w:p w14:paraId="3A1BF542" w14:textId="77777777" w:rsidR="00264FC7" w:rsidRPr="00E263BA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E263BA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CCNP Collaboration.</w:t>
      </w:r>
    </w:p>
    <w:p w14:paraId="3A1BF543" w14:textId="77777777" w:rsidR="00264FC7" w:rsidRPr="00E263BA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E263BA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CCNP R&amp;S.</w:t>
      </w:r>
    </w:p>
    <w:p w14:paraId="3A1BF544" w14:textId="77777777" w:rsidR="00264FC7" w:rsidRPr="00E263BA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E263BA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OXE Alcatel IP Telephony.</w:t>
      </w:r>
    </w:p>
    <w:p w14:paraId="3A1BF545" w14:textId="77777777" w:rsidR="00264FC7" w:rsidRPr="00E263BA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E263BA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Avaya ACIS (Avaya Communication Manager Implementation Specialist).</w:t>
      </w:r>
    </w:p>
    <w:p w14:paraId="3A1BF546" w14:textId="77777777" w:rsidR="00264FC7" w:rsidRPr="00E263BA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E263BA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Red Hat Essentials.</w:t>
      </w:r>
    </w:p>
    <w:p w14:paraId="3A1BF547" w14:textId="77777777" w:rsidR="00264FC7" w:rsidRPr="00E263BA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E263BA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AutoCAD.</w:t>
      </w:r>
    </w:p>
    <w:p w14:paraId="3A1BF548" w14:textId="77777777" w:rsidR="00264FC7" w:rsidRPr="00E263BA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E263BA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HP NIVR Development</w:t>
      </w:r>
    </w:p>
    <w:p w14:paraId="3A1BF549" w14:textId="77777777" w:rsidR="00264FC7" w:rsidRPr="00E263BA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E263BA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MOIP IVR Development</w:t>
      </w:r>
    </w:p>
    <w:p w14:paraId="3A1BF54A" w14:textId="77777777" w:rsidR="00264FC7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E263BA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VICORP IVR Development and Implementation</w:t>
      </w:r>
    </w:p>
    <w:p w14:paraId="3A1BF54B" w14:textId="77777777" w:rsidR="003E0373" w:rsidRPr="00E263BA" w:rsidRDefault="003E0373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CEH (ongoing)</w:t>
      </w:r>
    </w:p>
    <w:p w14:paraId="3A1BF54C" w14:textId="77777777" w:rsidR="00D74B05" w:rsidRDefault="00D74B05">
      <w:pPr>
        <w:rPr>
          <w:rFonts w:asciiTheme="minorBidi" w:hAnsiTheme="minorBidi" w:cstheme="minorBidi"/>
          <w:color w:val="00A5E5"/>
          <w:sz w:val="32"/>
          <w:szCs w:val="32"/>
        </w:rPr>
      </w:pPr>
      <w:r>
        <w:rPr>
          <w:rFonts w:asciiTheme="minorBidi" w:hAnsiTheme="minorBidi" w:cstheme="minorBidi"/>
          <w:color w:val="00A5E5"/>
          <w:sz w:val="32"/>
          <w:szCs w:val="32"/>
        </w:rPr>
        <w:br w:type="page"/>
      </w:r>
    </w:p>
    <w:p w14:paraId="3A1BF54D" w14:textId="77777777" w:rsidR="00F50A2B" w:rsidRDefault="00F50A2B" w:rsidP="007701A1">
      <w:pPr>
        <w:autoSpaceDE w:val="0"/>
        <w:autoSpaceDN w:val="0"/>
        <w:adjustRightInd w:val="0"/>
        <w:rPr>
          <w:rFonts w:asciiTheme="minorBidi" w:hAnsiTheme="minorBidi" w:cstheme="minorBidi"/>
          <w:color w:val="00A5E5"/>
          <w:sz w:val="32"/>
          <w:szCs w:val="32"/>
        </w:rPr>
      </w:pPr>
      <w:r w:rsidRPr="00F5791E">
        <w:rPr>
          <w:rFonts w:asciiTheme="minorBidi" w:hAnsiTheme="minorBidi" w:cstheme="minorBidi"/>
          <w:color w:val="00A5E5"/>
          <w:sz w:val="32"/>
          <w:szCs w:val="32"/>
        </w:rPr>
        <w:lastRenderedPageBreak/>
        <w:t>Personal skills</w:t>
      </w:r>
    </w:p>
    <w:p w14:paraId="3A1BF54E" w14:textId="77777777" w:rsidR="00264FC7" w:rsidRPr="00E263BA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E263BA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Organized, dependable, punctual and hard worker.</w:t>
      </w:r>
    </w:p>
    <w:p w14:paraId="3A1BF54F" w14:textId="77777777" w:rsidR="00264FC7" w:rsidRPr="00E263BA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E263BA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Energetic and self-motivated.</w:t>
      </w:r>
    </w:p>
    <w:p w14:paraId="3A1BF550" w14:textId="77777777" w:rsidR="00264FC7" w:rsidRPr="00E263BA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E263BA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Strong interpersonal &amp; communication skills.</w:t>
      </w:r>
    </w:p>
    <w:p w14:paraId="3A1BF551" w14:textId="77777777" w:rsidR="00264FC7" w:rsidRPr="00E263BA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E263BA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Proactive, Able to work under high pressure.</w:t>
      </w:r>
    </w:p>
    <w:p w14:paraId="3A1BF552" w14:textId="77777777" w:rsidR="00264FC7" w:rsidRPr="00E263BA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E263BA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Fast and self-learner.</w:t>
      </w:r>
    </w:p>
    <w:p w14:paraId="3A1BF553" w14:textId="77777777" w:rsidR="00040740" w:rsidRPr="00E263BA" w:rsidRDefault="00264FC7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E263BA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Ability to work in a group or individually according to the job requirements.</w:t>
      </w:r>
    </w:p>
    <w:p w14:paraId="3A1BF554" w14:textId="77777777" w:rsidR="00BE1BEC" w:rsidRPr="00F5791E" w:rsidRDefault="00BE1BEC" w:rsidP="007701A1">
      <w:pPr>
        <w:autoSpaceDE w:val="0"/>
        <w:autoSpaceDN w:val="0"/>
        <w:adjustRightInd w:val="0"/>
        <w:rPr>
          <w:rFonts w:asciiTheme="minorBidi" w:hAnsiTheme="minorBidi" w:cstheme="minorBidi"/>
          <w:color w:val="00A5E5"/>
          <w:sz w:val="32"/>
          <w:szCs w:val="32"/>
        </w:rPr>
      </w:pPr>
      <w:r w:rsidRPr="00F5791E">
        <w:rPr>
          <w:rFonts w:asciiTheme="minorBidi" w:hAnsiTheme="minorBidi" w:cstheme="minorBidi"/>
          <w:color w:val="00A5E5"/>
          <w:sz w:val="32"/>
          <w:szCs w:val="32"/>
        </w:rPr>
        <w:t>Language skills</w:t>
      </w:r>
    </w:p>
    <w:p w14:paraId="3A1BF555" w14:textId="77777777" w:rsidR="00F50A2B" w:rsidRPr="00E263BA" w:rsidRDefault="00F50A2B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E263BA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 xml:space="preserve">Arabic (Mother Tongue). </w:t>
      </w:r>
    </w:p>
    <w:p w14:paraId="3A1BF556" w14:textId="77777777" w:rsidR="00F50A2B" w:rsidRPr="00E263BA" w:rsidRDefault="00F50A2B" w:rsidP="002B7566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r w:rsidRPr="00E263BA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 xml:space="preserve">English (Excellent in speaking, reading and writing). </w:t>
      </w:r>
    </w:p>
    <w:p w14:paraId="3A1BF557" w14:textId="77777777" w:rsidR="00881606" w:rsidRPr="00E263BA" w:rsidRDefault="00881606" w:rsidP="00542ABC">
      <w:pPr>
        <w:pStyle w:val="ListParagraph"/>
        <w:numPr>
          <w:ilvl w:val="0"/>
          <w:numId w:val="5"/>
        </w:numPr>
        <w:contextualSpacing/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</w:pPr>
      <w:proofErr w:type="spellStart"/>
      <w:r w:rsidRPr="00E263BA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Francais</w:t>
      </w:r>
      <w:proofErr w:type="spellEnd"/>
      <w:r w:rsidRPr="00E263BA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 xml:space="preserve"> (</w:t>
      </w:r>
      <w:r w:rsidR="00542ABC" w:rsidRPr="00542ABC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 xml:space="preserve">un </w:t>
      </w:r>
      <w:proofErr w:type="spellStart"/>
      <w:r w:rsidR="00542ABC" w:rsidRPr="00542ABC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peu</w:t>
      </w:r>
      <w:proofErr w:type="spellEnd"/>
      <w:r w:rsidR="00542ABC" w:rsidRPr="00542ABC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 xml:space="preserve"> </w:t>
      </w:r>
      <w:proofErr w:type="spellStart"/>
      <w:r w:rsidR="00542ABC" w:rsidRPr="00542ABC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parler</w:t>
      </w:r>
      <w:proofErr w:type="spellEnd"/>
      <w:r w:rsidR="00542ABC" w:rsidRPr="00542ABC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 xml:space="preserve">, un </w:t>
      </w:r>
      <w:proofErr w:type="spellStart"/>
      <w:r w:rsidR="00542ABC" w:rsidRPr="00542ABC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peu</w:t>
      </w:r>
      <w:proofErr w:type="spellEnd"/>
      <w:r w:rsidR="00542ABC" w:rsidRPr="00542ABC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 xml:space="preserve"> </w:t>
      </w:r>
      <w:proofErr w:type="spellStart"/>
      <w:r w:rsidR="00542ABC" w:rsidRPr="00542ABC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écrire</w:t>
      </w:r>
      <w:proofErr w:type="spellEnd"/>
      <w:r w:rsidR="00542ABC" w:rsidRPr="00542ABC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 xml:space="preserve">, et bien </w:t>
      </w:r>
      <w:proofErr w:type="spellStart"/>
      <w:r w:rsidR="00542ABC" w:rsidRPr="00542ABC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ecouter</w:t>
      </w:r>
      <w:proofErr w:type="spellEnd"/>
      <w:r w:rsidR="00542ABC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) (</w:t>
      </w:r>
      <w:r w:rsidR="00542ABC">
        <w:rPr>
          <w:rStyle w:val="tlid-translation"/>
          <w:lang w:val="fr-FR"/>
        </w:rPr>
        <w:t>niveau 1,2 et 3 à Berlitz</w:t>
      </w:r>
      <w:r w:rsidR="00542ABC">
        <w:rPr>
          <w:rFonts w:asciiTheme="minorBidi" w:eastAsia="Calibri" w:hAnsiTheme="minorBidi" w:cstheme="minorBidi"/>
          <w:color w:val="00355F"/>
          <w:sz w:val="22"/>
          <w:szCs w:val="22"/>
          <w:lang w:bidi="ar-EG"/>
        </w:rPr>
        <w:t>)</w:t>
      </w:r>
    </w:p>
    <w:p w14:paraId="3A1BF558" w14:textId="77777777" w:rsidR="00CF6AEE" w:rsidRPr="00F5791E" w:rsidRDefault="00CF6AEE" w:rsidP="007701A1">
      <w:pPr>
        <w:autoSpaceDE w:val="0"/>
        <w:autoSpaceDN w:val="0"/>
        <w:adjustRightInd w:val="0"/>
        <w:rPr>
          <w:rFonts w:asciiTheme="minorBidi" w:hAnsiTheme="minorBidi" w:cstheme="minorBidi"/>
          <w:color w:val="00A5E5"/>
          <w:sz w:val="32"/>
          <w:szCs w:val="32"/>
        </w:rPr>
      </w:pPr>
      <w:r w:rsidRPr="00F5791E">
        <w:rPr>
          <w:rFonts w:asciiTheme="minorBidi" w:hAnsiTheme="minorBidi" w:cstheme="minorBidi"/>
          <w:color w:val="00A5E5"/>
          <w:sz w:val="32"/>
          <w:szCs w:val="32"/>
        </w:rPr>
        <w:t>Education</w:t>
      </w:r>
    </w:p>
    <w:p w14:paraId="3A1BF559" w14:textId="77777777" w:rsidR="00E263BA" w:rsidRDefault="00E263BA" w:rsidP="00E263BA">
      <w:pPr>
        <w:tabs>
          <w:tab w:val="left" w:pos="720"/>
        </w:tabs>
        <w:autoSpaceDE w:val="0"/>
        <w:autoSpaceDN w:val="0"/>
        <w:adjustRightInd w:val="0"/>
        <w:rPr>
          <w:rFonts w:asciiTheme="minorBidi" w:hAnsiTheme="minorBidi" w:cstheme="minorBidi"/>
          <w:b/>
          <w:bCs/>
        </w:rPr>
      </w:pPr>
    </w:p>
    <w:p w14:paraId="3A1BF55A" w14:textId="77777777" w:rsidR="00E263BA" w:rsidRDefault="00E263BA" w:rsidP="00E263BA">
      <w:pPr>
        <w:autoSpaceDE w:val="0"/>
        <w:autoSpaceDN w:val="0"/>
        <w:adjustRightInd w:val="0"/>
        <w:rPr>
          <w:rFonts w:asciiTheme="minorBidi" w:hAnsiTheme="minorBidi" w:cstheme="minorBidi"/>
          <w:b/>
          <w:bCs/>
        </w:rPr>
      </w:pPr>
      <w:r>
        <w:rPr>
          <w:rFonts w:asciiTheme="minorBidi" w:hAnsiTheme="minorBidi" w:cstheme="minorBidi"/>
          <w:b/>
          <w:bCs/>
        </w:rPr>
        <w:t>Ain Shams University</w:t>
      </w:r>
    </w:p>
    <w:p w14:paraId="3A1BF55B" w14:textId="77777777" w:rsidR="00E263BA" w:rsidRDefault="00E263BA" w:rsidP="00E263BA">
      <w:pPr>
        <w:autoSpaceDE w:val="0"/>
        <w:autoSpaceDN w:val="0"/>
        <w:adjustRightInd w:val="0"/>
        <w:rPr>
          <w:rFonts w:asciiTheme="minorBidi" w:hAnsiTheme="minorBidi" w:cstheme="minorBidi"/>
          <w:b/>
          <w:bCs/>
        </w:rPr>
      </w:pPr>
      <w:r>
        <w:rPr>
          <w:rFonts w:asciiTheme="minorBidi" w:hAnsiTheme="minorBidi" w:cstheme="minorBidi"/>
          <w:b/>
          <w:bCs/>
        </w:rPr>
        <w:t>Faculty of Engineering (Class 2010)</w:t>
      </w:r>
    </w:p>
    <w:p w14:paraId="3A1BF55C" w14:textId="77777777" w:rsidR="00E263BA" w:rsidRDefault="00E263BA" w:rsidP="00E263BA">
      <w:pPr>
        <w:autoSpaceDE w:val="0"/>
        <w:autoSpaceDN w:val="0"/>
        <w:adjustRightInd w:val="0"/>
        <w:rPr>
          <w:rFonts w:asciiTheme="minorBidi" w:hAnsiTheme="minorBidi" w:cstheme="minorBidi"/>
          <w:b/>
          <w:bCs/>
        </w:rPr>
      </w:pPr>
      <w:r>
        <w:rPr>
          <w:rFonts w:asciiTheme="minorBidi" w:hAnsiTheme="minorBidi" w:cstheme="minorBidi"/>
          <w:b/>
          <w:bCs/>
        </w:rPr>
        <w:t>Computer and Systems Engineering (CSE 2010), Grade: Good.</w:t>
      </w:r>
    </w:p>
    <w:p w14:paraId="3A1BF55D" w14:textId="77777777" w:rsidR="00E263BA" w:rsidRPr="00F5791E" w:rsidRDefault="00E263BA" w:rsidP="00E263BA">
      <w:pPr>
        <w:autoSpaceDE w:val="0"/>
        <w:autoSpaceDN w:val="0"/>
        <w:adjustRightInd w:val="0"/>
        <w:rPr>
          <w:rFonts w:asciiTheme="minorBidi" w:hAnsiTheme="minorBidi" w:cstheme="minorBidi"/>
          <w:b/>
          <w:bCs/>
        </w:rPr>
      </w:pPr>
    </w:p>
    <w:sectPr w:rsidR="00E263BA" w:rsidRPr="00F5791E" w:rsidSect="00C3590C">
      <w:footerReference w:type="default" r:id="rId8"/>
      <w:pgSz w:w="12240" w:h="15840" w:code="1"/>
      <w:pgMar w:top="1078" w:right="900" w:bottom="540" w:left="1276" w:header="720" w:footer="13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B66192" w14:textId="77777777" w:rsidR="00991FD5" w:rsidRDefault="00991FD5">
      <w:r>
        <w:separator/>
      </w:r>
    </w:p>
  </w:endnote>
  <w:endnote w:type="continuationSeparator" w:id="0">
    <w:p w14:paraId="4B1853DF" w14:textId="77777777" w:rsidR="00991FD5" w:rsidRDefault="00991F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1BF562" w14:textId="77777777" w:rsidR="0069045B" w:rsidRDefault="0069045B" w:rsidP="00406C62">
    <w:pPr>
      <w:framePr w:w="2414" w:hSpace="180" w:wrap="around" w:vAnchor="text" w:hAnchor="page" w:x="1276" w:y="49"/>
      <w:ind w:left="-426"/>
      <w:jc w:val="center"/>
    </w:pPr>
  </w:p>
  <w:p w14:paraId="3A1BF563" w14:textId="77777777" w:rsidR="0069045B" w:rsidRDefault="0069045B" w:rsidP="00761FA2">
    <w:pPr>
      <w:pStyle w:val="Footer"/>
      <w:jc w:val="right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D74B05">
      <w:rPr>
        <w:rStyle w:val="PageNumber"/>
        <w:noProof/>
      </w:rPr>
      <w:t>6</w:t>
    </w:r>
    <w:r>
      <w:rPr>
        <w:rStyle w:val="PageNumber"/>
      </w:rPr>
      <w:fldChar w:fldCharType="end"/>
    </w:r>
    <w:r>
      <w:rPr>
        <w:rStyle w:val="PageNumber"/>
      </w:rPr>
      <w:t xml:space="preserve">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D74B05">
      <w:rPr>
        <w:rStyle w:val="PageNumber"/>
        <w:noProof/>
      </w:rPr>
      <w:t>6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D50CE3" w14:textId="77777777" w:rsidR="00991FD5" w:rsidRDefault="00991FD5">
      <w:r>
        <w:separator/>
      </w:r>
    </w:p>
  </w:footnote>
  <w:footnote w:type="continuationSeparator" w:id="0">
    <w:p w14:paraId="47747A38" w14:textId="77777777" w:rsidR="00991FD5" w:rsidRDefault="00991F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pStyle w:val="Achievement"/>
      <w:lvlText w:val="*"/>
      <w:lvlJc w:val="left"/>
    </w:lvl>
  </w:abstractNum>
  <w:abstractNum w:abstractNumId="1" w15:restartNumberingAfterBreak="0">
    <w:nsid w:val="19697A89"/>
    <w:multiLevelType w:val="hybridMultilevel"/>
    <w:tmpl w:val="69D6AE1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045994"/>
    <w:multiLevelType w:val="hybridMultilevel"/>
    <w:tmpl w:val="7922AEF0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1A768C"/>
    <w:multiLevelType w:val="hybridMultilevel"/>
    <w:tmpl w:val="E35A8AA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84021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244061" w:themeColor="accent1" w:themeShade="80"/>
        <w:sz w:val="18"/>
        <w:szCs w:val="18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8F4302"/>
    <w:multiLevelType w:val="hybridMultilevel"/>
    <w:tmpl w:val="DD9E710C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pStyle w:val="Achievement"/>
        <w:lvlText w:val=""/>
        <w:legacy w:legacy="1" w:legacySpace="0" w:legacyIndent="360"/>
        <w:lvlJc w:val="left"/>
        <w:pPr>
          <w:ind w:left="1080" w:hanging="360"/>
        </w:pPr>
        <w:rPr>
          <w:rFonts w:ascii="Symbol" w:hAnsi="Symbol" w:hint="default"/>
        </w:rPr>
      </w:lvl>
    </w:lvlOverride>
  </w:num>
  <w:num w:numId="2">
    <w:abstractNumId w:val="4"/>
  </w:num>
  <w:num w:numId="3">
    <w:abstractNumId w:val="2"/>
  </w:num>
  <w:num w:numId="4">
    <w:abstractNumId w:val="3"/>
  </w:num>
  <w:num w:numId="5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AU" w:vendorID="64" w:dllVersion="6" w:nlCheck="1" w:checkStyle="1"/>
  <w:activeWritingStyle w:appName="MSWord" w:lang="en-US" w:vendorID="64" w:dllVersion="0" w:nlCheck="1" w:checkStyle="0"/>
  <w:activeWritingStyle w:appName="MSWord" w:lang="en-AU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yN7EwMbMwMjUytTBX0lEKTi0uzszPAykwrAUAtBdMNCwAAAA="/>
  </w:docVars>
  <w:rsids>
    <w:rsidRoot w:val="0018152D"/>
    <w:rsid w:val="000039DB"/>
    <w:rsid w:val="00003AF9"/>
    <w:rsid w:val="00007738"/>
    <w:rsid w:val="00012A85"/>
    <w:rsid w:val="00022113"/>
    <w:rsid w:val="00024020"/>
    <w:rsid w:val="000247B5"/>
    <w:rsid w:val="000266F3"/>
    <w:rsid w:val="00026C65"/>
    <w:rsid w:val="00031B1B"/>
    <w:rsid w:val="00035CEE"/>
    <w:rsid w:val="00036AD3"/>
    <w:rsid w:val="000404BD"/>
    <w:rsid w:val="00040740"/>
    <w:rsid w:val="00046F1D"/>
    <w:rsid w:val="000472E6"/>
    <w:rsid w:val="0005665B"/>
    <w:rsid w:val="00056C71"/>
    <w:rsid w:val="00061FE4"/>
    <w:rsid w:val="000636FB"/>
    <w:rsid w:val="00070421"/>
    <w:rsid w:val="00076214"/>
    <w:rsid w:val="00077082"/>
    <w:rsid w:val="00082AD7"/>
    <w:rsid w:val="00085EC7"/>
    <w:rsid w:val="000860BE"/>
    <w:rsid w:val="000868D5"/>
    <w:rsid w:val="00090625"/>
    <w:rsid w:val="00090EDD"/>
    <w:rsid w:val="00094639"/>
    <w:rsid w:val="000A2AD3"/>
    <w:rsid w:val="000A508E"/>
    <w:rsid w:val="000A5C1D"/>
    <w:rsid w:val="000B32B4"/>
    <w:rsid w:val="000B34AE"/>
    <w:rsid w:val="000C0511"/>
    <w:rsid w:val="000C122F"/>
    <w:rsid w:val="000C17FF"/>
    <w:rsid w:val="000C2A60"/>
    <w:rsid w:val="000C2B3D"/>
    <w:rsid w:val="000C4330"/>
    <w:rsid w:val="000D0362"/>
    <w:rsid w:val="000D2665"/>
    <w:rsid w:val="000E2B47"/>
    <w:rsid w:val="000E4294"/>
    <w:rsid w:val="000E5957"/>
    <w:rsid w:val="000F0F4A"/>
    <w:rsid w:val="000F117F"/>
    <w:rsid w:val="000F1F32"/>
    <w:rsid w:val="000F3C90"/>
    <w:rsid w:val="000F494B"/>
    <w:rsid w:val="000F5FCE"/>
    <w:rsid w:val="00102080"/>
    <w:rsid w:val="00105A1F"/>
    <w:rsid w:val="00113108"/>
    <w:rsid w:val="001145B2"/>
    <w:rsid w:val="00115DF4"/>
    <w:rsid w:val="0011648E"/>
    <w:rsid w:val="00116CA1"/>
    <w:rsid w:val="00120054"/>
    <w:rsid w:val="00121BD0"/>
    <w:rsid w:val="0013334A"/>
    <w:rsid w:val="00140995"/>
    <w:rsid w:val="00141764"/>
    <w:rsid w:val="0014619C"/>
    <w:rsid w:val="00146579"/>
    <w:rsid w:val="00153AE8"/>
    <w:rsid w:val="00153E42"/>
    <w:rsid w:val="0015735F"/>
    <w:rsid w:val="00163914"/>
    <w:rsid w:val="001664F2"/>
    <w:rsid w:val="00170295"/>
    <w:rsid w:val="0017385A"/>
    <w:rsid w:val="00174746"/>
    <w:rsid w:val="00175538"/>
    <w:rsid w:val="00176D39"/>
    <w:rsid w:val="00181179"/>
    <w:rsid w:val="0018152D"/>
    <w:rsid w:val="00181EEA"/>
    <w:rsid w:val="00183185"/>
    <w:rsid w:val="00184115"/>
    <w:rsid w:val="001861A1"/>
    <w:rsid w:val="001865F1"/>
    <w:rsid w:val="00186DB7"/>
    <w:rsid w:val="001870CC"/>
    <w:rsid w:val="00187B73"/>
    <w:rsid w:val="0019395C"/>
    <w:rsid w:val="001974CA"/>
    <w:rsid w:val="001A6F1C"/>
    <w:rsid w:val="001A7D4D"/>
    <w:rsid w:val="001C1833"/>
    <w:rsid w:val="001C38BE"/>
    <w:rsid w:val="001C659B"/>
    <w:rsid w:val="001C6A76"/>
    <w:rsid w:val="001D35DC"/>
    <w:rsid w:val="001D4539"/>
    <w:rsid w:val="001D5CFC"/>
    <w:rsid w:val="001D6C4F"/>
    <w:rsid w:val="001E332C"/>
    <w:rsid w:val="001E3E30"/>
    <w:rsid w:val="001E4AFE"/>
    <w:rsid w:val="001F4530"/>
    <w:rsid w:val="001F56DA"/>
    <w:rsid w:val="001F5736"/>
    <w:rsid w:val="00204F9A"/>
    <w:rsid w:val="00206624"/>
    <w:rsid w:val="00211147"/>
    <w:rsid w:val="00211FFC"/>
    <w:rsid w:val="00217C6E"/>
    <w:rsid w:val="002202A2"/>
    <w:rsid w:val="0022139F"/>
    <w:rsid w:val="00221491"/>
    <w:rsid w:val="0022499F"/>
    <w:rsid w:val="00224DB9"/>
    <w:rsid w:val="0022614F"/>
    <w:rsid w:val="0022704B"/>
    <w:rsid w:val="00230487"/>
    <w:rsid w:val="002306B4"/>
    <w:rsid w:val="00230938"/>
    <w:rsid w:val="00233E68"/>
    <w:rsid w:val="0023496A"/>
    <w:rsid w:val="00234B50"/>
    <w:rsid w:val="0024000A"/>
    <w:rsid w:val="00242D43"/>
    <w:rsid w:val="0025451A"/>
    <w:rsid w:val="00254BD3"/>
    <w:rsid w:val="002569B3"/>
    <w:rsid w:val="00256B93"/>
    <w:rsid w:val="00264FC7"/>
    <w:rsid w:val="002715E0"/>
    <w:rsid w:val="0027162E"/>
    <w:rsid w:val="0027657E"/>
    <w:rsid w:val="00276930"/>
    <w:rsid w:val="00277EE7"/>
    <w:rsid w:val="00282759"/>
    <w:rsid w:val="00283D19"/>
    <w:rsid w:val="002851EF"/>
    <w:rsid w:val="0028675A"/>
    <w:rsid w:val="00287270"/>
    <w:rsid w:val="00287542"/>
    <w:rsid w:val="0028760C"/>
    <w:rsid w:val="00290B9D"/>
    <w:rsid w:val="00292C89"/>
    <w:rsid w:val="00293CEF"/>
    <w:rsid w:val="00293F21"/>
    <w:rsid w:val="00295296"/>
    <w:rsid w:val="00296049"/>
    <w:rsid w:val="002A1179"/>
    <w:rsid w:val="002A1F71"/>
    <w:rsid w:val="002A32BD"/>
    <w:rsid w:val="002A73F5"/>
    <w:rsid w:val="002A7862"/>
    <w:rsid w:val="002B23EF"/>
    <w:rsid w:val="002B2CDE"/>
    <w:rsid w:val="002B4BD8"/>
    <w:rsid w:val="002B7489"/>
    <w:rsid w:val="002B7566"/>
    <w:rsid w:val="002C128C"/>
    <w:rsid w:val="002C5BD4"/>
    <w:rsid w:val="002C61F5"/>
    <w:rsid w:val="002C6D07"/>
    <w:rsid w:val="002C70C0"/>
    <w:rsid w:val="002D38E4"/>
    <w:rsid w:val="002D6160"/>
    <w:rsid w:val="002E29F7"/>
    <w:rsid w:val="002F2F81"/>
    <w:rsid w:val="002F311D"/>
    <w:rsid w:val="003103B5"/>
    <w:rsid w:val="003112CC"/>
    <w:rsid w:val="00311C2E"/>
    <w:rsid w:val="003124F6"/>
    <w:rsid w:val="00313CB6"/>
    <w:rsid w:val="00313E6C"/>
    <w:rsid w:val="00313FBD"/>
    <w:rsid w:val="003202A0"/>
    <w:rsid w:val="003203CC"/>
    <w:rsid w:val="003217B4"/>
    <w:rsid w:val="003272DA"/>
    <w:rsid w:val="003402EC"/>
    <w:rsid w:val="00340E1A"/>
    <w:rsid w:val="00342791"/>
    <w:rsid w:val="003439F7"/>
    <w:rsid w:val="00344A8B"/>
    <w:rsid w:val="003475AE"/>
    <w:rsid w:val="00352A37"/>
    <w:rsid w:val="00356706"/>
    <w:rsid w:val="00357AB0"/>
    <w:rsid w:val="00363378"/>
    <w:rsid w:val="003636FB"/>
    <w:rsid w:val="003638D1"/>
    <w:rsid w:val="00371AB9"/>
    <w:rsid w:val="00380DFC"/>
    <w:rsid w:val="00381C6C"/>
    <w:rsid w:val="00384ED0"/>
    <w:rsid w:val="0039014D"/>
    <w:rsid w:val="00390E68"/>
    <w:rsid w:val="003961E1"/>
    <w:rsid w:val="003976D1"/>
    <w:rsid w:val="003A0CAE"/>
    <w:rsid w:val="003A547A"/>
    <w:rsid w:val="003A6465"/>
    <w:rsid w:val="003B0192"/>
    <w:rsid w:val="003B6643"/>
    <w:rsid w:val="003B6A5D"/>
    <w:rsid w:val="003B715F"/>
    <w:rsid w:val="003B7A4B"/>
    <w:rsid w:val="003B7B71"/>
    <w:rsid w:val="003C26DE"/>
    <w:rsid w:val="003C4384"/>
    <w:rsid w:val="003C6A75"/>
    <w:rsid w:val="003D62FE"/>
    <w:rsid w:val="003E0234"/>
    <w:rsid w:val="003E0373"/>
    <w:rsid w:val="003E3519"/>
    <w:rsid w:val="003E4964"/>
    <w:rsid w:val="003E504F"/>
    <w:rsid w:val="003E6A81"/>
    <w:rsid w:val="003E70E7"/>
    <w:rsid w:val="003F0742"/>
    <w:rsid w:val="003F27FC"/>
    <w:rsid w:val="003F4916"/>
    <w:rsid w:val="003F65E2"/>
    <w:rsid w:val="00403334"/>
    <w:rsid w:val="00406C62"/>
    <w:rsid w:val="0041516B"/>
    <w:rsid w:val="00417182"/>
    <w:rsid w:val="004254EC"/>
    <w:rsid w:val="00426BCE"/>
    <w:rsid w:val="00427457"/>
    <w:rsid w:val="0042769A"/>
    <w:rsid w:val="00427D82"/>
    <w:rsid w:val="00433C59"/>
    <w:rsid w:val="00434F50"/>
    <w:rsid w:val="004376E5"/>
    <w:rsid w:val="00443F52"/>
    <w:rsid w:val="00447EB4"/>
    <w:rsid w:val="004562B8"/>
    <w:rsid w:val="00461967"/>
    <w:rsid w:val="00470D5D"/>
    <w:rsid w:val="00472A09"/>
    <w:rsid w:val="00473AD8"/>
    <w:rsid w:val="00481884"/>
    <w:rsid w:val="00482D62"/>
    <w:rsid w:val="00483788"/>
    <w:rsid w:val="004840AE"/>
    <w:rsid w:val="00486C89"/>
    <w:rsid w:val="00487812"/>
    <w:rsid w:val="00487AC2"/>
    <w:rsid w:val="00494A08"/>
    <w:rsid w:val="004964CF"/>
    <w:rsid w:val="004A01C4"/>
    <w:rsid w:val="004A06D2"/>
    <w:rsid w:val="004A4793"/>
    <w:rsid w:val="004A7B88"/>
    <w:rsid w:val="004B2F71"/>
    <w:rsid w:val="004B5B30"/>
    <w:rsid w:val="004C3FE4"/>
    <w:rsid w:val="004C59F3"/>
    <w:rsid w:val="004C6657"/>
    <w:rsid w:val="004D1210"/>
    <w:rsid w:val="004E2156"/>
    <w:rsid w:val="004E70BC"/>
    <w:rsid w:val="004F739B"/>
    <w:rsid w:val="004F74A9"/>
    <w:rsid w:val="00500921"/>
    <w:rsid w:val="005009B6"/>
    <w:rsid w:val="00504195"/>
    <w:rsid w:val="00504584"/>
    <w:rsid w:val="00504E35"/>
    <w:rsid w:val="0050585A"/>
    <w:rsid w:val="00507BAE"/>
    <w:rsid w:val="00522116"/>
    <w:rsid w:val="00523926"/>
    <w:rsid w:val="00523FCB"/>
    <w:rsid w:val="00527700"/>
    <w:rsid w:val="00533189"/>
    <w:rsid w:val="0053630B"/>
    <w:rsid w:val="00537BFC"/>
    <w:rsid w:val="00542ABC"/>
    <w:rsid w:val="00544579"/>
    <w:rsid w:val="0054668B"/>
    <w:rsid w:val="0055633E"/>
    <w:rsid w:val="00556756"/>
    <w:rsid w:val="00562B4E"/>
    <w:rsid w:val="00562CD2"/>
    <w:rsid w:val="00563223"/>
    <w:rsid w:val="00566E19"/>
    <w:rsid w:val="00567A66"/>
    <w:rsid w:val="00577686"/>
    <w:rsid w:val="005809DA"/>
    <w:rsid w:val="00582612"/>
    <w:rsid w:val="005835E0"/>
    <w:rsid w:val="005874F6"/>
    <w:rsid w:val="0059090D"/>
    <w:rsid w:val="00591A80"/>
    <w:rsid w:val="00592C60"/>
    <w:rsid w:val="00594A6C"/>
    <w:rsid w:val="005A7025"/>
    <w:rsid w:val="005B3C5A"/>
    <w:rsid w:val="005B4415"/>
    <w:rsid w:val="005B5530"/>
    <w:rsid w:val="005B7447"/>
    <w:rsid w:val="005C27BE"/>
    <w:rsid w:val="005C3B94"/>
    <w:rsid w:val="005D2F60"/>
    <w:rsid w:val="005D35F1"/>
    <w:rsid w:val="005D39CA"/>
    <w:rsid w:val="005D6148"/>
    <w:rsid w:val="005D7CA4"/>
    <w:rsid w:val="005E1157"/>
    <w:rsid w:val="005E2279"/>
    <w:rsid w:val="005E2680"/>
    <w:rsid w:val="005E5947"/>
    <w:rsid w:val="005F46DE"/>
    <w:rsid w:val="005F4FEB"/>
    <w:rsid w:val="005F5232"/>
    <w:rsid w:val="005F689E"/>
    <w:rsid w:val="005F7435"/>
    <w:rsid w:val="005F786A"/>
    <w:rsid w:val="00602E64"/>
    <w:rsid w:val="0060796B"/>
    <w:rsid w:val="00607C0F"/>
    <w:rsid w:val="006177C0"/>
    <w:rsid w:val="00620DD1"/>
    <w:rsid w:val="00622EAF"/>
    <w:rsid w:val="0062384A"/>
    <w:rsid w:val="00626319"/>
    <w:rsid w:val="00627579"/>
    <w:rsid w:val="00630F6C"/>
    <w:rsid w:val="00636E36"/>
    <w:rsid w:val="00637F92"/>
    <w:rsid w:val="00644BB6"/>
    <w:rsid w:val="00645AB3"/>
    <w:rsid w:val="00652CB0"/>
    <w:rsid w:val="006548F4"/>
    <w:rsid w:val="00655057"/>
    <w:rsid w:val="0065540B"/>
    <w:rsid w:val="00656EC3"/>
    <w:rsid w:val="0065781C"/>
    <w:rsid w:val="0066796C"/>
    <w:rsid w:val="006804B4"/>
    <w:rsid w:val="0068369F"/>
    <w:rsid w:val="00686ADC"/>
    <w:rsid w:val="0069045B"/>
    <w:rsid w:val="006916CB"/>
    <w:rsid w:val="006921AC"/>
    <w:rsid w:val="006938B1"/>
    <w:rsid w:val="00696686"/>
    <w:rsid w:val="00697690"/>
    <w:rsid w:val="006979D0"/>
    <w:rsid w:val="006A66AE"/>
    <w:rsid w:val="006B0E11"/>
    <w:rsid w:val="006B66D0"/>
    <w:rsid w:val="006C014E"/>
    <w:rsid w:val="006C0D7C"/>
    <w:rsid w:val="006C74B3"/>
    <w:rsid w:val="006D47ED"/>
    <w:rsid w:val="006D5517"/>
    <w:rsid w:val="006E6460"/>
    <w:rsid w:val="006E64D0"/>
    <w:rsid w:val="006E64E9"/>
    <w:rsid w:val="006E661E"/>
    <w:rsid w:val="006F0398"/>
    <w:rsid w:val="006F08DE"/>
    <w:rsid w:val="006F0F06"/>
    <w:rsid w:val="006F58B6"/>
    <w:rsid w:val="007000DB"/>
    <w:rsid w:val="007008C1"/>
    <w:rsid w:val="00703E09"/>
    <w:rsid w:val="00704E9C"/>
    <w:rsid w:val="00707077"/>
    <w:rsid w:val="00713DDC"/>
    <w:rsid w:val="00715210"/>
    <w:rsid w:val="00716C73"/>
    <w:rsid w:val="00723FAB"/>
    <w:rsid w:val="0072406E"/>
    <w:rsid w:val="00730421"/>
    <w:rsid w:val="00734E27"/>
    <w:rsid w:val="007372A2"/>
    <w:rsid w:val="007448B7"/>
    <w:rsid w:val="0074575E"/>
    <w:rsid w:val="007461D5"/>
    <w:rsid w:val="00747FF4"/>
    <w:rsid w:val="00750633"/>
    <w:rsid w:val="00755465"/>
    <w:rsid w:val="00755AD5"/>
    <w:rsid w:val="0075665E"/>
    <w:rsid w:val="00761FA2"/>
    <w:rsid w:val="00763B34"/>
    <w:rsid w:val="007651B8"/>
    <w:rsid w:val="007657D2"/>
    <w:rsid w:val="00766B6F"/>
    <w:rsid w:val="00766DA8"/>
    <w:rsid w:val="00767713"/>
    <w:rsid w:val="00767A90"/>
    <w:rsid w:val="007701A1"/>
    <w:rsid w:val="007711F5"/>
    <w:rsid w:val="00775162"/>
    <w:rsid w:val="00775512"/>
    <w:rsid w:val="00777472"/>
    <w:rsid w:val="007837D1"/>
    <w:rsid w:val="007868D3"/>
    <w:rsid w:val="00786A8A"/>
    <w:rsid w:val="00796802"/>
    <w:rsid w:val="007A380D"/>
    <w:rsid w:val="007A48DB"/>
    <w:rsid w:val="007A597C"/>
    <w:rsid w:val="007A7F65"/>
    <w:rsid w:val="007B1CE1"/>
    <w:rsid w:val="007B2784"/>
    <w:rsid w:val="007B515A"/>
    <w:rsid w:val="007B75E0"/>
    <w:rsid w:val="007B7F47"/>
    <w:rsid w:val="007C2898"/>
    <w:rsid w:val="007D3604"/>
    <w:rsid w:val="007D53FA"/>
    <w:rsid w:val="007E1508"/>
    <w:rsid w:val="007E1796"/>
    <w:rsid w:val="007E1B95"/>
    <w:rsid w:val="007E688C"/>
    <w:rsid w:val="007E7FCA"/>
    <w:rsid w:val="007F221F"/>
    <w:rsid w:val="007F3B76"/>
    <w:rsid w:val="007F71AF"/>
    <w:rsid w:val="00800705"/>
    <w:rsid w:val="00805FF3"/>
    <w:rsid w:val="00807075"/>
    <w:rsid w:val="00811581"/>
    <w:rsid w:val="00812C06"/>
    <w:rsid w:val="008137C1"/>
    <w:rsid w:val="00814F12"/>
    <w:rsid w:val="008150BD"/>
    <w:rsid w:val="00816BA2"/>
    <w:rsid w:val="00821249"/>
    <w:rsid w:val="00835288"/>
    <w:rsid w:val="00835598"/>
    <w:rsid w:val="00837D11"/>
    <w:rsid w:val="0084376A"/>
    <w:rsid w:val="00844556"/>
    <w:rsid w:val="008466A5"/>
    <w:rsid w:val="00846A94"/>
    <w:rsid w:val="008470EB"/>
    <w:rsid w:val="00847F1D"/>
    <w:rsid w:val="00852557"/>
    <w:rsid w:val="00855FF0"/>
    <w:rsid w:val="0085703F"/>
    <w:rsid w:val="008613ED"/>
    <w:rsid w:val="00861D71"/>
    <w:rsid w:val="00863F82"/>
    <w:rsid w:val="00865D02"/>
    <w:rsid w:val="00867C96"/>
    <w:rsid w:val="00871B00"/>
    <w:rsid w:val="00881606"/>
    <w:rsid w:val="008823D8"/>
    <w:rsid w:val="008838C6"/>
    <w:rsid w:val="008847CA"/>
    <w:rsid w:val="00884841"/>
    <w:rsid w:val="00886E5F"/>
    <w:rsid w:val="008A4C3D"/>
    <w:rsid w:val="008A69B1"/>
    <w:rsid w:val="008B4320"/>
    <w:rsid w:val="008B4F6E"/>
    <w:rsid w:val="008B78F7"/>
    <w:rsid w:val="008C11C7"/>
    <w:rsid w:val="008C2EF9"/>
    <w:rsid w:val="008C4105"/>
    <w:rsid w:val="008D0CF7"/>
    <w:rsid w:val="008D357B"/>
    <w:rsid w:val="008D3847"/>
    <w:rsid w:val="008E22B2"/>
    <w:rsid w:val="008E2C19"/>
    <w:rsid w:val="008E3BE3"/>
    <w:rsid w:val="008E5B8D"/>
    <w:rsid w:val="008E6C01"/>
    <w:rsid w:val="008F12EB"/>
    <w:rsid w:val="008F67EA"/>
    <w:rsid w:val="008F7C98"/>
    <w:rsid w:val="009019BC"/>
    <w:rsid w:val="00905AAF"/>
    <w:rsid w:val="00910EED"/>
    <w:rsid w:val="00915FDF"/>
    <w:rsid w:val="00920F47"/>
    <w:rsid w:val="00924170"/>
    <w:rsid w:val="00925E1F"/>
    <w:rsid w:val="009332C8"/>
    <w:rsid w:val="00933783"/>
    <w:rsid w:val="009367AC"/>
    <w:rsid w:val="00937E93"/>
    <w:rsid w:val="009403C6"/>
    <w:rsid w:val="0094065E"/>
    <w:rsid w:val="009424D9"/>
    <w:rsid w:val="009424FA"/>
    <w:rsid w:val="00943FA5"/>
    <w:rsid w:val="009465F8"/>
    <w:rsid w:val="00956BF8"/>
    <w:rsid w:val="00963D7E"/>
    <w:rsid w:val="00966A64"/>
    <w:rsid w:val="00970373"/>
    <w:rsid w:val="00975591"/>
    <w:rsid w:val="00975DA6"/>
    <w:rsid w:val="00975FD6"/>
    <w:rsid w:val="00976820"/>
    <w:rsid w:val="009818D8"/>
    <w:rsid w:val="00983C27"/>
    <w:rsid w:val="00987405"/>
    <w:rsid w:val="00991FD5"/>
    <w:rsid w:val="00995062"/>
    <w:rsid w:val="00997528"/>
    <w:rsid w:val="009A5E5A"/>
    <w:rsid w:val="009B0D50"/>
    <w:rsid w:val="009B43EE"/>
    <w:rsid w:val="009B6F82"/>
    <w:rsid w:val="009C35F7"/>
    <w:rsid w:val="009C451A"/>
    <w:rsid w:val="009C4868"/>
    <w:rsid w:val="009C7FDB"/>
    <w:rsid w:val="009D544F"/>
    <w:rsid w:val="009D7A5A"/>
    <w:rsid w:val="009D7F85"/>
    <w:rsid w:val="009E605E"/>
    <w:rsid w:val="009E68D7"/>
    <w:rsid w:val="009E6F6A"/>
    <w:rsid w:val="009E76C6"/>
    <w:rsid w:val="009E7872"/>
    <w:rsid w:val="009F3D63"/>
    <w:rsid w:val="009F6E73"/>
    <w:rsid w:val="009F7324"/>
    <w:rsid w:val="009F7B3A"/>
    <w:rsid w:val="00A02044"/>
    <w:rsid w:val="00A02A14"/>
    <w:rsid w:val="00A034E7"/>
    <w:rsid w:val="00A06AF3"/>
    <w:rsid w:val="00A14498"/>
    <w:rsid w:val="00A1519B"/>
    <w:rsid w:val="00A17FA6"/>
    <w:rsid w:val="00A21BA7"/>
    <w:rsid w:val="00A24D09"/>
    <w:rsid w:val="00A2567A"/>
    <w:rsid w:val="00A311DA"/>
    <w:rsid w:val="00A31D2D"/>
    <w:rsid w:val="00A3666D"/>
    <w:rsid w:val="00A37399"/>
    <w:rsid w:val="00A40D1F"/>
    <w:rsid w:val="00A53C14"/>
    <w:rsid w:val="00A541C7"/>
    <w:rsid w:val="00A66145"/>
    <w:rsid w:val="00A67A0E"/>
    <w:rsid w:val="00A72093"/>
    <w:rsid w:val="00A72585"/>
    <w:rsid w:val="00A743A6"/>
    <w:rsid w:val="00A82C5C"/>
    <w:rsid w:val="00A83A77"/>
    <w:rsid w:val="00A85153"/>
    <w:rsid w:val="00A951CC"/>
    <w:rsid w:val="00A96AF8"/>
    <w:rsid w:val="00AA0434"/>
    <w:rsid w:val="00AA19BF"/>
    <w:rsid w:val="00AA3140"/>
    <w:rsid w:val="00AA751A"/>
    <w:rsid w:val="00AB002C"/>
    <w:rsid w:val="00AB0D67"/>
    <w:rsid w:val="00AB7EEB"/>
    <w:rsid w:val="00AC2413"/>
    <w:rsid w:val="00AC5235"/>
    <w:rsid w:val="00AC6E8D"/>
    <w:rsid w:val="00AD3D2A"/>
    <w:rsid w:val="00AD4BE8"/>
    <w:rsid w:val="00AD5C9A"/>
    <w:rsid w:val="00AE3119"/>
    <w:rsid w:val="00AF21B4"/>
    <w:rsid w:val="00AF21B6"/>
    <w:rsid w:val="00AF235D"/>
    <w:rsid w:val="00AF4102"/>
    <w:rsid w:val="00B02A9A"/>
    <w:rsid w:val="00B05EFF"/>
    <w:rsid w:val="00B06CC1"/>
    <w:rsid w:val="00B158F2"/>
    <w:rsid w:val="00B15945"/>
    <w:rsid w:val="00B15FAF"/>
    <w:rsid w:val="00B16066"/>
    <w:rsid w:val="00B173C7"/>
    <w:rsid w:val="00B17B77"/>
    <w:rsid w:val="00B17DD5"/>
    <w:rsid w:val="00B212B6"/>
    <w:rsid w:val="00B25B27"/>
    <w:rsid w:val="00B26508"/>
    <w:rsid w:val="00B274A3"/>
    <w:rsid w:val="00B3161E"/>
    <w:rsid w:val="00B31DB7"/>
    <w:rsid w:val="00B32256"/>
    <w:rsid w:val="00B33D07"/>
    <w:rsid w:val="00B344BA"/>
    <w:rsid w:val="00B34681"/>
    <w:rsid w:val="00B349D0"/>
    <w:rsid w:val="00B34AA5"/>
    <w:rsid w:val="00B37EAA"/>
    <w:rsid w:val="00B4518B"/>
    <w:rsid w:val="00B46D13"/>
    <w:rsid w:val="00B470E5"/>
    <w:rsid w:val="00B54BAD"/>
    <w:rsid w:val="00B55047"/>
    <w:rsid w:val="00B6155A"/>
    <w:rsid w:val="00B62DB2"/>
    <w:rsid w:val="00B631CE"/>
    <w:rsid w:val="00B6544D"/>
    <w:rsid w:val="00B82431"/>
    <w:rsid w:val="00B82C95"/>
    <w:rsid w:val="00B83658"/>
    <w:rsid w:val="00B8531D"/>
    <w:rsid w:val="00B862AF"/>
    <w:rsid w:val="00B9217C"/>
    <w:rsid w:val="00B937A7"/>
    <w:rsid w:val="00BA24BD"/>
    <w:rsid w:val="00BA3053"/>
    <w:rsid w:val="00BA31CF"/>
    <w:rsid w:val="00BA5EE7"/>
    <w:rsid w:val="00BA7A0F"/>
    <w:rsid w:val="00BB0665"/>
    <w:rsid w:val="00BB07A3"/>
    <w:rsid w:val="00BB3047"/>
    <w:rsid w:val="00BB3318"/>
    <w:rsid w:val="00BB5668"/>
    <w:rsid w:val="00BB6F1A"/>
    <w:rsid w:val="00BB7624"/>
    <w:rsid w:val="00BC1CA7"/>
    <w:rsid w:val="00BC7658"/>
    <w:rsid w:val="00BC7D0E"/>
    <w:rsid w:val="00BD5E7C"/>
    <w:rsid w:val="00BD682E"/>
    <w:rsid w:val="00BE1BEC"/>
    <w:rsid w:val="00BF076B"/>
    <w:rsid w:val="00BF133F"/>
    <w:rsid w:val="00BF77A2"/>
    <w:rsid w:val="00C001F9"/>
    <w:rsid w:val="00C06733"/>
    <w:rsid w:val="00C07EB8"/>
    <w:rsid w:val="00C100BC"/>
    <w:rsid w:val="00C15F18"/>
    <w:rsid w:val="00C16002"/>
    <w:rsid w:val="00C17AFE"/>
    <w:rsid w:val="00C24033"/>
    <w:rsid w:val="00C2600D"/>
    <w:rsid w:val="00C339A9"/>
    <w:rsid w:val="00C3590C"/>
    <w:rsid w:val="00C371BF"/>
    <w:rsid w:val="00C46ECA"/>
    <w:rsid w:val="00C47324"/>
    <w:rsid w:val="00C47406"/>
    <w:rsid w:val="00C47B87"/>
    <w:rsid w:val="00C50161"/>
    <w:rsid w:val="00C51AA6"/>
    <w:rsid w:val="00C52179"/>
    <w:rsid w:val="00C575F2"/>
    <w:rsid w:val="00C6186D"/>
    <w:rsid w:val="00C62CB8"/>
    <w:rsid w:val="00C649D3"/>
    <w:rsid w:val="00C65BFA"/>
    <w:rsid w:val="00C66FF6"/>
    <w:rsid w:val="00C7017A"/>
    <w:rsid w:val="00C7367A"/>
    <w:rsid w:val="00C7427B"/>
    <w:rsid w:val="00C75026"/>
    <w:rsid w:val="00C753FF"/>
    <w:rsid w:val="00C7685A"/>
    <w:rsid w:val="00C80D8D"/>
    <w:rsid w:val="00C81264"/>
    <w:rsid w:val="00C820C1"/>
    <w:rsid w:val="00C93BDD"/>
    <w:rsid w:val="00C94815"/>
    <w:rsid w:val="00CA57B9"/>
    <w:rsid w:val="00CA6DD7"/>
    <w:rsid w:val="00CA7DE6"/>
    <w:rsid w:val="00CB3F7C"/>
    <w:rsid w:val="00CB5043"/>
    <w:rsid w:val="00CB54F6"/>
    <w:rsid w:val="00CC1275"/>
    <w:rsid w:val="00CC3770"/>
    <w:rsid w:val="00CC412B"/>
    <w:rsid w:val="00CC4960"/>
    <w:rsid w:val="00CD05C4"/>
    <w:rsid w:val="00CD1BD0"/>
    <w:rsid w:val="00CD50D7"/>
    <w:rsid w:val="00CE1938"/>
    <w:rsid w:val="00CE1AA3"/>
    <w:rsid w:val="00CE20E6"/>
    <w:rsid w:val="00CE34D5"/>
    <w:rsid w:val="00CE620D"/>
    <w:rsid w:val="00CF1C4E"/>
    <w:rsid w:val="00CF53CC"/>
    <w:rsid w:val="00CF6AEE"/>
    <w:rsid w:val="00D0143A"/>
    <w:rsid w:val="00D03319"/>
    <w:rsid w:val="00D034E3"/>
    <w:rsid w:val="00D0618E"/>
    <w:rsid w:val="00D077E8"/>
    <w:rsid w:val="00D11406"/>
    <w:rsid w:val="00D11521"/>
    <w:rsid w:val="00D11F04"/>
    <w:rsid w:val="00D22C6C"/>
    <w:rsid w:val="00D23C7B"/>
    <w:rsid w:val="00D24118"/>
    <w:rsid w:val="00D26BDC"/>
    <w:rsid w:val="00D3048B"/>
    <w:rsid w:val="00D314A5"/>
    <w:rsid w:val="00D34424"/>
    <w:rsid w:val="00D42DE2"/>
    <w:rsid w:val="00D4443A"/>
    <w:rsid w:val="00D44822"/>
    <w:rsid w:val="00D55C43"/>
    <w:rsid w:val="00D6075A"/>
    <w:rsid w:val="00D60EA1"/>
    <w:rsid w:val="00D620AC"/>
    <w:rsid w:val="00D635A5"/>
    <w:rsid w:val="00D65522"/>
    <w:rsid w:val="00D65CD4"/>
    <w:rsid w:val="00D66381"/>
    <w:rsid w:val="00D70173"/>
    <w:rsid w:val="00D74B05"/>
    <w:rsid w:val="00D7526D"/>
    <w:rsid w:val="00D75C5B"/>
    <w:rsid w:val="00D8139A"/>
    <w:rsid w:val="00D97787"/>
    <w:rsid w:val="00D97DCB"/>
    <w:rsid w:val="00DA017F"/>
    <w:rsid w:val="00DA1F92"/>
    <w:rsid w:val="00DA3166"/>
    <w:rsid w:val="00DA6E5B"/>
    <w:rsid w:val="00DB5769"/>
    <w:rsid w:val="00DB66BA"/>
    <w:rsid w:val="00DB683D"/>
    <w:rsid w:val="00DB7A16"/>
    <w:rsid w:val="00DB7B9D"/>
    <w:rsid w:val="00DC14FA"/>
    <w:rsid w:val="00DC3437"/>
    <w:rsid w:val="00DC3C01"/>
    <w:rsid w:val="00DC4EF2"/>
    <w:rsid w:val="00DD2E3E"/>
    <w:rsid w:val="00DD5289"/>
    <w:rsid w:val="00DD5DF0"/>
    <w:rsid w:val="00DD5E2B"/>
    <w:rsid w:val="00DD6FFA"/>
    <w:rsid w:val="00DE445F"/>
    <w:rsid w:val="00DE77A0"/>
    <w:rsid w:val="00DF01B5"/>
    <w:rsid w:val="00DF1355"/>
    <w:rsid w:val="00DF13D7"/>
    <w:rsid w:val="00DF1DD9"/>
    <w:rsid w:val="00DF33D5"/>
    <w:rsid w:val="00DF48FA"/>
    <w:rsid w:val="00E00D8E"/>
    <w:rsid w:val="00E021DC"/>
    <w:rsid w:val="00E04687"/>
    <w:rsid w:val="00E0497E"/>
    <w:rsid w:val="00E05435"/>
    <w:rsid w:val="00E06907"/>
    <w:rsid w:val="00E06BCD"/>
    <w:rsid w:val="00E10531"/>
    <w:rsid w:val="00E11389"/>
    <w:rsid w:val="00E12EC8"/>
    <w:rsid w:val="00E14C5A"/>
    <w:rsid w:val="00E14DCE"/>
    <w:rsid w:val="00E15097"/>
    <w:rsid w:val="00E16461"/>
    <w:rsid w:val="00E16D68"/>
    <w:rsid w:val="00E16D70"/>
    <w:rsid w:val="00E21557"/>
    <w:rsid w:val="00E263BA"/>
    <w:rsid w:val="00E31D57"/>
    <w:rsid w:val="00E343DA"/>
    <w:rsid w:val="00E40F74"/>
    <w:rsid w:val="00E4464A"/>
    <w:rsid w:val="00E4529C"/>
    <w:rsid w:val="00E45A51"/>
    <w:rsid w:val="00E472A0"/>
    <w:rsid w:val="00E51045"/>
    <w:rsid w:val="00E5226D"/>
    <w:rsid w:val="00E54123"/>
    <w:rsid w:val="00E56E80"/>
    <w:rsid w:val="00E65ACE"/>
    <w:rsid w:val="00E70934"/>
    <w:rsid w:val="00E737CA"/>
    <w:rsid w:val="00E76A0D"/>
    <w:rsid w:val="00E77B1D"/>
    <w:rsid w:val="00E81A8C"/>
    <w:rsid w:val="00E84D3F"/>
    <w:rsid w:val="00E86699"/>
    <w:rsid w:val="00E94231"/>
    <w:rsid w:val="00E95DAD"/>
    <w:rsid w:val="00EA77FF"/>
    <w:rsid w:val="00EB20E5"/>
    <w:rsid w:val="00EB556E"/>
    <w:rsid w:val="00EB7553"/>
    <w:rsid w:val="00EB7FB5"/>
    <w:rsid w:val="00EC2681"/>
    <w:rsid w:val="00EC3A88"/>
    <w:rsid w:val="00EC515A"/>
    <w:rsid w:val="00ED03E1"/>
    <w:rsid w:val="00ED164D"/>
    <w:rsid w:val="00ED1689"/>
    <w:rsid w:val="00ED1FF3"/>
    <w:rsid w:val="00ED2E02"/>
    <w:rsid w:val="00ED3821"/>
    <w:rsid w:val="00ED5E3D"/>
    <w:rsid w:val="00ED6F21"/>
    <w:rsid w:val="00EE0FD9"/>
    <w:rsid w:val="00EE3FD6"/>
    <w:rsid w:val="00EE486F"/>
    <w:rsid w:val="00EE6D1A"/>
    <w:rsid w:val="00EF028E"/>
    <w:rsid w:val="00EF1434"/>
    <w:rsid w:val="00EF64B4"/>
    <w:rsid w:val="00EF70E9"/>
    <w:rsid w:val="00F028F2"/>
    <w:rsid w:val="00F10124"/>
    <w:rsid w:val="00F114E4"/>
    <w:rsid w:val="00F137EA"/>
    <w:rsid w:val="00F148AC"/>
    <w:rsid w:val="00F174A7"/>
    <w:rsid w:val="00F200A4"/>
    <w:rsid w:val="00F2029B"/>
    <w:rsid w:val="00F22140"/>
    <w:rsid w:val="00F24672"/>
    <w:rsid w:val="00F25993"/>
    <w:rsid w:val="00F26F1A"/>
    <w:rsid w:val="00F27223"/>
    <w:rsid w:val="00F27962"/>
    <w:rsid w:val="00F31895"/>
    <w:rsid w:val="00F3662D"/>
    <w:rsid w:val="00F376A8"/>
    <w:rsid w:val="00F37B87"/>
    <w:rsid w:val="00F41B8E"/>
    <w:rsid w:val="00F41C51"/>
    <w:rsid w:val="00F44992"/>
    <w:rsid w:val="00F453EB"/>
    <w:rsid w:val="00F47B03"/>
    <w:rsid w:val="00F50A2B"/>
    <w:rsid w:val="00F51230"/>
    <w:rsid w:val="00F51A4D"/>
    <w:rsid w:val="00F528E3"/>
    <w:rsid w:val="00F5791E"/>
    <w:rsid w:val="00F619E8"/>
    <w:rsid w:val="00F61C21"/>
    <w:rsid w:val="00F644C8"/>
    <w:rsid w:val="00F649CF"/>
    <w:rsid w:val="00F65EA6"/>
    <w:rsid w:val="00F70FDD"/>
    <w:rsid w:val="00F714BC"/>
    <w:rsid w:val="00F72035"/>
    <w:rsid w:val="00F81E75"/>
    <w:rsid w:val="00F84D82"/>
    <w:rsid w:val="00F924DE"/>
    <w:rsid w:val="00F93EAA"/>
    <w:rsid w:val="00FA15D6"/>
    <w:rsid w:val="00FA5E1B"/>
    <w:rsid w:val="00FA612F"/>
    <w:rsid w:val="00FB0649"/>
    <w:rsid w:val="00FB0714"/>
    <w:rsid w:val="00FB2B00"/>
    <w:rsid w:val="00FC35B0"/>
    <w:rsid w:val="00FC72E9"/>
    <w:rsid w:val="00FC7CD7"/>
    <w:rsid w:val="00FD5508"/>
    <w:rsid w:val="00FE21A9"/>
    <w:rsid w:val="00FE26BB"/>
    <w:rsid w:val="00FE6B38"/>
    <w:rsid w:val="00FE714A"/>
    <w:rsid w:val="00FE7B92"/>
    <w:rsid w:val="00FF2926"/>
    <w:rsid w:val="00FF30CE"/>
    <w:rsid w:val="00FF35B2"/>
    <w:rsid w:val="00FF5BCE"/>
    <w:rsid w:val="00FF6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A1BF462"/>
  <w15:docId w15:val="{B9A23188-DC7D-4C45-A879-A82A03D56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3590C"/>
    <w:rPr>
      <w:rFonts w:ascii="Arial" w:hAnsi="Arial"/>
    </w:rPr>
  </w:style>
  <w:style w:type="paragraph" w:styleId="Heading1">
    <w:name w:val="heading 1"/>
    <w:basedOn w:val="Normal"/>
    <w:next w:val="Normal"/>
    <w:link w:val="Heading1Char"/>
    <w:qFormat/>
    <w:rsid w:val="002C5BD4"/>
    <w:pPr>
      <w:keepNext/>
      <w:spacing w:before="240" w:after="60"/>
      <w:outlineLvl w:val="0"/>
    </w:pPr>
    <w:rPr>
      <w:b/>
      <w:kern w:val="28"/>
      <w:sz w:val="24"/>
    </w:rPr>
  </w:style>
  <w:style w:type="paragraph" w:styleId="Heading2">
    <w:name w:val="heading 2"/>
    <w:basedOn w:val="Normal"/>
    <w:next w:val="Normal"/>
    <w:qFormat/>
    <w:rsid w:val="002C5BD4"/>
    <w:pPr>
      <w:keepNext/>
      <w:ind w:left="720"/>
      <w:jc w:val="center"/>
      <w:outlineLvl w:val="1"/>
    </w:pPr>
    <w:rPr>
      <w:b/>
      <w:sz w:val="24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8847C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7">
    <w:name w:val="heading 7"/>
    <w:basedOn w:val="Normal"/>
    <w:next w:val="Normal"/>
    <w:qFormat/>
    <w:rsid w:val="00B55047"/>
    <w:pPr>
      <w:bidi/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qFormat/>
    <w:rsid w:val="00F114E4"/>
    <w:pPr>
      <w:bidi/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C5BD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C5BD4"/>
    <w:pPr>
      <w:tabs>
        <w:tab w:val="center" w:pos="4320"/>
        <w:tab w:val="right" w:pos="8640"/>
      </w:tabs>
    </w:pPr>
  </w:style>
  <w:style w:type="paragraph" w:customStyle="1" w:styleId="Achievement">
    <w:name w:val="Achievement"/>
    <w:basedOn w:val="BodyText"/>
    <w:link w:val="AchievementChar"/>
    <w:rsid w:val="002C5BD4"/>
    <w:pPr>
      <w:numPr>
        <w:numId w:val="1"/>
      </w:numPr>
      <w:spacing w:after="60" w:line="220" w:lineRule="atLeast"/>
      <w:jc w:val="both"/>
    </w:pPr>
    <w:rPr>
      <w:rFonts w:eastAsia="MS Mincho"/>
      <w:spacing w:val="-5"/>
    </w:rPr>
  </w:style>
  <w:style w:type="paragraph" w:styleId="BodyText">
    <w:name w:val="Body Text"/>
    <w:basedOn w:val="Normal"/>
    <w:link w:val="BodyTextChar"/>
    <w:rsid w:val="002C5BD4"/>
    <w:pPr>
      <w:spacing w:after="120"/>
    </w:pPr>
  </w:style>
  <w:style w:type="paragraph" w:styleId="Title">
    <w:name w:val="Title"/>
    <w:basedOn w:val="Normal"/>
    <w:link w:val="TitleChar"/>
    <w:qFormat/>
    <w:rsid w:val="002C5BD4"/>
    <w:pPr>
      <w:jc w:val="center"/>
    </w:pPr>
    <w:rPr>
      <w:b/>
      <w:sz w:val="36"/>
    </w:rPr>
  </w:style>
  <w:style w:type="paragraph" w:styleId="BodyTextIndent">
    <w:name w:val="Body Text Indent"/>
    <w:basedOn w:val="Normal"/>
    <w:rsid w:val="002C5BD4"/>
    <w:pPr>
      <w:tabs>
        <w:tab w:val="left" w:pos="6210"/>
      </w:tabs>
      <w:ind w:left="720"/>
    </w:pPr>
  </w:style>
  <w:style w:type="character" w:styleId="Hyperlink">
    <w:name w:val="Hyperlink"/>
    <w:rsid w:val="00620DD1"/>
    <w:rPr>
      <w:color w:val="0000FF"/>
      <w:u w:val="single"/>
    </w:rPr>
  </w:style>
  <w:style w:type="character" w:styleId="PageNumber">
    <w:name w:val="page number"/>
    <w:basedOn w:val="DefaultParagraphFont"/>
    <w:rsid w:val="00761FA2"/>
  </w:style>
  <w:style w:type="paragraph" w:customStyle="1" w:styleId="Objective">
    <w:name w:val="Objective"/>
    <w:basedOn w:val="Normal"/>
    <w:next w:val="BodyText"/>
    <w:rsid w:val="002569B3"/>
    <w:pPr>
      <w:spacing w:before="240" w:after="220" w:line="220" w:lineRule="atLeast"/>
    </w:pPr>
  </w:style>
  <w:style w:type="paragraph" w:customStyle="1" w:styleId="Address1">
    <w:name w:val="Address 1"/>
    <w:basedOn w:val="Normal"/>
    <w:rsid w:val="00494A08"/>
    <w:pPr>
      <w:spacing w:line="160" w:lineRule="atLeast"/>
      <w:jc w:val="both"/>
    </w:pPr>
    <w:rPr>
      <w:rFonts w:eastAsia="Batang"/>
      <w:sz w:val="14"/>
    </w:rPr>
  </w:style>
  <w:style w:type="paragraph" w:customStyle="1" w:styleId="Address2">
    <w:name w:val="Address 2"/>
    <w:basedOn w:val="Normal"/>
    <w:rsid w:val="00494A08"/>
    <w:pPr>
      <w:spacing w:line="160" w:lineRule="atLeast"/>
      <w:jc w:val="both"/>
    </w:pPr>
    <w:rPr>
      <w:rFonts w:eastAsia="Batang"/>
      <w:sz w:val="14"/>
    </w:rPr>
  </w:style>
  <w:style w:type="character" w:customStyle="1" w:styleId="Heading1Char">
    <w:name w:val="Heading 1 Char"/>
    <w:link w:val="Heading1"/>
    <w:rsid w:val="00077082"/>
    <w:rPr>
      <w:rFonts w:ascii="Arial" w:hAnsi="Arial"/>
      <w:b/>
      <w:kern w:val="28"/>
      <w:sz w:val="24"/>
    </w:rPr>
  </w:style>
  <w:style w:type="character" w:customStyle="1" w:styleId="TitleChar">
    <w:name w:val="Title Char"/>
    <w:link w:val="Title"/>
    <w:rsid w:val="00077082"/>
    <w:rPr>
      <w:rFonts w:ascii="Arial" w:hAnsi="Arial"/>
      <w:b/>
      <w:sz w:val="36"/>
    </w:rPr>
  </w:style>
  <w:style w:type="character" w:styleId="Emphasis">
    <w:name w:val="Emphasis"/>
    <w:uiPriority w:val="20"/>
    <w:qFormat/>
    <w:rsid w:val="005B7447"/>
    <w:rPr>
      <w:b/>
      <w:bCs/>
      <w:i w:val="0"/>
      <w:iCs w:val="0"/>
    </w:rPr>
  </w:style>
  <w:style w:type="paragraph" w:customStyle="1" w:styleId="Default">
    <w:name w:val="Default"/>
    <w:rsid w:val="00523FC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B78F7"/>
    <w:pPr>
      <w:ind w:left="720"/>
    </w:pPr>
  </w:style>
  <w:style w:type="character" w:customStyle="1" w:styleId="HeaderChar">
    <w:name w:val="Header Char"/>
    <w:link w:val="Header"/>
    <w:rsid w:val="00975DA6"/>
    <w:rPr>
      <w:rFonts w:ascii="Arial" w:hAnsi="Arial"/>
    </w:rPr>
  </w:style>
  <w:style w:type="character" w:customStyle="1" w:styleId="AchievementChar">
    <w:name w:val="Achievement Char"/>
    <w:link w:val="Achievement"/>
    <w:rsid w:val="0024000A"/>
    <w:rPr>
      <w:rFonts w:ascii="Arial" w:eastAsia="MS Mincho" w:hAnsi="Arial"/>
      <w:spacing w:val="-5"/>
    </w:rPr>
  </w:style>
  <w:style w:type="character" w:customStyle="1" w:styleId="apple-converted-space">
    <w:name w:val="apple-converted-space"/>
    <w:rsid w:val="007008C1"/>
  </w:style>
  <w:style w:type="paragraph" w:styleId="BalloonText">
    <w:name w:val="Balloon Text"/>
    <w:basedOn w:val="Normal"/>
    <w:link w:val="BalloonTextChar"/>
    <w:rsid w:val="00B344B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344BA"/>
    <w:rPr>
      <w:rFonts w:ascii="Tahoma" w:hAnsi="Tahoma" w:cs="Tahoma"/>
      <w:sz w:val="16"/>
      <w:szCs w:val="16"/>
    </w:rPr>
  </w:style>
  <w:style w:type="character" w:customStyle="1" w:styleId="BodyTextChar">
    <w:name w:val="Body Text Char"/>
    <w:link w:val="BodyText"/>
    <w:rsid w:val="00C07EB8"/>
    <w:rPr>
      <w:rFonts w:ascii="Arial" w:hAnsi="Arial"/>
    </w:rPr>
  </w:style>
  <w:style w:type="table" w:styleId="TableGrid">
    <w:name w:val="Table Grid"/>
    <w:basedOn w:val="TableNormal"/>
    <w:rsid w:val="008E22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style-span">
    <w:name w:val="apple-style-span"/>
    <w:rsid w:val="00BF77A2"/>
  </w:style>
  <w:style w:type="character" w:customStyle="1" w:styleId="Heading3Char">
    <w:name w:val="Heading 3 Char"/>
    <w:basedOn w:val="DefaultParagraphFont"/>
    <w:link w:val="Heading3"/>
    <w:semiHidden/>
    <w:rsid w:val="008847C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background-details">
    <w:name w:val="background-details"/>
    <w:rsid w:val="00264FC7"/>
  </w:style>
  <w:style w:type="character" w:customStyle="1" w:styleId="tlid-translation">
    <w:name w:val="tlid-translation"/>
    <w:basedOn w:val="DefaultParagraphFont"/>
    <w:rsid w:val="00542A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38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26261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93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91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abdelmonem.abomoslim@windowsliv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6</Pages>
  <Words>1807</Words>
  <Characters>10305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ndard Format</vt:lpstr>
    </vt:vector>
  </TitlesOfParts>
  <Company>Giza systems</Company>
  <LinksUpToDate>false</LinksUpToDate>
  <CharactersWithSpaces>12088</CharactersWithSpaces>
  <SharedDoc>false</SharedDoc>
  <HLinks>
    <vt:vector size="6" baseType="variant">
      <vt:variant>
        <vt:i4>3407955</vt:i4>
      </vt:variant>
      <vt:variant>
        <vt:i4>0</vt:i4>
      </vt:variant>
      <vt:variant>
        <vt:i4>0</vt:i4>
      </vt:variant>
      <vt:variant>
        <vt:i4>5</vt:i4>
      </vt:variant>
      <vt:variant>
        <vt:lpwstr>mailto:mohammed.morsi@gizasystem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Format</dc:title>
  <dc:creator>Mohammed Morsi Tantawi</dc:creator>
  <cp:lastModifiedBy>Abdelmonem Abomoslim</cp:lastModifiedBy>
  <cp:revision>12</cp:revision>
  <cp:lastPrinted>2019-11-02T08:17:00Z</cp:lastPrinted>
  <dcterms:created xsi:type="dcterms:W3CDTF">2020-02-14T21:52:00Z</dcterms:created>
  <dcterms:modified xsi:type="dcterms:W3CDTF">2020-11-25T16:52:00Z</dcterms:modified>
</cp:coreProperties>
</file>